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619E2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F6ABF1B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D321540" w14:textId="01280445" w:rsidR="0010080F" w:rsidRPr="005826B9" w:rsidRDefault="008368ED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>
        <w:rPr>
          <w:rFonts w:cstheme="minorHAnsi"/>
          <w:b/>
          <w:bCs/>
          <w:lang w:val="en-US"/>
        </w:rPr>
        <w:t>Appendix</w:t>
      </w:r>
      <w:r w:rsidR="0010080F" w:rsidRPr="005826B9">
        <w:rPr>
          <w:rFonts w:cstheme="minorHAnsi"/>
          <w:b/>
          <w:bCs/>
          <w:lang w:val="en-US"/>
        </w:rPr>
        <w:t xml:space="preserve"> III</w:t>
      </w:r>
    </w:p>
    <w:p w14:paraId="5565F2B1" w14:textId="77777777" w:rsidR="0010080F" w:rsidRPr="005826B9" w:rsidRDefault="0010080F" w:rsidP="000E6666">
      <w:pPr>
        <w:spacing w:after="0" w:line="240" w:lineRule="exact"/>
        <w:jc w:val="center"/>
        <w:rPr>
          <w:rFonts w:cstheme="minorHAnsi"/>
          <w:b/>
          <w:lang w:val="en-US"/>
        </w:rPr>
      </w:pPr>
    </w:p>
    <w:p w14:paraId="431C6437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APPLICATION FORM - SCHOLARSHIP FOR VISITING PROFESSOR IN THE COUNTRY</w:t>
      </w:r>
    </w:p>
    <w:p w14:paraId="333D6BBF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INSTITUTIONAL PROJECT FOR INTERNATIONALIZATION - CAPES - PrInt/UPM</w:t>
      </w:r>
    </w:p>
    <w:p w14:paraId="565B4917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2EDF907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1. Data:</w:t>
      </w:r>
    </w:p>
    <w:p w14:paraId="51B4EDA8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5826B9" w14:paraId="2A13CA10" w14:textId="77777777" w:rsidTr="000E6666">
        <w:tc>
          <w:tcPr>
            <w:tcW w:w="4247" w:type="dxa"/>
          </w:tcPr>
          <w:p w14:paraId="0A9EC324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ORCID registration No.:</w:t>
            </w:r>
          </w:p>
        </w:tc>
      </w:tr>
    </w:tbl>
    <w:p w14:paraId="6D850F7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24B01F2E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9E42CD3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Name of the PrInt project:</w:t>
      </w:r>
    </w:p>
    <w:p w14:paraId="404DACCA" w14:textId="543B8182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B6474E1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ost professor in Brazil:</w:t>
      </w:r>
    </w:p>
    <w:p w14:paraId="06BF6900" w14:textId="119850E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66B21C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Term of effectiveness of the Scholarship:</w:t>
      </w:r>
    </w:p>
    <w:p w14:paraId="42C0ED27" w14:textId="77E48FBC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72F510F6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Postgraduate Program receiving the applicant:</w:t>
      </w:r>
    </w:p>
    <w:p w14:paraId="601BFB66" w14:textId="26FA7F5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19B138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igher Education Institution (IES) or Research Center of origin:</w:t>
      </w:r>
    </w:p>
    <w:p w14:paraId="09FBD358" w14:textId="3E98A913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667C4D2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Country:</w:t>
      </w:r>
    </w:p>
    <w:p w14:paraId="5D4C424C" w14:textId="3549ACF0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51983FC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host Professor in Brazil</w:t>
      </w:r>
    </w:p>
    <w:p w14:paraId="0BCA424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11F7D3F8" w14:textId="49A9A275" w:rsidR="000E6666" w:rsidRPr="005826B9" w:rsidRDefault="000E6666" w:rsidP="000E6666">
      <w:pPr>
        <w:spacing w:line="240" w:lineRule="exact"/>
        <w:contextualSpacing/>
        <w:jc w:val="both"/>
        <w:rPr>
          <w:rFonts w:cstheme="minorHAnsi"/>
          <w:lang w:val="en-US"/>
        </w:rPr>
      </w:pPr>
    </w:p>
    <w:p w14:paraId="58D31A18" w14:textId="5A51DF7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Researcher/Applicant</w:t>
      </w:r>
    </w:p>
    <w:p w14:paraId="2B8D9355" w14:textId="77777777" w:rsidR="000E6666" w:rsidRPr="004A3B1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676C7886" w14:textId="695CE36C" w:rsidR="0010080F" w:rsidRPr="004A3B1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sectPr w:rsidR="0010080F" w:rsidRPr="004A3B19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F6F57" w14:textId="77777777" w:rsidR="00AF50AE" w:rsidRDefault="00AF50AE" w:rsidP="00AF50AE">
      <w:pPr>
        <w:spacing w:after="0" w:line="240" w:lineRule="auto"/>
      </w:pPr>
      <w:r>
        <w:separator/>
      </w:r>
    </w:p>
  </w:endnote>
  <w:endnote w:type="continuationSeparator" w:id="0">
    <w:p w14:paraId="2419A6C7" w14:textId="77777777" w:rsidR="00AF50AE" w:rsidRDefault="00AF50AE" w:rsidP="00AF5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30595" w14:textId="77777777" w:rsidR="00AF50AE" w:rsidRDefault="00AF50AE" w:rsidP="00AF50AE">
      <w:pPr>
        <w:spacing w:after="0" w:line="240" w:lineRule="auto"/>
      </w:pPr>
      <w:r>
        <w:separator/>
      </w:r>
    </w:p>
  </w:footnote>
  <w:footnote w:type="continuationSeparator" w:id="0">
    <w:p w14:paraId="1EFB1AE3" w14:textId="77777777" w:rsidR="00AF50AE" w:rsidRDefault="00AF50AE" w:rsidP="00AF50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5F06E1" w14:textId="3CA430BF" w:rsidR="00AF50AE" w:rsidRDefault="00AF50AE" w:rsidP="00AF50AE">
    <w:pPr>
      <w:tabs>
        <w:tab w:val="center" w:pos="4419"/>
        <w:tab w:val="left" w:pos="8222"/>
      </w:tabs>
      <w:autoSpaceDE w:val="0"/>
      <w:autoSpaceDN w:val="0"/>
      <w:ind w:right="992" w:firstLine="1134"/>
      <w:jc w:val="center"/>
      <w:rPr>
        <w:rFonts w:ascii="Arial" w:hAnsi="Arial" w:cs="Arial"/>
        <w:color w:val="FFFFFF"/>
      </w:rPr>
    </w:pPr>
    <w:r>
      <w:rPr>
        <w:rFonts w:ascii="Arial" w:hAnsi="Arial" w:cs="Arial"/>
        <w:noProof/>
        <w:color w:val="FFFFFF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5EE35D7" wp14:editId="0065820A">
              <wp:simplePos x="0" y="0"/>
              <wp:positionH relativeFrom="column">
                <wp:posOffset>-97790</wp:posOffset>
              </wp:positionH>
              <wp:positionV relativeFrom="paragraph">
                <wp:posOffset>64770</wp:posOffset>
              </wp:positionV>
              <wp:extent cx="6120000" cy="859221"/>
              <wp:effectExtent l="0" t="0" r="33655" b="17145"/>
              <wp:wrapNone/>
              <wp:docPr id="6" name="Agrupar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0" cy="859221"/>
                        <a:chOff x="0" y="0"/>
                        <a:chExt cx="6120000" cy="859221"/>
                      </a:xfrm>
                    </wpg:grpSpPr>
                    <pic:pic xmlns:pic="http://schemas.openxmlformats.org/drawingml/2006/picture">
                      <pic:nvPicPr>
                        <pic:cNvPr id="2" name="Imagem 2" descr="Marca_Universidade1_Vermelha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9414" y="0"/>
                          <a:ext cx="2440305" cy="697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onector de Seta Reta 5"/>
                      <wps:cNvCnPr>
                        <a:cxnSpLocks noChangeShapeType="1"/>
                      </wps:cNvCnPr>
                      <wps:spPr bwMode="auto">
                        <a:xfrm>
                          <a:off x="0" y="859221"/>
                          <a:ext cx="6120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84E6724" id="Agrupar 6" o:spid="_x0000_s1026" style="position:absolute;margin-left:-7.7pt;margin-top:5.1pt;width:481.9pt;height:67.65pt;z-index:251659264" coordsize="61200,8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BJUlRAwAACwgAAA4AAABkcnMvZTJvRG9jLnhtbJxV204bMRB9r9R/&#10;sPYdNgmQQkRACAqq1AsC2tfK8Xp3LXzT2Ln9fWfsXWgS2lKQ2Hi849k5Z86MT89XRrOFhKCcnRbD&#10;/UHBpBWuUraZFt8frveOCxYitxXXzsppsZahOD97/+506Sdy5FqnKwkMg9gwWfpp0cboJ2UZRCsN&#10;D/vOS4svaweGRzShKSvgS4xudDkaDMbl0kHlwQkZAu5e5ZfFWYpf11LEb3UdZGR6WmBuMT0hPWf0&#10;LM9O+aQB7lslujT4G7IwXFn86FOoKx45m4PaCWWUABdcHfeFM6WrayVkwoBohoMtNDfg5j5haSbL&#10;xj/RhNRu8fTmsOLr4haYqqbFuGCWGyzRRQNzz4GNiZylbybocwP+3t9Ct9Fki/CuajD0i0jYKtG6&#10;fqJVriITuDkeYqUGyL7Ad8dHJ6PRMPMuWizOzjHRfvz7wbL/bEnZPSXjlZjgf8cSrnZY+rea8FSc&#10;gyy6IOZVMQyHx7nfw4J6HtVMaRXXSZxYOkrKLm6VuIVsPBM+6gn/ZHgjDUO7kkGgOL9wEPznd6tS&#10;Y1W8ksOfPyQYqVtOzFFQipOjckL92YnHwKy7bLlt5EXwqHzsR/IuN92TuZHSTCt/rbSmOtK6A4+J&#10;bKnsBf6ygq+cmBtpY25JkBp5cDa0yoeCwUSamUSFwadqmJpEaMh50hfRuAaXRBSgmV1qYAuO3Xqd&#10;/hKADSf0f3B08CVv2ufatzzHSP2NculckYsUis7nVZ8GWoQ8hxV3SB4Sh+ciyChaWtZIULdPAfsX&#10;ic1nAonqgI3CZssvrsJm4vPoEuatRjk4ORweFmy3WUaHh4ODwVFulvHJh+PxUcdBH8FDiDfSGUYL&#10;ZBWTTV/gi8+B0sb0ehdK3DqqbYKj7cYGOtJOgkBJd0vEQH2P8zj0UkBrRwz/NXLuW+4lZklhnzsA&#10;UeaRc4l3g4gOsAHYvcTReUePBLw7cWkpP6zeyt77TbGn2A9rj2xnvW8cIeNVFcH5tDWeXpxfvaT+&#10;UA0UBldNGxFRhpQV/5rasCUCGH3AQUlAg9Oq6rtyS+ppmuZKb7jhdWGrVOlW8upjt45c6bzuC95z&#10;kusxc9U6jXYcp6noqAMarHjjJDF1tyNdab/byev5Dj/7BQAA//8DAFBLAwQKAAAAAAAAACEAGLq7&#10;8IpsAQCKbAEAFQAAAGRycy9tZWRpYS9pbWFnZTEuanBlZ//Y/+AAEEpGSUYAAQIBAJYAlgAA/+0A&#10;LFBob3Rvc2hvcCAzLjAAOEJJTQPtAAAAAAAQAJYAAAABAAEAlgAAAAEAAf/hUJVodHRwOi8vbnMu&#10;YWRvYmUuY29tL3hhcC8xLjAvADw/eHBhY2tldCBiZWdpbj0i77u/IiBpZD0iVzVNME1wQ2VoaUh6&#10;cmVTek5UY3prYzlkIj8+Cjx4OnhtcG1ldGEgeG1sbnM6eD0iYWRvYmU6bnM6bWV0YS8iIHg6eG1w&#10;dGs9IkFkb2JlIFhNUCBDb3JlIDUuMy1jMDExIDY2LjE0NTY2MSwgMjAxMi8wMi8wNi0xNDo1Njoy&#10;NyAgICAgICAgIj4KICAgPHJkZjpSREYgeG1sbnM6cmRmPSJodHRwOi8vd3d3LnczLm9yZy8xOTk5&#10;LzAyLzIyLXJkZi1zeW50YXgtbnMjIj4KICAgICAgPHJkZjpEZXNjcmlwdGlvbiByZGY6YWJvdXQ9&#10;IiIKICAgICAgICAgICAgeG1sbnM6ZGM9Imh0dHA6Ly9wdXJsLm9yZy9kYy9lbGVtZW50cy8xLjEv&#10;Ij4KICAgICAgICAgPGRjOmZvcm1hdD5pbWFnZS9qcGVnPC9kYzpmb3JtYXQ+CiAgICAgICAgIDxk&#10;Yzp0aXRsZT4KICAgICAgICAgICAgPHJkZjpBbHQ+CiAgICAgICAgICAgICAgIDxyZGY6bGkgeG1s&#10;Omxhbmc9IngtZGVmYXVsdCI+TWFyY2FfVW5pdmVyc2lkYWRlMV9WZXJtZWxoYTwvcmRmOmxpPgog&#10;ICAgICAgICAgICA8L3JkZjpBbHQ+CiAgICAgICAgIDwvZGM6dGl0bGU+CiAgICAgIDwvcmRmOkRl&#10;c2NyaXB0aW9uPgogICAgICA8cmRmOkRlc2NyaXB0aW9uIHJkZjphYm91dD0iIgogICAgICAgICAg&#10;ICB4bWxuczp4bXA9Imh0dHA6Ly9ucy5hZG9iZS5jb20veGFwLzEuMC8iCiAgICAgICAgICAgIHht&#10;bG5zOnhtcEdJbWc9Imh0dHA6Ly9ucy5hZG9iZS5jb20veGFwLzEuMC9nL2ltZy8iPgogICAgICAg&#10;ICA8eG1wOkNyZWF0b3JUb29sPkFkb2JlIElsbHVzdHJhdG9yIENTNiAoTWFjaW50b3NoKTwveG1w&#10;OkNyZWF0b3JUb29sPgogICAgICAgICA8eG1wOkNyZWF0ZURhdGU+MjAxNy0wNi0xM1QxMjozNTo1&#10;My0wMzowMDwveG1wOkNyZWF0ZURhdGU+CiAgICAgICAgIDx4bXA6TW9kaWZ5RGF0ZT4yMDE3LTA2&#10;LTEzVDE1OjM2OjA1WjwveG1wOk1vZGlmeURhdGU+CiAgICAgICAgIDx4bXA6TWV0YWRhdGFEYXRl&#10;PjIwMTctMDYtMTNUMTI6MzU6NTMtMDM6MDA8L3htcDpNZXRhZGF0YURhdGU+CiAgICAgICAgIDx4&#10;bXA6VGh1bWJuYWlscz4KICAgICAgICAgICAgPHJkZjpBbHQ+CiAgICAgICAgICAgICAgIDxyZGY6&#10;bGkgcmRmOnBhcnNlVHlwZT0iUmVzb3VyY2UiPgogICAgICAgICAgICAgICAgICA8eG1wR0ltZzp3&#10;aWR0aD4yNTY8L3htcEdJbWc6d2lkdGg+CiAgICAgICAgICAgICAgICAgIDx4bXBHSW1nOmhlaWdo&#10;dD43NjwveG1wR0ltZzpoZWlnaHQ+CiAgICAgICAgICAgICAgICAgIDx4bXBHSW1nOmZvcm1hdD5K&#10;UEVHPC94bXBHSW1nOmZvcm1hdD4KICAgICAgICAgICAgICAgICAgPHhtcEdJbWc6aW1hZ2U+Lzlq&#10;LzRBQVFTa1pKUmdBQkFnRUFTQUJJQUFELzdRQXNVR2h2ZEc5emFHOXdJRE11TUFBNFFrbE5BKzBB&#10;QUFBQUFCQUFTQUFBQUFFQSYjeEE7QVFCSUFBQUFBUUFCLys0QURrRmtiMkpsQUdUQUFBQUFBZi9i&#10;QUlRQUJnUUVCQVVFQmdVRkJna0dCUVlKQ3dnR0JnZ0xEQW9LQ3dvSyYjeEE7REJBTURBd01EQXdR&#10;REE0UEVBOE9EQk1URkJRVEV4d2JHeHNjSHg4Zkh4OGZIeDhmSHdFSEJ3Y05EQTBZRUJBWUdoVVJG&#10;Um9mSHg4ZiYjeEE7SHg4Zkh4OGZIeDhmSHg4Zkh4OGZIeDhmSHg4Zkh4OGZIeDhmSHg4Zkh4OGZI&#10;eDhmSHg4Zkh4OGZIeDhmLzhBQUVRZ0FUQUVBQXdFUiYjeEE7QUFJUkFRTVJBZi9FQWFJQUFBQUhB&#10;UUVCQVFFQUFBQUFBQUFBQUFRRkF3SUdBUUFIQ0FrS0N3RUFBZ0lEQVFFQkFRRUFBQUFBQUFBQSYj&#10;eEE7QVFBQ0F3UUZCZ2NJQ1FvTEVBQUNBUU1EQWdRQ0JnY0RCQUlHQW5NQkFnTVJCQUFGSVJJeFFW&#10;RUdFMkVpY1lFVU1wR2hCeFd4UWlQQiYjeEE7VXRIaE14Wmk4Q1J5Z3ZFbFF6UlRrcUt5WTNQQ05V&#10;UW5rNk96TmhkVVpIVEQwdUlJSm9NSkNoZ1poSlJGUnFTMFZ0TlZLQnJ5NC9QRSYjeEE7MU9UMFpY&#10;V0ZsYVcxeGRYbDlXWjJocGFtdHNiVzV2WTNSMWRuZDRlWHA3ZkgxK2YzT0VoWWFIaUltS2k0eU5q&#10;bytDazVTVmxwZVltWiYjeEE7cWJuSjJlbjVLanBLV21wNmlwcXF1c3JhNnZvUkFBSUNBUUlEQlFV&#10;RUJRWUVDQU1EYlFFQUFoRURCQ0VTTVVFRlVSTmhJZ1p4Z1pFeSYjeEE7b2JId0ZNSFI0U05DRlZK&#10;aWN2RXpKRFJEZ2hhU1V5V2lZN0xDQjNQU05lSkVneGRVa3dnSkNoZ1pKalpGR2lka2RGVTM4cU96&#10;d3lncCYjeEE7MCtQemhKU2t0TVRVNVBSbGRZV1ZwYlhGMWVYMVJsWm1kb2FXcHJiRzF1YjJSMWRu&#10;ZDRlWHA3ZkgxK2YzT0VoWWFIaUltS2k0eU5qbyYjeEE7K0RsSldXbDVpWm1wdWNuWjZma3FPa3Bh&#10;YW5xS21xcTZ5dHJxK3YvYUFBd0RBUUFDRVFNUkFEOEE5VTRxaHRTMVBUOU1zWmI3VUxoTCYjeEE7&#10;YTBnWGxMTklhS0IvRW5vQU55Y0JOTnVIRFBMTVFnT0tSNlBGZk9IL0FEa0hkTzhscjVXdHhERUNS&#10;K2tibFF6dDd4eEg0Vi8yZGR1dyYjeEE7eW1XYnVlMjdQOWtvZ0NXb05uK2FQMG45VmU4dkx0WDgy&#10;ZVp0WVluVTlVdWJwU1MzcHZJM3BnbnJ4akJDTDlBeWt5SmVxMCtnd1lmNyYjeEE7dUVZL0RmNTgw&#10;dUZwZHN2SllaQ3AzNUJXSS9WZ3B5ZkVqM2hFNmJydXVhVklYMDYvdUxKK2plaEs4ZFI0RUtSWEND&#10;UTFadExpeWlweCYjeEE7akwzZ0Y2UjVVL1AvQU13V01pUWVZSWwxTzByUnJpTUxGY3FOdkRqRzlC&#10;MklCUDhBTmxrY3g2dk5hLzJUd3pGNFR3Uzd1Y2YxajhiUCYjeEE7Y2ZMdm1YUmZNT25KcUdrM0sz&#10;RURiT0JzNk4zU1JEdXJmUDVqYk1nU0I1UEM2dlJaZFBQZ3lDajkvdVRQQzRyc1ZkaXJzVmRpcnNW&#10;ZCYjeEE7aXJzVmRpcnNWZGlyc1ZkaXJzVmRpcnNWZGlyc1ZkaXJzVmRpcnNWZGlyc1ZRMnA2bFk2&#10;WHA5eHFGOUtzRnBiSVpKcFc2QlIrSko2QSYjeEE7RGNuYkFUVGJnd3p5ekVJQzVTNVBsdjhBTVA4&#10;QU1QVXZPR3BjMzVRYVZBVDlTc3E3QWRPYjA2dWZ3NkQzeFp6NG4xVHNqc2lHamhRMyYjeEE7eUg2&#10;cGZvSGt5TDh2UHlUMURYb1l0VDF0MzAvU3BCeWhpVUFYRXlrVkREa0NFUTlpUVNmQ2hya29ZcjV1&#10;dTdYOXBZYWNuSGk5ZVFjLyYjeEE7NW8vV2Z4NVBiOUI4a2VVOUJWUnBlbVFRU0owdUN2cVRiOWYz&#10;cjhuK2l0TXZFUUhodFYybnFOUi9lVEpIZHlIeUd5ZVpKd0VzMW55eiYjeEE7NWUxdU14NnRwOEY1&#10;VmVBZVZBWkZCL2trKzJ2K3hPQXhCNXVWcHRibXdHOGNwUjl4MitYSXZIdlBuNUNQYnhTNmo1Vlo1&#10;a1NydnBVaCYjeEE7NVNVNm4wSC9BR3FEOWx0L2NuYktKNHU1N0xzcjJxNGlJYWpiK2tPWCtjT252&#10;RzNrSG1mbGZ6VnJmbFhXRnZ0UGtNY3FIamMyejE0UyYjeEE7cUQ4VWNpLzVrZHNyaklndlQ2N1E0&#10;dFhqNEppeDBQZDVoOVUrVS9OR20rWnRFZzFhd2I5M0w4TXNSSUx4U3I5cU42ZHgrSW9lK1pVWiYj&#10;eEE7V0xmS05mb1o2WEtjYytZKzBkNmI1SnczWXF3M3pMLzVNcnlZZTNwNm9LKy9vUjVDWDFCM1dp&#10;L3hIVWUvSC91aXhhTHpCcXVpYXZycyYjeEE7bW1wQTh1cGVhTGJUaWJnT3lCWm9qeUk0TWhxQ0Iv&#10;VElYUlB2ZHJMU1k4K1BHSmsxRFR5bnQ1SHpWdFY4MlhkKzFyWjZyYVd0MWRhWCYjeEE7NXJzN0Ja&#10;a0U4VVpCREZKMFJaaXl5THZzenN2aURpWmQvZXd3YUNPUGlsamxLTVo2YVV2NFNlbHh2aDVlNEEr&#10;YU1pL00zV1JKSFlUVyYjeEE7c0g2VnNKTlFmWDRrV1RpbHRZSnpEUkRtU0RNSFFLU1dGYTRlTXRN&#10;dXhjVkdZTXZEbUllSHkrcWUyKzM4Tzk4bEtEOHpQTTUwVzQxSiYjeEE7OU9XU0p0TWZVTGU0Rm5l&#10;UTI4TXkvRXNFc2twQ1Roa05SSkd5Z250M3g0elRPWFl1RHhSQVMzOFFSSTQ0RWtmemdCdkhmcElG&#10;WDF2eiYjeEE7dDUzMHZTdE12cExXM2t0NzYzTnpQZlEyZHhQRGJsbzBhS0dSRW41aXJNUVphL0pN&#10;VElocjAzWm1seTVKd0JrREdWQ0puRUdXNXNnbSYjeEE7TmN2NGY5a2xkLzUraXN0V3ZQTU1GbmFY&#10;ZHlQTDF2TWwxQzl3VmQ1cnRZUW54bEI2U3UzTGVKWDdFNERQZS9KeXNYWlJuampoTXBSaiYjeEE7&#10;NDhoUjRla0x2YTk2L3BHUGszZWF2cXVnZWZOYjFQVkpySjcyRFFZbVNSRW1pdHl6M0tvaWxBYmlY&#10;N1pwc2ZpMit6WFpzZ24zSXg2ZiYjeEE7SHFOSmp4NHhQaE9ZOXhsOUo2K2tjdmw1OVJjZjVtK1pW&#10;bnZOTG1zNEYxUmRSMC9UclNhV0dTQ05mMGdqU0I1b1BXbWNjUkdkaElLMSYjeEE7SFRjWWVNdFI3&#10;RndWSElKSHcrREpNZ0VFK2dnVUpjSUc5OTN6U3F6OHo2bjVlODJlWllYRVUrcDZscWRqYSt2SEJQ&#10;TENvTURzMG90NCYjeEE7bWVaanhBcEdIclg5cmJJaVZFdVhrMFdQVWFmQ1JZaERIT1ZHVVFmcUcz&#10;RWZTUDYxZkI2TjVUMXJWTlcwbWVYVTdON082dDU1YmVydyYjeEE7elc2eklsQ2s4Y1U0RWlvNnQw&#10;Ym9hakxZbXc4M3I5Tmp3NUFNY3VLSkFQTVNyK2lUSGF3ODE4aGVYYnEvOHY4QWxHNjB2Ui9xRnph&#10;WCYjeEE7ZjFtKzh3VnQ0L1d0MGtrRHcvdTVHbms1aWlVa1FBVThNcWdOZzlOMnJySTQ4MmVPVEp4&#10;eGxHbzQvVWFsUW83amhGYzlpbk50K1pQbSYjeEE7WStWN0hXYmlPMDlUVmIvOUcya01OdGN5ZWt3&#10;bGRUSzZwSkk4dnd4bWthQU1UMFBiSmNacTNDbjJOZzhlV0tKbCs3aHhrbVVSZXcyMyYjeEE7QUVl&#10;ZjFHeDVLdDkrWVhuSzMwK0tZNlBJaUpkVDI5M3FKMCs3S2VpaUswRTYyanZCTXF5bHVMVmM4YWQ2&#10;Z1ltWllZdXlOTktaSGlENiYjeEE7WWtSNDRYZjhVZUlDVWR2ZHZmUkJ3NnpxT3UrYy9MT282ZGNX&#10;WDEyNDBtN3JNRm1sdGd5UzhXb2pmVjVlcTBvMUtlOU54ZGtOMHRORCYjeEE7QnBzMEppZkNNa2R0&#10;aExsMytvZmY4RXZ1L090L3FqSnJGdmJXOWxyQytYOVFsRjZQVmthTjdXZGtkWWg2aXg4WDRFcVdV&#10;bFQ0Z1VJNCYjeEE7cjM4bkp4OW13eGZ1cEdVc2Zqd0ZiQytLSXE5cjJ2ZWlMOHVhYko1Lzh6Vzl0&#10;WTZiYlJyZjZqRHBFR296eUN6dkxocmg1UldPQUNCcCYjeEE7REd4WDdVemtxVy9aR1M0eTRaN0p3&#10;U2xLY2p3UU9Vd0hyaEhocm5MMVZmOEFWRzlkU2pYODNlWU5XdTlmc3ZxMXRhNmRZYVpCZHpXdCYj&#10;eEE7MUZOOVliNjFhbVI0SEt5eGNDcHFLOGFqOFFlSW0ya2RuNGNVY1U3bEtjOGhpREV4NGZUS2hJ&#10;ZWszODBrai9NUFZkSzhyV0M2TmEyZyYjeEE7U3kwbUc4dUxOWXJtYjB3N1VDdEk4c2F4SngreVM4&#10;akgrWHhqeDBObk5QWkdQTHFKZUtaZXJJWWczRVg4QkUyZmhFZWFQMVQ4eS9NcyYjeEE7RVBtSFVM&#10;ZUd6RmpvUnNHK3J5Unl0TktsNnFGbDlSWlZWV1huczNBL0xDWm5kb3dkaTRKSEZDUm54WmVQY0VV&#10;T0MrbGVYZjhBRkU2LyYjeEE7K1pPcldPc1NMWXcyOTFwbHRlV3RwY0FSVEZ3YmluSU5PenhScElL&#10;aWlva251UmlabTJyU2RqWTU0eHhtVVp5aktRM0g4UDhBUm9raiYjeEE7ekpqN21JLzg1QitjR2t1&#10;cmZ5dGF5RVJRaGJuVWFmdFNNS3hSbi9WWDQvRGNkeGtNMHVqdVBaTHMrb25VU0c1Mmo3dXAvUjhE&#10;M3BUKyYjeEE7U2Y1ZVFhOWZ2cmVxUkNUU3RQY0xGQXdCV2E0QURVWUhxaUFna2R5UjJxTUdLRjd1&#10;WDdTOXJuVHdHTEdheVRIUHVqK3Mvam85RDg3LyYjeEE7QUp6V3ZsWFg1TkhmUzN1M2pSSE15ekNN&#10;SDFCeXBRbzNUTEpaS05QTzltZXprdFZoR1FURWJKMnErWHhVL0p2NTM2YjVqOHdXK2p2cCYjeEE7&#10;ejJMM1FZUXpQTXJxWFZTd1FqaW4yZ0RUMzJ4amxzMHk3UjltWjZiQ2NvbnhjUE1VOUx5MTVoZ1A1&#10;Z2ZtNXAzbERWSU5OTmsxL2N5UiYjeEE7ZXRLRWtFWWpERWhRZmhmYzhTZmxUeHl1ZVNub095Zlor&#10;ZXN4bWZGd0FHdVYybFBsdjgrYlBXOWRzZEpYUjVJR3ZaVmhFeG5WZ3BidiYjeEE7eDRMWDc4akhM&#10;WnB5OVo3TFN3WXBaUEVCNFJkVisxS3Z6MS9MeUUyNytiTk1pNFNvUU5XaVFiTXJHaXpnZnpBN1A0&#10;OWV4cU1zT3JsKyYjeEE7eS9hNXY4dmtPMzhIL0UvcStYY3hMOGtmTjhtaSthNDlObWYvQUhIYXd5&#10;d09wNkxQMGhjZTVZOEQ4L2JJWXBVWGIrMDNaNHo2Y3pIMSYjeEE7NDkvaDEvWDhIMHRtVStaT3hW&#10;QWF2b09sYXVzSXY0UzdXeityYlRSeVNReXh2U2xZNVltU1JhOTZOdmdJdHlOUHFzbUcrQS9Wc1JR&#10;SSYjeEE7UHZCc0ZDRHlaNWFGcmJXdjFPc1ZyZUxxVVZaSlM1dTBxUk5KSVg1eU52dnpKcjN3Y0li&#10;djVSejhSbHhieWp3Y2g5UGNCVkFlNmxyKyYjeEE7U2ZMRHp2TzFsV1dTK2oxUjI5V1hlOGlxRWxw&#10;enB0WDdQMmZiSGhDUjJubkFyaTI0RERrUHBQTWN2dDVvbUh5MW9VT3IzbXJ4MmFEVSYjeEE7ZFFq&#10;V0c4bkpadlVqVUFCU3BKVG9vclFiOThQQ0x0cWxyY3B4eHhtWG9nYkE3ajk2QmovTC93QW94d3p3&#10;cllreFhFRFdqcTgwNzhiZCYjeEE7MjVORkZ5YytraE8vR1BpTUhBRytYYTJvSkI0dHdlTGxINnU4&#10;N2VvKyswUmZlVVBMOTZscXM5dTZtemhOdGJ5UXp6d1NMQ1ZDbU15USYjeEE7dWpzaEE2TVNNVEVO&#10;ZUx0RE5BbWo5UnMySWtYMzBRUmF6L0JIbFNzbE5PakN5MlkwMTR3WDRHMURjaEh3NWNSOFcvSURs&#10;WHZqd2hsLyYjeEE7S2VvMjlaMm54LzUzZit6a2h4K1hQazZseUhzV21ONUF0cGN0TmNYTXJQQ2pL&#10;Nkx5a2taaHhaRjRrR29vS1k4QWJQNVkxTzFTcmhseCYjeEE7Q294Ry93QUIxdmRlUHkvOHBDSzdq&#10;Tmt6L1h6RTEzSTg5dzhqdkFTWXBQVWFRdUhYa2ZqQjVlK1BBR1A4cmFpNG5pK2k2OU1hMzVpcSYj&#10;eEE7cXZMazZQeUI1VGpTNVZiTnVWM0xIY3p6TmNYRFRHZUVFUnlpVnBESXNnNUg0bFlIZmZIZ0N5&#10;N1cxQkk5WDBnZ0RoalZIbUtxaVBJcCYjeEE7cHBXamFicE5uOVRzSWZSZ0xOSTQ1TTdPN21yTzd1&#10;V2QyYnV6RW5DQlRpNTlUUExMaW1iUDQ1QWJBTjZQbytuYVBwc0dtNmJENkZsYiYjeEE7Z2lHTGt6&#10;OFF6Rmo4VGxtTzdIcWNRS1JxTlJQTk16bWJrZWY0Q0JUeWI1YVRSVTBWTE9tbXh5R2VLTDFKZVNT&#10;bHpKNmlTOHZVVmd4cSYjeEE7Q0cyd2NJcW04OW81emw4WGk5WkZjaHlxcUlxaVBncy93UDVaRVVT&#10;SmF2RThFa2swZHpGY1hFZHo2azRBbGMzQ1NMTXhjQUJxdnZqdyYjeEE7aGwvS2VleVNRYkFGR01U&#10;R2h5OU5jTzNUWlkva0h5bXd0T05rWVRZd3ZiMmpRVFR3dEhISVN6aFdpZEdxeEo1TjFOVHZ1Y2VB&#10;TWgyciYjeEE7cUJ4ZXErSTJiRVRaSExtT25keVZZL0pQbGFQMHZUMDlFV0cwazArTkZad2d0cGlU&#10;Skh4NWNUeUpOV0lyNzQ4SVlIdFBVRzdsemtKOSYjeEE7UHFISS9ENUtNbmtEeXJMYlFXOGxySTBW&#10;dkNiV090emM4amJrOHZRZC9VNVNSVjZJNUtqd3g0QXpqMnRxQkl5RWhaUEY5TWZxL25BViYjeEE7&#10;dEx6RzZOajhyNkRGUGZUeFdnU1RVb0V0YnppemhYaGlReG9nVU54UUtocDhJR0hoRFRMWFppSWd5&#10;K2dramx6SnNuejM3MHVtL0xmeSYjeEE7Wk5Da0Q2ZWZSUzNXek1hejNDQm9FM1JKQXNnOVRpZDFM&#10;MUlPNHdjQWNpUGJPcGliRXQrTGk1UjUrVzIxOWFWNWZJbmxXVzAxQzBrcyYjeEE7dVZ2cWdnRito&#10;bG1ySUxVQVEvRno1THg0ajdKRmU5Y2VBTUk5cWFnU2pJUzN4OFhEc051TG4wV1huNWYrVXJ5NWt1&#10;TGl4TFNUUEhOSSYjeEE7Rm5uUkRMRFFKSjZhU0tuTUFVNVVyVDVuRXdDY2ZhMm9oRVJFdGdDT1Vl&#10;UjVpeUxyeTVQbHZ6WHE3YXg1bDFQVXlTUmQzTWtrWVkxSSYjeEE7akxFUnJYL0pTZ3pFa2JMNnBv&#10;TlA0T0NHUCtiRWZQcjlyNnE4azZBdWdlVk5NMG9MeGxnZ1UzQTJQNzUvamwzSCtXeHA3Wmx4RkI4&#10;byYjeEE7N1QxWDVqVVR5ZENkdmR5SDJQS3YrY2gvS3NNVFdmbWlGdUx6dXRqZFJHdnhNRVo0M1gv&#10;WW95dDlIdmxXYVBWNnoyUjE1UEZnUFQxRCYjeEE7N0FSOXYzdkhMRzl1Ykc5dDcyMWYwN20xa1Nh&#10;Ri93Q1Y0MkRLZnZHVUF2WjVjY2NrVEdYMHlGSDR2ci9Sdk1XbjZuNWN0dGVWMWlzNSYjeEE7cmY2&#10;ekt6SGFNS3RaQXgvNHJJSVB5ek5Cc1crTzZuUnp4WnpoNXlFcTkvZDgzeWY1dDh3VGVZUE1lb2F4&#10;TFVmVzVTMFNHbFVpWDRZayYjeEE7Mi9sUUFaaHlObTMxclFhUWFmQkhHUDRSOXZYN1djL2tINVZ0&#10;OVY4eVQ2dmNOV1BSUkc4VVEyTFRUY3hHeC95VUNNZm5UM3l6Rkd6YiYjeEE7b2ZhclhIRmdHT1BQ&#10;SmZ5Rlg4N0gydm9XOXM3ZTlzNTdPNVhuYjNNYnd6Si9Na2lsV0gwZzVra1BuZUxJWVNFbzg0bXg4&#10;SHh4cWRsYyYjeEE7YVByVjFaRjZYR24zRWtQcUx0OGNMbGVRK2xhNWhFVVgyZkJsam14Um4wbkVI&#10;NWg5Z2FIcVA2VDBUVDlTNDhQcnR0RGM4QjBIcXhoNiYjeEE7ZjhObVlEWWZITlZoOExMS0g4MlJI&#10;eU5JM0MwUEV2OEFuSW0vdnJXOTBNV3R6TEFIanVPUWlka3JSbzZWNGtaUm1QSjdqMlF4UW5ISiYj&#10;eEE7eEFIZVBNZTlmL3pqMTVqdTU3clY5SHZiaVNhVGdsMUI2ck16QUtmVGwrMFQvTW1PR1hSSHRk&#10;bzR4akRKRUFEZUpyNWo5S1Evbmo1bCYjeEE7MUNienUybjJOekxGSHAxdWtjaXd1eWd1d016c2VK&#10;N0t3KzdJNVpidWY3TWFLQTB2SE1BbWN1bytETy8rY2ZydTZ1dkp0NUpjelBPNCYjeEE7MUdWUThq&#10;RnlCNkVKcFZpZkhMTVBKMFB0WmpqSFV4RVFCKzdITCt0Sm0ycGVjUEttbVhCdHIvVjdTMnVCOXFH&#10;U1pBNCthMXFQcHlaayYjeEE7QTZQRDJkcU1vNG9RbElkOUZGYVhyV2o2dEMwMm1Yc0Y3RXBvN3dT&#10;TElGSjdOeEpwOU9FRUZxejZiSmlOWkltSjh4U3JmYWhZYWZiTiYjeEE7ZFg5ekZhMnlmYW1tZFkw&#10;SCt5WWdZa3NNV0dlU1hEQUdVdTRicGZwM25IeXBxVndMYXcxZTB1Ymx2c3d4eklYYi9WV3RUOUdB&#10;U0JjaiYjeEE7TjJkcU1VZUtjSlJqMzBXQ2Y4NUIzbDNhK1dkTmUybmtnZHIyak5HeklTUFNmWWxT&#10;TWhtT3p2OEEyU3h4bG5tSkFIMGRmZUdUL2w5cSYjeEE7TU1QNWRhUmZhamRMRkV0c0dudXJod3Fq&#10;NGlLdTdtbjNuSlFQcGRYMnRoTXRiT0VCWjR0Z0IrZ0o5cHV2NkZxalNMcG1vMnQ4MFFCbCYjeEE7&#10;VzJtam1LZzlDM0JtcFdtU0JCY0ROcE11S3ZFaEtOOTRJKzlRMVR6WjVZMHFjVytwYXJhMms1RmZS&#10;bGxSWG9laEtrMXhNZ0dlRFFaOCYjeEE7b3VFSlNIZUFVYlk2aFlhaGJMZFdGekZkV3ovWm1oZFpF&#10;UDhBc2xKR0lMUmx3enh5NFpneGwzSFpRbTh3YUREcUM2Yk5xVnJIcUxsViYjeEE7V3llZU5aaVgz&#10;VUNNdHkrS3UyMk5oc2pwTTBvY1loSXc3Nk5mUGtoWDg2ZVVFdmZxTDYxWkxkOHVIb21lUGx6NmNU&#10;djE5c0hFRzBkbSYjeEE7Nmt4NHhqbnc5L0NVeHY4QVV0TzA2M056cUYxRFoyNElVelhFaXhKVTlC&#10;eWNnYjRTYWNiRmhua1BEQ0prZTRDMHMveHo1Si82bURUZiYjeEE7K2t5RC9tdkJ4RHZjcitTOVYv&#10;cVdUL1N5L1VxSFdkRzFqVGI5TksxUzB1V1NGbGtsZ25TUllpNk1GYVJveTNBYkhmMncyRHlZL2xz&#10;dSYjeEE7R2NUa2hLTy9XSkYxM1h6WU4rVGVoMzJtM09xTmRlWWJEV3hLa0lWTEc4YTdNVkM5UzRZ&#10;THg1VjJ5dkdLNnU5OW90VERMR0hEaW5pcSYjeEE7L3FodzN5ZWdhdDVpMEhTT0g2VTFHM3NqSnZH&#10;czhxSXpEL0pER3B5d2tCNS9CbzgyYis3aktWZHd0ZnBldGFQcTBMVGFaZXdYc1NtaiYjeEE7dkJJ&#10;c2dVbnMzRW1uMDRnZ3NjK215WWpXU0ppZk1VK09MTlExNUFyQ29NaUFqMkxETUlQczJRK2srNTlx&#10;Wm5QaVR5My9BSnlKL3dDVSYjeEE7SnN2KzJsRi95WW55ck55ZXE5a1A4YWwvd3MvN3FMd20xME81&#10;dWRCdjlZaXEwV25UVzhWd29GYUxjaVRpNVBZQm93dnpZWmoxdGIzcyYjeEE7OVZHT2FPTTg1aVJI&#10;K2JXMzIzOEdRNlYrWVYxWS9seHFmbFpXUHEzTTZDM2ZlcTI4b0xYQ2c5QU9TQVU3ODJ5UW42YWRk&#10;bjdJalBXdyYjeEE7MUhTSTMvckQ2ZnYvQU5pR1BSYUhjUDVjdU5kTlZ0b2J1R3lUYlo1Skk1Skdv&#10;ZjhBSUVhMS93QllaR3RyZGpMVlJHWVl2NGpFeStBSSYjeEE7SDIzOWoxdi9BSnhxL3dDbWovNk12&#10;K1orWFllcnlIdG4va3Y4L3dEM3IyM0wzaDN5YithQ3hyK1lHdWhBQXYxbGlhZUpBTGZqbUhQbSYj&#10;eEE7WDF6c1FrNlBIZjhBTmZSWDVYTkkzNWY2R1pQdGZWbEEvd0JVRWhmK0ZwbVRqK2tQbkhiZ0Ex&#10;bVN2NXpLTW02cDRYL3prbC92ZG9YLyYjeEE7QUJpdVArSlI1ajV1ajNuc2I5T1QzeC9TbE9qeXA1&#10;Uy9PQ3hrZHZTc3I5WWk3SFpTbDlDQ1NmWlptL0RBTnBPWHFJL20relpBYnloZiYjeEE7K3dsL3hQ&#10;M3BQWUsvbUsrODZlWkpSVklyVzRuakovWmE1bENScjlFWElaRWIyWE15a2FlR253RHJLSS8wb3Mv&#10;YlQwcjhnNHJpYjh2ZCYjeEE7Vmh0cHZxMXhKZlhDUTNISG42YnRiUWhYNDFYbHhPOUs1YmkrbDVu&#10;MnJrQnJJR1FzQ0ViSGY2cGJNUlh5VCtXdWlYMTcvaTd6T3VvMyYjeEE7SEk4SXJJdTBucVZQcWV0&#10;d0V4NTE4VzhhNURoaU9aZHdlMDlkbmhIOHRoNEIvU3FxNlZ5MitDQS9LQzZodHZ6V2d0OUtsa09t&#10;WFJ1NCYjeEE7azlUWjNnV0tTU1BtQnR5ckdwT0RIOVRrZTBHTXk3UEp5QWNjZUU3ZDlnR3ZtVWI1&#10;Nm52dk8zNXNKNWNOdzBWamIzQXM0VjZoQWk4cCYjeEE7NUFwb0N4S3QrQXd6OVVxYU95NHcwWFov&#10;ajFjekhpUG4vTkh1NWZheUR6Ti96ajRvZTBrOHFYaGhrVnY5Sit1eW1nNGdGWkVhT1BseSYjeEE7&#10;cU54OTFNbExEM092MFh0YnRJYWlOanB3ajdEWlhmbmpCcVZ2NUEwR0RVNWx1TlFpdVVTNXVFcnhr&#10;ZFlYQmZlaCtMcWNjdklJOW1KUSYjeEE7bHJNcHhpb0dPdzd0dzg0MUR6aGY2N3BPaGVVMG1XeDB1&#10;MEVVTWtrakVJOHJOUXl5a1YrQk9XdytuNVZtVmdCNlRGMmREQmt5YWdqaSYjeEE7eVNzL0R1SG1m&#10;MlBkSnRKMDc4dVB5NzFHWFNVQnVyZUF1OTA0QmVXNGFpSTcreXMyeTlobDljTWRuZzQ1NTlwYTJB&#10;eWZTVHk3bzg2SCYjeEE7NjNpdmtteDhpNnMrb1gvbmJXWllibVZxUW9DNWtkMytKNW1jSkpYYzdB&#10;L1RsRVFEemUzN1R5NnZFSXcwdU1HSTkxZTZyQ2JmbGxyTSYjeEE7UGwvOHpScFdsWDV2ZEMxQ1Uy&#10;d2xOVkVnWmF3dnhZTFIxZWk5UEh4eVVEVW5FN2EweDFHaDhUSkhoeXdGKzd2SHVwWithMW5jM3Y1&#10;diYjeEE7bXl0WkREYzNiMlZ2REtDUnhhVkVRR29wL05qa0hxVDJEa2pEczdqa0xqSGpKK0JKVEQ4&#10;MGZ5azBQeXY1WHQ5VDB5YTRrbmptU0c2OSYjeEE7WXF3Y1NBL0hRQmVOR0ZNT1RHQUhIN0Q3Znk2&#10;ck9jY3hFQWl4WGt6RHlib2FlZVB5aTA3VGRWdVpVVlhaZlhqSU1uRzNsWVJqNGd3MiYjeEE7V2cr&#10;akp4SEZIZDAzYU9wL0k5b3puakE1Y3VtNEZ2TFB6Szh0ZVRQTDJvUjZSb1Z6ZVgycG9SOWRlV1NK&#10;NG95ZGhHQkhHakdTdlhmYiYjeEE7cDE2VXppQnNIcSt4dGJxZFJBNU1vakdIOE5BMmZQYzh2dmVw&#10;ZmxyNUR2Zksva3JXTHJVU1UxRFZiWXZMYS83NVNLT1QwMVArWCs4SiYjeEE7Ync2WmRDRkI1WHRu&#10;dFdPcTFXT01Qb3h5NTk5a1g4TnRtSy84NCtYY2RuL2lhOGtGWTdhMmltY2ROazlWaitySVllcnRm&#10;YTNHWitERSYjeEE7ZFpFZk9tS2VYN255L3dDYVBOVjdxbm5yVkh0b0hCa0FYbFYzTFVXTlNxdnhS&#10;RnlBb25kMjJyaG0wdW5qajBrT0k4dmQ1OU55aUxUVSYjeEE7OUk4bi9tRlozUGxYVkh2OUhrYU1U&#10;c3dZRXhTUHhsaGtIRk9SQUhJSGo0WWJBbHN3eVlNbXMwY282aUhCazNyM2prUnpwaU90NmRKcCYj&#10;eEE7ZXRYMm5PZmpzcmlXQWtkQ1kzSzFIenBrQ0tMdDlObUdYRkdZL2lpRDh3K3V2TGVzeGEzb0du&#10;NnRHVnBlUUpLeXFhaFhJK05QOWk5ViYjeEE7ek1pYkZ2aitzMHh3WnBZei9DU1AxZk1QTmY4QW5J&#10;clZOUDhBOE8yR2wvV0VPb0c4UzUrcWdndUlWaWxRdVFPZzVPQUs5ZTNRNVZtTyYjeEE7ejAzc2hn&#10;bjQwc2xlamdJdnBkeDJZeCtTRnRwR3E2YjVuOHVYODhjY3VyUXdwYnhPUnpiZ3N4THhxU09SaUpW&#10;c2ppbzJIYSswMDhtSyYjeEE7ZUhQQUVqR1RmK3gyUHY1UEw5UXNibXd2N2l4dWs0WE5ySzhNeWRh&#10;UEd4Vmg5NHlraDZqRmxqa2dKeCttUXNmRjZuNS8wdXc4dWZsTiYjeEE7b1hsNlNSRTFxVzVqdjd1&#10;MXFCTldTS1hrekoxb2hJanIvazVkTVZFQjVYc25QUFU5b1pNd0I4SVJNUWVteGo5LzFmRkUvd0RP&#10;T1dxYSYjeEE7ZmIzK3M2ZlBPa2Q1ZXJidGFRc2FHUVErcjZnU3ZVcUhCcDFwdjJPT0V0ZnRoZ25L&#10;R09ZRnhqeFdlNitHdnVlNnlTUnhSdEpJd1NOQSYjeEE7V2QyTkFGQXFTVG1ROEVBU2FITjhjZVk5&#10;VUdyZVlOUzFOVktyZTNVczZJZHlGa2NzcS9RRFRNS1JzdnMrandlRGhoai9BSnNRUGtIMSYjeEE7&#10;dDVYMDZUVGZMV2xhZklvV1cwdElJWlFQNTBqVlc2ZjVRT1prUlFmSWRkbUdYUE9ZNVNrVDlxWjRY&#10;RmVGL3dET1NYKzkyaGY4WXJqLyYjeEE7QUlsSG1QbTZQZWV4djA1UGZIOUtDL1BIU09GbDVZMWhC&#10;L2UyUzJrckRzWTFXU1A3K2JmZGpsSEl0L3N4cUxsbXhIcFBpK2V4KzRLdiYjeEE7a3ZTUHEzNUor&#10;WjlTWmFTYWh5Q254aWdvcS84QURzK01SNkN3N1MxSEYycGhoL00rOC9zcEgvbForay8rVk4rWlJw&#10;WVkzNXVMb1FDTyYjeEE7dk9wdFlhOEtiOHFWNDAzcmh4L1NYSDdjOFA4QWxMRDRuMGNNYi8wMHVm&#10;a3dyOHR0ZjhnNlA5ZW04MGFZK29YWHdOWkV4cE9nQXJ5WCYjeEE7ZzVWUXhOTnpYNk85Y0NCemQz&#10;MnpwTlptNFJwNThFZXU5ZmFFWitYMm9wTCtjdG5mejI0MDVMdTR1SGp0U3ZBUmk0dDVQUlFDZzY4&#10;MSYjeEE7QTIzd3dQcWFlMXNKSFprb0E4ZkRHTy9md3lGbjdDanZ6QXM5UzhsL21sSDVtVzNhV3h1&#10;TGdYa0Q3aFhMQ2s4WExmaTI3ZlFRY014dyYjeEE7eXRvN0p5UTF1Z09DNm1JOEovM3ArNU12TnY1&#10;ODN1b3BaVzNsQ0c1czdzeWhwWkpvNHBHa3FwVVFwSCs5REFsdXZYWVlaWmI1T05vUCYjeEE7WmFP&#10;UGlscVRHVWE2RWl2TzlrWCtjLzZhL3dDVmMrWHpyaksyck5jcTE1eFVLQTdSU0hqUmR2aEJwdGh5&#10;WHdpMm4yYzhMODdsOEwrNyYjeEE7NGR2bUVudi9BTXNyR2Y4QUtMVDlmMHlFL3BXQ05yeTlhcExT&#10;eE1hU0R3L2Rxb1lld1BjNUV3OU51Ymk3YW5IdEdXSElmM1pQREh5UCYjeEE7VDUvcVpKNUwxcVh6&#10;NStXR3BlV1pKUWRhczdjUW9XTlBVUmFOYnNTZmRBakg2ZStUaWVLTk9zN1MwdzBHdmhuQS9kU2xm&#10;dS9uZmZZWSYjeEE7RDVEMTN5ZjVmZlVOTzg1NkY5Wm1WNnhPOENTVFJ1b284VExJVUlHd3A3NVhB&#10;Z2N3OUIycnBkVHFCR2VseWNJcnZJQjg5bVhmbHZyViYjeEE7bjVoODRsZE84bzZkYmFiYXlOTW1v&#10;SkNVbWdqV3BpNU5Wa01wTk9sUHd5Y0RaNU9uN1owMHRQcHZYbnlTbklWdzN0STlmT2tzODhmKyYj&#10;eEE7VDgwNy9tTzB2OWNXQ1gxdVYyWi94a1QvQUttVC9mTSsvUG4vQU1sOU4vekV3ZjhBRWpsbVg2&#10;WG4vWlgvQUJ3ZjFTdy9Tdk9kOTVXLyYjeEE7SkhUNTdCUjlkdmJtNHRvWmowaXJKSXhlbmNnTDhQ&#10;djkyVmlWUWR6bjdPaHF1MUpDZjB4akVrZCt3MllINUQ4emFCb2V0dHJPdDJVKyYjeEE7cVhrWjUy&#10;Z0RMeFdVa2xwWDUxTFAvTDRIZnJTa0lTQU5sMy9hbWl6WjhYaFlwQ0VldnU3aDNCN2I1ZC9OQ3c4&#10;NVdHdDIxdFl5MnJXdCYjeEE7bEpJelNNckFobFphRGpsNG54VzhQck93NTZPZU9VcENYRk1EWmcv&#10;L0FEajVhUjNuK0piT1RhTzV0b29YL3dCVi9WVTlmbmxlSHE3eiYjeEE7MnR5R0hneUhNU0orVk1a&#10;OHN0cEhrenpYZTZaNTEwZGJ5M0MrbWVVU3lNakExU1dNUFRramp3UDZxWkdOUk83dE5hTW10MDha&#10;NlhKdyYjeEE7bm56cSs4SHpESk5GOHg2SHIvbk9MVFBMdmt6VHBkTmQwNHpUd2NKbzR4VDFKcEdR&#10;dWlnZnNpbjRtbVNFZ1RzSFc2blI1ZFBwalBOcSYjeEE7SmllK3dsc1QwQXZkRC9uL0FPVkpMSHpE&#10;RnI4Q2Y2SnFpaEoySFJibUplUGhRYzR3Q1BFaHNHV085cy9aVFhqSmhPRS9WRGwvVlA2aiYjeEE7&#10;K2hNdnlFODl4UU0zbFRVSk9Lek9aZExkanR6YmVTR3A2Y3Z0TDcxN2taTEZQbzQzdFYyV1pmNFJB&#10;Y3RwZm9QNkQ4RVYrWjM1VWViLyYjeEE7QURINXZ1ZFYwNFFOYVN4eEpINmt2Rmh3UUt3cFR4eG5q&#10;SkxWMkoyOXB0TnBoam54Y1FKNmVhaitYSDVSK2IvTC9uUFR0WDFCYmNXZCYjeEE7dDYzcW1PWGsz&#10;N3lDU05hQ244empHR01nMno3WjlvTk5xTkxQSERpNHBWMDdwQXNzMS84QUo3VDlXODlRZVpqZENP&#10;MzV4VFh0Z1lndyYjeEE7bGtocCsxeUFDdUZYa09QajQ1TTQ3TnVwMG50RFBEcERncXp1QksrUVA2&#10;dWlRL214K1YvbXJ6UDVvVFVkTUVEV3kyc2NQNzJYZ3daVyYjeEE7Y25haC9teU9TQkpjL3NIdHZU&#10;NlhBWVpMNHVJblllNUtmSTM1TitjdEc4MjZacWw2bHNMVzBsOVNVcEx5YW5FallVOThqSEdRWE03&#10;VSYjeEE7OW90Tm0wODhjT0xpa081azM1NCtmSXRKMFYvTDlsSlhVOVRRcmNjZXNWczJ6Vjk1UHNq&#10;MnFmREo1WjBLZFg3TWRsSExsOGFROUVPWCYjeEE7bkw5blAzMDhwL0tYeW8vbUh6amFLOGZLd3NH&#10;RjNlc1JWZU1acWlHdXg1dlFVOEsrR1U0NDJYck8zOWVOUHBwVWZYUDBqNDh6OEI5dCYjeEE7UHFm&#10;TXQ4cGRpcUV2dEkwcS9LRytzb0xzeDFFWm5pU1FxRDFweUJwV21BaHV4YWpKaitpVW8rNGtMcnJT&#10;OU52SUVndTdTRzRnaklNYyYjeEE7VXNhT2lrQ2c0cXdJRzIyTkl4NTV3TnhrUVQzRnk2WnBxV1gx&#10;QmJTRmJHaEgxVVJxSXFFOGlPRk9PNU5lbU5LYzB6TGo0anhkOTcvTiYjeEE7ZFphZllXTVJoc2Jh&#10;SzFpWnViUndvc2FsaUFPUkNnQ3RBTUlDTW1XZVEzTW1SOHphRGJ5dDVaYThONjJrV1RYaGJrYmsy&#10;OFJsTGVQUCYjeEE7anlyOU9EaERjTmRuRWVIam53OTNFYStTdkxvdWpTM2d2WmJDM2t2UXlzTGxv&#10;a2FVTWxPSjVrY3FyUVUzeG9OY2RUbEVlRVNsdzkxbSYjeEE7dmtyWGRsWjNzRFc5NUJIYzI3L2Jo&#10;bVJaRVB6VmdSaElZWThrb0hpaVRFOTQyUWRoNVo4dDZkUDYrbjZUWjJjOUtlcmIyOFVUMC8xayYj&#10;eEE7VUhBSWdOMlhXNThncWM1eUhuSWxGWHVuYWZmeHJIZldzTjFHcDVLazhheUtHcFNvREE3NGtO&#10;V0xOUEdiZ1RFK1JwVWh0YmFHM1cyaCYjeEE7aFNLM1VjVmhSUXFCZkFLTnFZV01weWtlSW16M29l&#10;eTBYUnJHVXkyTmhiMnNyTHhhU0NKSTJLMUJvU29CcFVZQUEyWk5UbHlDcHlsSSYjeEE7ZVpKVTlR&#10;OHVlWHRTbEV1bzZYYVhzcWlna3VJSXBXQThLdXJIRXhCWjRkWm14Q29UbEVlVWlQdVJOanA5aFlX&#10;NHRyRzJpdExkZDFoZyYjeEE7UlkwQlBncWdEQ0ExWmNzOGg0cGt5UGVUYWxMbzJqelhpM3MxamJ5&#10;WGlsV1c1ZUpHbERKOWtoeU9WVnB0dmdvTW82bklJOElsSVI3ciYjeEE7TmZKV3U3S3l2WVRCZVc4&#10;ZHpDU0NZcGtXUmFqb2VMQWpEVERIbGxBM0VtSjh0a08raGFHOXFsbStuV3pXa2JGNDdjd3htTldO&#10;YXNxVSYjeEE7NGc3NEtEWU5WbEV1TGlseEhyWnRSL3dwNVgvNnM5ai9BTkkwUC9OT1BDR3o4L24v&#10;QU5Vbi9waXIybWlhTlorcDlVc0xhMzlWZUV2cCYjeEE7UW9uSmY1VzRnVkdOQnJ5YW5MT3VLVWpY&#10;ZVN1c2RJMHF3TG14c29MUXlVRWhnaVNNc0IwcnhBclN1SUNNdW95WlBybEtYdkpLM1VkRSYjeEE7&#10;MFhVd28xS3d0cjRKOWdYTU1jdkg1Y3cxTVNBVTRkVGx4ZlJLVWZjU1B1WGFkbytrNlpHMGVtMlZ2&#10;WlJ1YXNsdkVrU2srSkNCY1FBRSYjeEE7WnRSa3ltNXlsSStaSis5RGVadkx1bmVZdEZ1ZEoxQmF3&#10;WEM3T1B0UnVOMGtRK0tuK2gyeGtMRk5taTFrOU5sR1NITWZiNVBsUHpUNSYjeEE7WDFqeXJyVW1u&#10;MzZsSllqenQ3bEtoSkVyVlpJMi93QTZIYnJtSEtKQmZXZERyc1dxeENjT1I1anU4aTlZL0x6ODli&#10;WXdSYVo1c1l4eSYjeEE7b0FzV3FnRmxjQWJDZFZxd2IvTEhYdlRxYm9aZTk1THRmMlhsWnlhZmwv&#10;Ti80bjlYeTduc1ZwZVdkNWJwYzJjOGR6YnlDc2MwTHJJaiYjeEE7RDJaU1FjdnQ0ekpqbEE4TWdR&#10;ZTQ3SzJMQnFTU09PTnBKR0NSb0N6dXhvQUJ1U1NlZ0dLUUNUUWVYK2ZQengwWFNZcExMeSs2YW5x&#10;WiYjeEE7K0g2d3A1VzBSOGVRL3ZEN0x0NG50bFU4b0hKNm5zcjJZeTVpSlp2UkR1L2lQNnZqdjVQ&#10;Q1k0OWQ4ejY2RlVTYWhxK29TZk5uWTlTVCYjeEE7c0ZWUVBZS0IyQXpIM0plOUp4YVhGMGhqZ1B4&#10;K09aTDZnL0x6eVBhZVVOQlN4UXJMZlRFUzM5eW8rM0pUb3BPL0JPaS9mMUp6S2hHZyYjeEE7K1dk&#10;cjlweTFtYmpPMFJ0RWR3L1dlcko4bTZ0Mkt1eFYyS3V4VjJLdXhWMkt1eFYyS3V4VjJLdXhWMkt1&#10;eFYyS3V4VjJLdXhWMkt1eCYjeEE7VjJLdXhWMktwUDVvOHA2SDVtMDFyRFZvUFZUY3d6TDhNc1RF&#10;ZmJqZmVoL0E5d2NqS0lQTnpORHI4dWxueDR6WDNIM3ZBUE4vNUplYiYjeEE7TkVrZWJUb3pyR24v&#10;QUxNbHVwOWRSNFBDS3Qvd0Zmb3pIbGlJZlF1ei9hWFQ1eFV6NGMvUGw4LzEwd3F3MWJXOUhuYzJG&#10;NWM2ZlA4QSYjeEE7Wms5R1I0VzI3TnhLL2prQVNIZDVjR0xNUFhHTXg1Z0ZPMS9OSDh3VlFLTmN1&#10;YUFVRlNwUDNrVncrSkx2Y0U5aDZNLzVPS1Q2cDVqOCYjeEE7dzZzRlhVOVN1cjFWTlVTZVY1RkIv&#10;d0FsV0pBK2pBWkV1WmcwZUhEL0FIY0l4OXdBWkY1VS9LWHpqNWhrUjF0R3NMQnFGcjI3QmpYaSYj&#10;eEE7ZDZvaCtONmpwUVU5eGtvNHlYWGEvdC9UYWNWeGNjKzZPL3pQSWZmNVBmOEF5UDhBbDVvUGxD&#10;MEtXU21hK2xVTGRYOG9IcVAzS3IvSSYjeEE7bGYyUjlOZXVaRVlBUG4zYWZhK2JXUzlXMEJ5aU9R&#10;L1dmUDdtVVpOMVRzVmRpcnNWZGlyc1ZkaXJzVmRpcnNWZGlyc1ZkaXJzVmRpciYjeEE7c1ZkaXJz&#10;VmRpcnNWZGlyc1ZkaXJzVmRpcnNWZGlxUitZdjhBQS9PUC9FbjZNNTAvZGZwSDZ2WGpVL1o5YnRY&#10;d3lKcnE1K2ovQURWSCYjeEE7d1BFL3pPTDlEQ1pQK2hmZlhITDlHOC84bjFPSC9DL0JrUFE3d2Z5&#10;eFgrVSt6KzFsWGx6L0FKVnA2MGYrSHYwVDlhNC9COVUrcit2UyYjeEE7bmZqKzhyVHJYSlI0ZWpx&#10;ZForZW8rTjR2RC9TNHEvVXlqSnVxZGlyc1ZkaXJzVmRpcnNWZGlyc1ZkaXJzVmRpcnNWZGlyc1Zk&#10;aXJzViYjeEE7ZGlyc1ZkaXJzVmRpcnNWZGlyc1ZkaXIvQVAvWjwveG1wR0ltZzppbWFnZT4KICAg&#10;ICAgICAgICAgICAgPC9yZGY6bGk+CiAgICAgICAgICAgIDwvcmRmOkFsdD4KICAgICAgICAgPC94&#10;bXA6VGh1bWJuYWlscz4KICAgICAgPC9yZGY6RGVzY3JpcHRpb24+CiAgICAgIDxyZGY6RGVzY3Jp&#10;cHRpb24gcmRmOmFib3V0PSIiCiAgICAgICAgICAgIHhtbG5zOnhtcE1NPSJodHRwOi8vbnMuYWRv&#10;YmUuY29tL3hhcC8xLjAvbW0vIgogICAgICAgICAgICB4bWxuczpzdFJlZj0iaHR0cDovL25zLmFk&#10;b2JlLmNvbS94YXAvMS4wL3NUeXBlL1Jlc291cmNlUmVmIyIKICAgICAgICAgICAgeG1sbnM6c3RF&#10;dnQ9Imh0dHA6Ly9ucy5hZG9iZS5jb20veGFwLzEuMC9zVHlwZS9SZXNvdXJjZUV2ZW50IyI+CiAg&#10;ICAgICAgIDx4bXBNTTpEb2N1bWVudElEPnhtcC5kaWQ6Rjc3RjExNzQwNzIwNjgxMTgwODNGQjQw&#10;NzUzQTdGQTE8L3htcE1NOkRvY3VtZW50SUQ+CiAgICAgICAgIDx4bXBNTTpJbnN0YW5jZUlEPnht&#10;cC5paWQ6Rjc3RjExNzQwNzIwNjgxMTgwODNGQjQwNzUzQTdGQTE8L3htcE1NOkluc3RhbmNlSUQ+&#10;CiAgICAgICAgIDx4bXBNTTpSZW5kaXRpb25DbGFzcz5wcm9vZjpwZGY8L3htcE1NOlJlbmRpdGlv&#10;bkNsYXNzPgogICAgICAgICA8eG1wTU06T3JpZ2luYWxEb2N1bWVudElEPnV1aWQ6RTAwQjhFMEJB&#10;N0EyREQxMTg4MThFM0I1QjE5MEI4QUY8L3htcE1NOk9yaWdpbmFsRG9jdW1lbnRJRD4KICAgICAg&#10;ICAgPHhtcE1NOkRlcml2ZWRGcm9tIHJkZjpwYXJzZVR5cGU9IlJlc291cmNlIj4KICAgICAgICAg&#10;ICAgPHN0UmVmOmluc3RhbmNlSUQ+dXVpZDowMTRkYzk3NS00NDc4LTA3NGYtODMwNS02MmVlYmEw&#10;ZTNhNDA8L3N0UmVmOmluc3RhbmNlSUQ+CiAgICAgICAgICAgIDxzdFJlZjpkb2N1bWVudElEPnht&#10;cC5kaWQ6ZTAwZTg5YTYtODg2NS00MzBiLThhOWUtNTc1MjM4ZjBiYzRjPC9zdFJlZjpkb2N1bWVu&#10;dElEPgogICAgICAgICAgICA8c3RSZWY6b3JpZ2luYWxEb2N1bWVudElEPnV1aWQ6RTAwQjhFMEJB&#10;N0EyREQxMTg4MThFM0I1QjE5MEI4QUY8L3N0UmVmOm9yaWdpbmFsRG9jdW1lbnRJRD4KICAgICAg&#10;ICAgICAgPHN0UmVmOnJlbmRpdGlvbkNsYXNzPnByb29mOnBkZjwvc3RSZWY6cmVuZGl0aW9uQ2xh&#10;c3M+CiAgICAgICAgIDwveG1wTU06RGVyaXZlZEZyb20+CiAgICAgICAgIDx4bXBNTTpIaXN0b3J5&#10;PgogICAgICAgICAgICA8cmRmOlNlcT4KICAgICAgICAgICAgICAgPHJkZjpsaSByZGY6cGFyc2VU&#10;eXBlPSJSZXNvdXJjZSI+CiAgICAgICAgICAgICAgICAgIDxzdEV2dDphY3Rpb24+c2F2ZWQ8L3N0&#10;RXZ0OmFjdGlvbj4KICAgICAgICAgICAgICAgICAgPHN0RXZ0Omluc3RhbmNlSUQ+eG1wLmlpZDpl&#10;MDBlODlhNi04ODY1LTQzMGItOGE5ZS01NzUyMzhmMGJjNGM8L3N0RXZ0Omluc3RhbmNlSUQ+CiAg&#10;ICAgICAgICAgICAgICAgIDxzdEV2dDp3aGVuPjIwMTYtMDktMTZUMDk6NTc6MzUtMDM6MDA8L3N0&#10;RXZ0OndoZW4+CiAgICAgICAgICAgICAgICAgIDxzdEV2dDpzb2Z0d2FyZUFnZW50PkFkb2JlIEls&#10;bHVzdHJhdG9yIENDIDIwMTUgKE1hY2ludG9zaCk8L3N0RXZ0OnNvZnR3YXJlQWdlbnQ+CiAgICAg&#10;ICAgICAgICAgICAgIDxzdEV2dDpjaGFuZ2VkPi88L3N0RXZ0OmNoYW5nZWQ+CiAgICAgICAgICAg&#10;ICAgIDwvcmRmOmxpPgogICAgICAgICAgICAgICA8cmRmOmxpIHJkZjpwYXJzZVR5cGU9IlJlc291&#10;cmNlIj4KICAgICAgICAgICAgICAgICAgPHN0RXZ0OmFjdGlvbj5zYXZlZDwvc3RFdnQ6YWN0aW9u&#10;PgogICAgICAgICAgICAgICAgICA8c3RFdnQ6aW5zdGFuY2VJRD54bXAuaWlkOkY3N0YxMTc0MDcy&#10;MDY4MTE4MDgzRkI0MDc1M0E3RkExPC9zdEV2dDppbnN0YW5jZUlEPgogICAgICAgICAgICAgICAg&#10;ICA8c3RFdnQ6d2hlbj4yMDE3LTA2LTEzVDEyOjM1OjUzLTAzOjAwPC9zdEV2dDp3aGVuPgogICAg&#10;ICAgICAgICAgICAgICA8c3RFdnQ6c29mdHdhcmVBZ2VudD5BZG9iZSBJbGx1c3RyYXRvciBDUzYg&#10;KE1hY2ludG9zaCk8L3N0RXZ0OnNvZnR3YXJlQWdlbnQ+CiAgICAgICAgICAgICAgICAgIDxzdEV2&#10;dDpjaGFuZ2VkPi88L3N0RXZ0OmNoYW5nZWQ+CiAgICAgICAgICAgICAgIDwvcmRmOmxpPgogICAg&#10;ICAgICAgICA8L3JkZjpTZXE+CiAgICAgICAgIDwveG1wTU06SGlzdG9yeT4KICAgICAgPC9yZGY6&#10;RGVzY3JpcHRpb24+CiAgICAgIDxyZGY6RGVzY3JpcHRpb24gcmRmOmFib3V0PSIiCiAgICAgICAg&#10;ICAgIHhtbG5zOmlsbHVzdHJhdG9yPSJodHRwOi8vbnMuYWRvYmUuY29tL2lsbHVzdHJhdG9yLzEu&#10;MC8iPgogICAgICAgICA8aWxsdXN0cmF0b3I6U3RhcnR1cFByb2ZpbGU+QmFzaWMgUkdCPC9pbGx1&#10;c3RyYXRvcjpTdGFydHVwUHJvZmlsZT4KICAgICAgPC9yZGY6RGVzY3JpcHRpb24+CiAgICAgIDxy&#10;ZGY6RGVzY3JpcHRpb24gcmRmOmFib3V0PSIiCiAgICAgICAgICAgIHhtbG5zOnBkZj0iaHR0cDov&#10;L25zLmFkb2JlLmNvbS9wZGYvMS4zLyI+CiAgICAgICAgIDxwZGY6UHJvZHVjZXI+QWRvYmUgUERG&#10;IGxpYnJhcnkgMTUuMDA8L3BkZjpQcm9kdWNlcj4KICAgICAgPC9yZGY6RGVzY3JpcHRpb24+CiAg&#10;IDwvcmRmOlJERj4KPC94OnhtcG1ldGE+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KPD94cGFja2V0IGVuZD0idyI/Pv/iDFhJQ0NfUFJPRklMRQAB&#10;AQAADEhMaW5vAhAAAG1udHJSR0IgWFlaIAfOAAIACQAGADEAAGFjc3BNU0ZUAAAAAElFQyBzUkdC&#10;AAAAAAAAAAAAAAAAAAD21gABAAAAANMtSFAgIAAAAAAAAAAAAAAAAAAAAAAAAAAAAAAAAAAAAAAA&#10;AAAAAAAAAAAAAAAAAAAAAAAAEWNwcnQAAAFQAAAAM2Rlc2MAAAGEAAAAbHd0cHQAAAHwAAAAFGJr&#10;cHQAAAIEAAAAFHJYWVoAAAIYAAAAFGdYWVoAAAIsAAAAFGJYWVoAAAJAAAAAFGRtbmQAAAJUAAAA&#10;cGRtZGQAAALEAAAAiHZ1ZWQAAANMAAAAhnZpZXcAAAPUAAAAJGx1bWkAAAP4AAAAFG1lYXMAAAQM&#10;AAAAJHRlY2gAAAQwAAAADHJUUkMAAAQ8AAAIDGdUUkMAAAQ8AAAIDGJUUkMAAAQ8AAAIDHRleHQA&#10;AAAAQ29weXJpZ2h0IChjKSAxOTk4IEhld2xldHQtUGFja2FyZCBDb21wYW55AABkZXNjAAAAAAAA&#10;ABJzUkdCIElFQzYxOTY2LTIuMQAAAAAAAAAAAAAAEnNSR0IgSUVDNjE5NjYtMi4xAAAAAAAAAAAA&#10;AAAAAAAAAAAAAAAAAAAAAAAAAAAAAAAAAAAAAAAAAAAAAAAAAAAAAABYWVogAAAAAAAA81EAAQAA&#10;AAEWzFhZWiAAAAAAAAAAAAAAAAAAAAAAWFlaIAAAAAAAAG+iAAA49QAAA5BYWVogAAAAAAAAYpkA&#10;ALeFAAAY2lhZWiAAAAAAAAAkoAAAD4QAALbPZGVzYwAAAAAAAAAWSUVDIGh0dHA6Ly93d3cuaWVj&#10;LmNoAAAAAAAAAAAAAAAWSUVDIGh0dHA6Ly93d3cuaWVjLmNoAAAAAAAAAAAAAAAAAAAAAAAAAAAA&#10;AAAAAAAAAAAAAAAAAAAAAAAAAAAAAAAAAGRlc2MAAAAAAAAALklFQyA2MTk2Ni0yLjEgRGVmYXVs&#10;dCBSR0IgY29sb3VyIHNwYWNlIC0gc1JHQgAAAAAAAAAAAAAALklFQyA2MTk2Ni0yLjEgRGVmYXVs&#10;dCBSR0IgY29sb3VyIHNwYWNlIC0gc1JHQgAAAAAAAAAAAAAAAAAAAAAAAAAAAABkZXNjAAAAAAAA&#10;ACxSZWZlcmVuY2UgVmlld2luZyBDb25kaXRpb24gaW4gSUVDNjE5NjYtMi4xAAAAAAAAAAAAAAAs&#10;UmVmZXJlbmNlIFZpZXdpbmcgQ29uZGl0aW9uIGluIElFQzYxOTY2LTIuMQAAAAAAAAAAAAAAAAAA&#10;AAAAAAAAAAAAAAAAdmlldwAAAAAAE6T+ABRfLgAQzxQAA+3MAAQTCwADXJ4AAAABWFlaIAAAAAAA&#10;TAlWAFAAAABXH+dtZWFzAAAAAAAAAAEAAAAAAAAAAAAAAAAAAAAAAAACjwAAAAJzaWcgAAAAAENS&#10;VCBjdXJ2AAAAAAAABAAAAAAFAAoADwAUABkAHgAjACgALQAyADcAOwBAAEUASgBPAFQAWQBeAGMA&#10;aABtAHIAdwB8AIEAhgCLAJAAlQCaAJ8ApACpAK4AsgC3ALwAwQDGAMsA0ADVANsA4ADlAOsA8AD2&#10;APsBAQEHAQ0BEwEZAR8BJQErATIBOAE+AUUBTAFSAVkBYAFnAW4BdQF8AYMBiwGSAZoBoQGpAbEB&#10;uQHBAckB0QHZAeEB6QHyAfoCAwIMAhQCHQImAi8COAJBAksCVAJdAmcCcQJ6AoQCjgKYAqICrAK2&#10;AsECywLVAuAC6wL1AwADCwMWAyEDLQM4A0MDTwNaA2YDcgN+A4oDlgOiA64DugPHA9MD4APsA/kE&#10;BgQTBCAELQQ7BEgEVQRjBHEEfgSMBJoEqAS2BMQE0wThBPAE/gUNBRwFKwU6BUkFWAVnBXcFhgWW&#10;BaYFtQXFBdUF5QX2BgYGFgYnBjcGSAZZBmoGewaMBp0GrwbABtEG4wb1BwcHGQcrBz0HTwdhB3QH&#10;hgeZB6wHvwfSB+UH+AgLCB8IMghGCFoIbgiCCJYIqgi+CNII5wj7CRAJJQk6CU8JZAl5CY8JpAm6&#10;Cc8J5Qn7ChEKJwo9ClQKagqBCpgKrgrFCtwK8wsLCyILOQtRC2kLgAuYC7ALyAvhC/kMEgwqDEMM&#10;XAx1DI4MpwzADNkM8w0NDSYNQA1aDXQNjg2pDcMN3g34DhMOLg5JDmQOfw6bDrYO0g7uDwkPJQ9B&#10;D14Peg+WD7MPzw/sEAkQJhBDEGEQfhCbELkQ1xD1ERMRMRFPEW0RjBGqEckR6BIHEiYSRRJkEoQS&#10;oxLDEuMTAxMjE0MTYxODE6QTxRPlFAYUJxRJFGoUixStFM4U8BUSFTQVVhV4FZsVvRXgFgMWJhZJ&#10;FmwWjxayFtYW+hcdF0EXZReJF64X0hf3GBsYQBhlGIoYrxjVGPoZIBlFGWsZkRm3Gd0aBBoqGlEa&#10;dxqeGsUa7BsUGzsbYxuKG7Ib2hwCHCocUhx7HKMczBz1HR4dRx1wHZkdwx3sHhYeQB5qHpQevh7p&#10;HxMfPh9pH5Qfvx/qIBUgQSBsIJggxCDwIRwhSCF1IaEhziH7IiciVSKCIq8i3SMKIzgjZiOUI8Ij&#10;8CQfJE0kfCSrJNolCSU4JWgllyXHJfcmJyZXJocmtyboJxgnSSd6J6sn3CgNKD8ocSiiKNQpBik4&#10;KWspnSnQKgIqNSpoKpsqzysCKzYraSudK9EsBSw5LG4soizXLQwtQS12Last4S4WLkwugi63Lu4v&#10;JC9aL5Evxy/+MDUwbDCkMNsxEjFKMYIxujHyMioyYzKbMtQzDTNGM38zuDPxNCs0ZTSeNNg1EzVN&#10;NYc1wjX9Njc2cjauNuk3JDdgN5w31zgUOFA4jDjIOQU5Qjl/Obw5+To2OnQ6sjrvOy07azuqO+g8&#10;JzxlPKQ84z0iPWE9oT3gPiA+YD6gPuA/IT9hP6I/4kAjQGRApkDnQSlBakGsQe5CMEJyQrVC90M6&#10;Q31DwEQDREdEikTORRJFVUWaRd5GIkZnRqtG8Ec1R3tHwEgFSEtIkUjXSR1JY0mpSfBKN0p9SsRL&#10;DEtTS5pL4kwqTHJMuk0CTUpNk03cTiVObk63TwBPSU+TT91QJ1BxULtRBlFQUZtR5lIxUnxSx1MT&#10;U19TqlP2VEJUj1TbVShVdVXCVg9WXFapVvdXRFeSV+BYL1h9WMtZGllpWbhaB1pWWqZa9VtFW5Vb&#10;5Vw1XIZc1l0nXXhdyV4aXmxevV8PX2Ffs2AFYFdgqmD8YU9homH1YklinGLwY0Njl2PrZEBklGTp&#10;ZT1lkmXnZj1mkmboZz1nk2fpaD9olmjsaUNpmmnxakhqn2r3a09rp2v/bFdsr20IbWBtuW4Sbmtu&#10;xG8eb3hv0XArcIZw4HE6cZVx8HJLcqZzAXNdc7h0FHRwdMx1KHWFdeF2Pnabdvh3VnezeBF4bnjM&#10;eSp5iXnnekZ6pXsEe2N7wnwhfIF84X1BfaF+AX5ifsJ/I3+Ef+WAR4CogQqBa4HNgjCCkoL0g1eD&#10;uoQdhICE44VHhauGDoZyhteHO4efiASIaYjOiTOJmYn+imSKyoswi5aL/IxjjMqNMY2Yjf+OZo7O&#10;jzaPnpAGkG6Q1pE/kaiSEZJ6kuOTTZO2lCCUipT0lV+VyZY0lp+XCpd1l+CYTJi4mSSZkJn8mmia&#10;1ZtCm6+cHJyJnPedZJ3SnkCerp8dn4uf+qBpoNihR6G2oiailqMGo3aj5qRWpMelOKWpphqmi6b9&#10;p26n4KhSqMSpN6mpqhyqj6sCq3Wr6axcrNCtRK24ri2uoa8Wr4uwALB1sOqxYLHWskuywrM4s660&#10;JbSctRO1irYBtnm28Ldot+C4WbjRuUq5wro7urW7LrunvCG8m70VvY++Cr6Evv+/er/1wHDA7MFn&#10;wePCX8Lbw1jD1MRRxM7FS8XIxkbGw8dBx7/IPci8yTrJuco4yrfLNsu2zDXMtc01zbXONs62zzfP&#10;uNA50LrRPNG+0j/SwdNE08bUSdTL1U7V0dZV1tjXXNfg2GTY6Nls2fHadtr724DcBdyK3RDdlt4c&#10;3qLfKd+v4DbgveFE4cziU+Lb42Pj6+Rz5PzlhOYN5pbnH+ep6DLovOlG6dDqW+rl63Dr++yG7RHt&#10;nO4o7rTvQO/M8Fjw5fFy8f/yjPMZ86f0NPTC9VD13vZt9vv3ivgZ+Kj5OPnH+lf65/t3/Af8mP0p&#10;/br+S/7c/23////uAA5BZG9iZQBkwAAAAAH/2wCEAAYEBAQFBAYFBQYJBgUGCQsIBgYICwwKCgsK&#10;CgwQDAwMDAwMEAwODxAPDgwTExQUExMcGxsbHB8fHx8fHx8fHx8BBwcHDQwNGBAQGBoVERUaHx8f&#10;Hx8fHx8fHx8fHx8fHx8fHx8fHx8fHx8fHx8fHx8fHx8fHx8fHx8fHx8fHx8fH//AABEIAXwFLgMB&#10;EQACEQEDEQH/xADYAAEAAwEBAQEBAAAAAAAAAAAABgcIBQQDAgEBAQABBQEAAAAAAAAAAAAAAAAE&#10;AgMFBgcBEAABAwMBAwQKCBALBwQCAwEBAAIDEQQFBiESBzFBURNhcYEiMrMUdDYIkaHRQlIjkxWx&#10;YnKCkrJzw6Q1VXUWFzcYwaIzQ1PT4yQ0hGbC0mNUlLRG8OGjJfGDRGSFRxEBAAECAgUGCgYJBQEB&#10;AQEBAAECAxEEITESBQZBUXGRsTJhgaHB0SJyEzMU4UJSsjQW8GKCouIjU3MVksLSQ2PxJINFRP/a&#10;AAwDAQACEQMRAD8A1SgICAgICAgICAgICAgICAgEgAkmgG0koItmOJ+hcTVtxloZZQD8VbVuHVHM&#10;eqDmtP1RCtzdpjlZbL7jzd7u0TEeH1e3zIXk/WJxEZpjMTPc7PDuJGQCvaYJqj2FbnMRyQzdjg+5&#10;PxK6aeiMfQimQ4+61uGltrFaWQ5nxxue8d2Rzm/xVbm/Uy9nhPK096aqvHh2R50fvuKOv73+Wzc7&#10;PuG5B4lrFRN2qeVkbW48nRqt0+PT24uPc6l1Hd/4rK3k/P8AG3Er+T6pxVM1TzplGSsUd2iiOimH&#10;PfJI/wANxd2zVUpMREan5R6IPTb5PI27g63upoXA1Bjkc01HaIXuMrVdiirvUxPidW115rW2IMOc&#10;vgG8jXTyPb9i8uCqi5Vzole6srVrt0f6Yd2x42cQrVw6y+ju2j3k8EdPZjEbvbVUXqkC7wzk6tVM&#10;09Ez58UmxvrFZBtBk8PFNXwn20joqDsMeJa/ZK5GYnlhi73B9E/DuTHTGPZh2JhieOWhL6jbiWfH&#10;SGgpcREtJ7DousHs0VyL9MsLmOF83b7sRX0T6cE1xuZxOUi67G3sF5HzugkbIBXp3Sad1XYmJ1MH&#10;ey1y1OFdM0z4YwexerIgICAgICAgICAgICAgICAgICAgICAgICAgICAgICAgICAgICAgICAgICAg&#10;ICAgICAgICAgICAgICAgICAgICAgICAgICAgICAgICAgICAgICAgICAgICAgICAgICAgICAgICAg&#10;ICAgICAgICAgICAgICAgICAgICAgICAgICAgICAgICAgICAgICAgICAgICAgICAgjupeIGk9OBzc&#10;lfMFy3ks4vjJyaVFWN8GvS6gVFVyKdbJZLdOYzPcp9XnnRHX6FW6i9YPJTb8WAsWWkZqG3V18ZLT&#10;mIjb3jT2y5WKsxPI2vJ8I0U6b1W1PNTojr1z5FcZzVmpc68uy2Rnumk7wic6kQPS2JtGN7gViquZ&#10;1tmyu77FiP5dEU9vXrchUpggICAgICAgICAgICD621zc2szZ7aV8EzDVksbixwPYc2hCRKiuimqM&#10;Koxjwpvp/jTrfFFrJ7huUtm7OruxvPpz0lbuvr9USrtN6qGCzfDWVu6YjYq/V9GrqwWfpvjppPJl&#10;kOSD8Rcu2fG/GQVPRK0Cn1zQFIpvxOvQ1XO8LZi1po/mU+DRPV6JlYdtc211Ay4tpWTwSDejljcH&#10;scDzhzagq9EtcroqpnCqMJjnfRFIgICAgICAgICAgICAgICAgICAgICAgICAgICAgICAgICAgICA&#10;gICAgICAgICAgICAgICAgICAgICAgICAgICAgICAgICAgICAgICAgICAgICAgICAgICAgICAgICA&#10;gICAgICAgICAgICAgICAgICAgICAgICAgICAgICAgICAgICAgICAgICAgICAgICAgIIrq7iXpbTD&#10;Xx3dx5RkAO9sLej5ank39u6wbffHk5AVbruRSy279y5jNaaYwo+1Orxc/iUrqvjNq3OF8NpJ802D&#10;tnU2xPWkfTzbHfY7o7CjV3plvGQ4by9jCao95Xzzq8VPpxQIkuJJNSdpJ5SVZbA/iPRAQEBAQEBA&#10;QEBAQEBAQEBAQdfT+rNQ6euOuxN7JbVNXxA70T/q43VY72FVTXMakPN5CzmIwuUxV29etcOkePeN&#10;uy221JALGc7BeQBzoD9Uzvns/jDtKTRfjlaZvDhSuj1rE7cc06/RPkWraXdreW7Lm0mZcW8o3o5o&#10;nB7HDpDhUK/E4tSuW6qKppqiYmOSX1XqgQEBAQEBAQEBAQEBAQEBAQEBAQEBAQEBAQEBAQEBAQEB&#10;AQEBAQEBAQEBAQEBAQEBAQEBAQEBAQEBAQEBAQEBAQEBAQEBAQEBAQEBAQEBAQEBAQEBAQEBAQEB&#10;AQEBAQEBAQEBAQEBAQEBAQEBAQEBAQEBAQEBAQEBAQEBAQEBAQEBAQEBAQEBAQEBAQc/Oagw+CsX&#10;X2VumWtu3YC49853wWNFXOd2AF5VVEa0nK5S7fr2LdO1P6a+ZRmtuOGayxfZ4EPxePOwz1/vUg+q&#10;H8mOw3b9NzKJXfmdTfN2cMWrOFV716+b6senx9SsXOc5xc4kuJqSdpJKsNpiMH8R6ICAgICAgICA&#10;gICAgICAgICAgICAg7ultbai0xc9dirkticazWklXQSfVMry9kUPZVdNc06mPz27LOapwuRp5+WP&#10;H+kL60NxcwGpertLimOy7tnk0ju8kP8AwnmlfqTt7fKpdF6Kulz/AHpw/eyuNUevb545OmPPqTtX&#10;WAEBAQEBAQEBAQEBAQEBAQEBAQEBAQEBAQEBAQEBAQEBAQEBAQEBAQEBAQEBAQEBAQEBAQEBAQEB&#10;AQEBAQEBAQEBAQEBAQEBAQEBAQEBAQEBAQEBAQEBAQEBAQEBAQEBAQEBAQEBAQEBAQEBAQEBAQEB&#10;AQEBAQEBAQEBAQEBAQEBAQEBAQEBAQEBBBOIPFjEaXa+ytQ2/wA2Rstgfi4SeQzOHs7g2nsVBVq5&#10;dinpZ/dG4Lma9ar1LXPyz7Pp1dLPeoNR5nUF+6+y1y64nOxgOxjG/BYwbGjtKHVVM63Rspk7WXo2&#10;LcYR29LmKlKEBAQEBAQEBB/QCTQbSeQI8dKz0zqS9bv2eKvLlnworeV49lrT0qqKZnkRrmdsUd6u&#10;inpqh0rfhrry4LQzB3Q3q06xnV8nT1m7Tur33dXMi176ylOu5T149j0/qm4h/kaT5SH/AH177qrm&#10;Wv8AP5L+pHVPofibhXxBiZvuws5FaUYY3n2GOcU91VzKqd+5OZw95Hl9DwT6H1nBUy4O/AbyuFtK&#10;W+yGkLzYq5kinemVq1XKP9UORPbXNvIY7iJ8Mg5WSNLTs7BoqMEyiumqMYnGHyRWICAgICAgICAC&#10;QajlR4tTh/xrv8W6PHajc+9x2xrLzwp4Ryd9zyNH2Xb5FIt3sNEtU3vwzRdxrserXzck+ifJ0a17&#10;2GQsshZxXljOy4tZhvRTRkOa4dsKVE4tAu2q7dU01xhVHI+69WxAQEBAQEBAQEBAQEBAQEBAQEBA&#10;QEBAQEBAQEBAQEBAQEBAQEBAQEBAQEBAQEBAQEBAQEBAQEBAQEBAQEBAQEBAQEBAQEBAQEBAQEBA&#10;QEBAQEBAQEBAQEBAQEBAQEBAQEBAQEBAQEBAQEBAQEBAQEBAQEBAQEBAQEBAQEBAQEBAQEBAQEBA&#10;QUzxL40Bhmw+lpgXirLnKsNQOYttz98+x6VGu3uSG7bl4bxwu5iOij/l6OvmUq973vc97i57iS5x&#10;NSSdpJJUVvERERhD8o9EBAQEBAQSPAcPNY54Nkx+MlNu/aLqWkMRFaVa+TdDvraqum3VOpjM3vfL&#10;ZfRXXGPNGmfJq8axML6u0p3X5vLNbt7+CyYXVHYlkpT5NXqcvzy1zM8YRqtUeOr0R6U1xXBvQGPD&#10;SbA3srTXrbqRzye2wFsf8VXYs0wwd/iPOXPrbMfqxh5dflSqww2HxwIx9jb2YPKLeJkVfsAFcimI&#10;1MRdzN2536qqumZl7F6siAgICD8yxRSxmOVjZI3bHMcA4Htgo9pqmJxjQj2S4caGyLaXOFtQTtL4&#10;WeTuJ7LoerJVE26Z5GSs75zdvu3KvHp7cUOzHq+abuN5+LvriwkJqGSbtxEOwAdx/svKtTl45GZy&#10;/F1+n4lNNcdU+ePIgOd4I63xodJbRR5OBoJ3rV3xlB0xv3XE9hu8rVViqGw5XifK3dFUzRP62rrj&#10;z4ILdWl3Zzvt7uGS3uI9j4ZWlj2nstcAQrUxgz9u5TXG1TMTHPD4rxWICAgICAglGhuIOa0le79q&#10;7r8fK4G6sHnvH8xc34D6e+HdqFcouTSxW9N0Ws3ThVorjVVy/THgaS0tqvD6mxjMhjJd9mwTQu2S&#10;RP8AgPbzH2jzKbTXFUYw5lnshdytzYuR0TyT0OwqkIQEBAQEBAQEBAQEBAQEBAQEBB5cjlsVjImy&#10;5K9gsonu3GSXErIml1K0BeWgmgXkzEa16zl7l2cKKaqp8ETPY8tpqvS95cMtrPMWNzcyGkcENzC9&#10;7iBXvWtcSdgXkVxPKu3MhmKKdqq3XTTHLNMxHY6iqRBByJtY6RgmfDNnMfFNE4skjfdQtc1zTQtc&#10;C6oIKp2450ynd2ZqiJi3XMT+rV6HvschYZC3FzYXMV3buJAmge2RhI2EbzCRsXsTEo92zXbq2a4m&#10;mrmmMHoXq2ICAgIPLkctisZE2XJXsFlE924yS4lZE0upWgLy0E0C8mYjWvWcvcuzhRTVVPgiZ7Hn&#10;sdT6av7httY5ayu7lwJbBBcRSPIAqaNa4nYF5FUTyrl3I37dO1XRXTTzzTMQ6SqRRAQEBAQEBAQE&#10;BAQEBAQEBB/HOa1pc4gNAqSdgACERi436b6M/L+N/wCrg/31Tt086d/jM1/Suf6avQ7EUsU0TJYn&#10;tkikaHxyMIc1zXCoII2EEKpCqpmJwnRMP0jwQEHIn1hpK3mkgnzdhFPE4slifdQte17TRzXNLqgg&#10;7CCqduOdMp3dmaoiYt1zE/qz6HQsr+xv7Zt1Y3EV1bPruTwPbIx26aGjmkg0IovYnFHu2q7dWzXE&#10;01c06JfderYgICAgICD43t9ZWNs+6vbiO1tY6dZPM9scbd4hoq5xAFSQF5M4K7dqq5Vs0RNVU8ka&#10;Zc6HWOkZ5mQw5zHyzSuDI42XULnOc40DWgOqSSvNuOdJq3dmaYmZt1xEfq1eh11UhiAgICAgIP45&#10;zWtLnEBoFSTsAAQiMXG/TfRn5fxv/Vwf76p26edO/wAZmv6Vz/TV6D9N9Gfl/G/9XB/vpt085/jM&#10;1/Suf6avQ/rNaaOe9rGZ3HOe4gNaLuAkk8gA3026ed5O7czGmbVz/TV6HVguLe4j6yCVksdab7HB&#10;wqOyFUiVUTTOExg+iKRAQEBAQEBAQEBAQEHyu7y0s7d9zeTx21tGKyTzOaxjQTTvnOIA2leTOCu3&#10;bqrq2aYmqqeSNMuZHrPR8j2xx53HvkeQ1jG3cBJJ2AAB/KvNunnSp3bmYjGbdf8Apq9DsKpCEBB/&#10;HOa1pc4gNAqSdgACERi436b6M/L+N/6uD/fVO3Tzp3+MzX9K5/pq9DsRSxTRMlie2SKRofHIwhzX&#10;NcKggjYQQqkKqmYnCdEw/SPBAQEBAQEBAQEHzuLm3toJLi5lZBBE0vlmkcGMa0cpc51AAkyqooqq&#10;mKaYxmeSHKbrXRrnBrc9ji4mgAu4CST9eqdunnS53ZmY/wCq5/pq9DsqpCEBAQEBAQEBAQEBAQEB&#10;AQEBAQEBB/HvZGx0kjgxjAXOc40AA2kklHsRMzhCg+KfFyXLGbCYGQx4sEsurxpIdccxa3oi+27X&#10;LEu3sdEOg7i4fizhdvRjc5I+z9PZ0qqUdtogICAgIP0xj5HtYxpe9xDWtaKkk7AAAjyZiIxlYulO&#10;B2p8sGXGUIw9m7bSVu9cOHYiqN368g9gq9RYmdehrWf4nsWfVt/zKvB3ev0Y9K3tNcLdGYDckt7I&#10;XV2zb5Zd0lkqDUFoIDGEdLWhSabVMNOzu/c1mNFVWzTzU6I9M+OUtVxhxAQEBAQEBAQEBAQEHPzO&#10;n8JmrfyfK2UV5FQhvWtBc2vLuO8Jp7LSvJpidaRls3dsVbVuqaZ8H6aVW6p9X61kD7jTd2YH8osb&#10;olzO0yUd83sbwPbUerL8zbMjxbVGFN+nH9anX1ejDoVDnNOZzA3XkuWs5LSXbu747x4HKWPFWvH1&#10;JUeqmY1txyuctZinat1RVH6a41w5qpShAQEBAQdfTGqcxpvKMyGMl3JBQSxHbHKytSx7ecH2RzKq&#10;mqaZxhDz2Rt5m3sXI0eWPDDTWitb4fVmMF3ZO3LmMAXlm4/GRPPT8Jpp3ruft1CnUVxVDlu8t2XM&#10;pc2a+7OqeSf05YSFVscICAgICAgICAgICAgICAgICCqfWH9Gcb5796eo+Y1Nt4Q+PX7HnhWPCb9o&#10;eF+6v8U9WLXehtW//wAFc6I7YakU9ygQZE1f6W5vz+68c5Y6vXLse7vw9v2KeyF+cDv2f233ef7d&#10;S7Hdc94o/GT0U9ifq814QEBAQVpx2xOVyensfFjbKe9lZd7747eJ8rg3qnipDA4gVKsX4mY0Nn4W&#10;zFu1eqmuqmmNnlmI5Y50H4P6Y1LYa7s7m+xN7aWzY5w6ee3ljYCYnAVc5oG0q1ZpmKtTPcRZ6xcy&#10;lVNFdFVWMaIqiZ1tBqY50ICAgICAgICAgICAgICAgIPjetc6zna0EuMbwANpJLSvJV25wqjpZN/Q&#10;jWf5AyX/AEk/+4sfsVczr3+Tyv8AVt/6qfS1PpyKWHT2LilY6OWO0gZJG8FrmubE0EEHaCCp9OqH&#10;J85VE3q5jTE1VdroqpGEBBkfW/pnn/zld+PesdX3pdh3Z+Ftf26fuw0BwW/ZzjPqrj/uJFMs91zv&#10;iX8bX+z92E4V1ghAQEBAQEEL4y/s2zH+W/7qJWr3dlnOHPx1v9r7tTPGkPS3Cef2vjmqHRrh0feP&#10;4e57FXZLXayLjggICAgICD4X/wDgbj7k/wC1K8lctd+OljRY12t1rbSWqrqCO4tcNfT28o3opora&#10;Z7HNPO1zWkEKqKJ5kOveGXomaarlETHJNUel8r7TeosfF1t/i7y0i/pJ4JY283O9oHOk0zHIqtZ2&#10;zcnCiumqfBVEv1p/Uma0/fNvcVdPt5QRvtBO5IB72RnI5vbSmqY1GbyVrMUbNyMY8sdHM1DojVdt&#10;qjT1vlYmiOR1Y7qEGvVzMpvN7W0EdgqdRXtRi5VvPIVZW9NudMa4nnh3lWx4gICAgICAgICAgIIl&#10;xZ/Z5mvuTPGsVu73ZZjcH4230z2SzRgvx5jvOYfGBQadbp+a+FX7M9jYiyTjAgIPjetc6zna0EuM&#10;bwANpJLSvJV25wqjpZN/QjWf5AyX/ST/AO4sfsVczr3+Tyv9W3/qp9LU+nIpYdPYuKVjo5Y7SBkk&#10;bwWua5sTQQQdoIKn06ocnzlUTermNMTVV2q44ocXslgcpPgcPbtjvImsMt/LR4b1jA8dXHyVAdyu&#10;9hWbt6YnCGzbj4eozFuL12fVn6seCcNM+jrezgVk8jk8JlbzIXMl1dSXvfSyuLnfyTNgryAcwGxe&#10;2JmYnFY4psUWrtFNERTTscnTKzFfauICAgICAgIOFru2uLnRuZt7aJ888tpKyKGNpe9zi00DWtqS&#10;VRcj1ZT91V005m3VVOERVGmWa7LRWsm3kDnYHIhokYSTaTgABw+kUKKKuZ0+5vPLTTP823q+1T6W&#10;sVkHIRAQEBAQEBAQEBAQEBAQEBAQEBAQUDxc4pnLSyYHCTUxUZLbu6Yf8Q4e9aR/Nj+N2uWJeu46&#10;IdC4f3F7mIvXY/mTqj7P09nSqtR22iAgICAgl+ieGOotVPbNCzyPF1o/ITA7poaERN2GQ9rZ0kK5&#10;Rampht577s5TRPrXPsx5+bt8C+9IcONM6Xja6yt+uv6d/kJwHTE7a7nNGNvI3u1Uui3FLn28d838&#10;1PrThR9mNX0+NKFcYoQEBAQEBAQEBAQEBAQEBAQeXJYvHZS0fZ5G2jurV/hRStDm15iK8hHMQvJi&#10;J1rtm/Xaq2qJmmrwKa1twGmi373SrzLHyuxkzu/H3KR3hfUu29kqNXY5m67s4qicKMxo/Wjzx6Oq&#10;FQXFvcW077e4ifDPE4tkikaWva4coc00IKjYNyoriqImmcYl80ViAgICDq6a1JlNOZaLJ42Tcnj2&#10;PY7ayRh8KN452mn8I2qqmqaZxhEzuSt5m3NuuNE+SeeGoNGawxmqsOzIWR3JB3t1akgvhk+CekHl&#10;aecd0KdRXFUYuV7y3dcyl2aKtXJPPH6a3dVbHiAgICAgICAgICAgICAgICCqfWH9Gcb5796eo+Y1&#10;Nt4Q+PX7HnhWPCb9oeF+6v8AFPVi13obVv8A/BXOiO2GpFPcoEGRNX+lub8/uvHOWOr1y7Hu78Pb&#10;9inshfnA79n9t93n+3Uux3XPeKPxk9FPY6fETXv6HWFpd+Q+XeVSmLc63qd2jS6tdySqquXNlF3P&#10;ur52uqna2NmMdWPnhwNHca7PPX91Be49uKtbS1fdzXb7nrWhrHMbTd6qPl3+nsUVFF7FkN48NVZe&#10;imaKveVVVRTEbOGvHwzzOBqD1hpWzviwGOY6Jpo25vC479DyiKMsIHbeqKsxzMjlOEIwxvVzjzU+&#10;mfQ+GF9YfIi4a3N4yGS3ce+ksi5j2jZt3JHSB32QSnMTywuZnhCjD+VXOP62nyxhh1SubEZbH5fG&#10;wZLHyie0uW78Ug2dggg8hB2EdKkxMTGMNJzGXrs1zRXGFVKP8Q9dfodjLa+8h8u8om6jq+t6nd7w&#10;u3q7klfB6FRcubMMjufdfzlyaNrYwjHVj54R/RHGb9KNRQYf5n8j65sjuv8AKetp1bC7weqZy06V&#10;RRe2pwwZHefDfytmbvvNrDDRs4a/2pdniLxBudGx2c4xXl9tdl7DL1/U7kjQCGkdXJXeFSO0qrlz&#10;Z5ELc+6Kc7NUbexVT+rjjHXDkaG4z2+p8/Hh5cZ83vmje6CXyjrd57Bvbm71cfvQTWvMqaL21OCX&#10;vThurK2ZuxXt4Tp9XDx65WSr7WUX4g66t9H4mG9fb+WTXEoihthJ1Vdhc529uv2NA6OdW7lezDK7&#10;o3XVnLk0ROzERjM4Y+hGNH8abnU2oLXDwYHqTOXGSfyrfEcbGlznFvUtrydPKqKL21OGDK7x4apy&#10;tmbs3ccOTZ1z/qWZPPBbwvnnkbFDE0vkleQ1rWgVJJOwAK+1eiiapiIjGZVFqb1gbW3nkt9PWQuw&#10;wkC9uS5sbiOQtjbR5b23N7SjVZjmbjkeEqqoiq9Vs/qxr69Xa4Vp6w+p2zVvMbZTQ87IRLE6tR75&#10;z5RyfSqmMxKfc4QsTHq11xPhwnzQtHQ/ErAatYY7Ym1yMbd6WxlI3qfCY4bHt9sc4Cv0XIqapvTc&#10;t7KTjV61E/Wjz8yWK4xCmp/WK6qeSL9H97q3ObXyylaGn9Ao3zHgbrRwfjET739z+J0dZcb4cTDa&#10;2+KtY7nJz28VxcCVxdDbmVgeIzu7he4b23aPc9rv4akbdvDE3pqm5VNNEVTEYa6sJwx8Edb5cPOM&#10;mZ1Fn4MNf42EvuN8i4tS5jYwxpcS5khkqNnwkt3pmcFe+OHLWWszdornRyVcvjjDsS7XPEjB6RiY&#10;y5DrnITDehsYiA4t5N57j4Dezz8w5VcruRSw+69zXc5Pq+rRGuqfNzyq689YfUr5a2eNsoYtvezd&#10;bM7l2d818Q5OwrE5iW1W+ELER61dcz4MI80vtjfWIzTJB854q2mj3u+Ns6SFwb2N8zVKRmJ5YUXu&#10;D7Ux/LrqifDhPZgtzSer8LqjG+XYyQkNO7PbvoJYn0ruvbt7hGwqTRXFUaGn5/d13K17FyOieSXX&#10;nl6qCSWm91bXOpyVoKqpDopxmIUz+8f/AKe/DP7BRvmfA3X8m/8Ar+5/EuDF3vl+MtL7c6vyqGOf&#10;q67271jA7drQVpXoUiJxhpt+17u5VRr2ZmOp5dRajxGnsZJkspN1VuzY0Da97zyMY3ncf/WxeVVR&#10;EYyu5PJ3Mxcii3GM9nhlTuV9YjMOnPzTi7eGAE0N0XyvI5jSN0Qb7ajTmJ5IbpY4PtRH8yuqZ/Vw&#10;jtxdTS3rAQXFzHbais2WrXkA3tsXGNpPO+N284Dshx7SqpzHOiZ7hKaaZqsVbX6s6+tU2spYptX5&#10;yWJ7ZIpMhdPjkYQ5rmumcQQRsIIUevvS2/d1MxlrcTomKKfuw0FwW/ZzjPqrj/uJFMs91zriX8bX&#10;+z92HY1lrfCaTsG3WRc50s1W2trHtkkcBtpXYGjncVVXXFOtD3duy7m69mjVGueSFTX/AKxGffJ/&#10;9fi7SCOp2XDpJnU5trHQqPOYnkht9rg+zEevXVM+DCPS/Fn6w+pWSVvMZZTR7O9h62F3Lt75z5vo&#10;JGYl7c4QsTHq11xPhwnzQtLQ3EXCaugeLUOt7+BodcWUpBcG1pvMI8NtdlfZCv0XIqapvTc93JzG&#10;1ponVVH6aJSpXGJQbXvFfC6Vk8ijjN/liKm1Y4NbGCNhlfR1CeZoFe0rVy7FLPbq3BdzcbUzsW+f&#10;n6I86uv3htVeUb3zdY+T1/k92bf3ejf6ylezuqz8xLZfyhl8O/Xj4uzDzurqjinhdWcN8xa7hscq&#10;1tu42b3BweBdRVMT6Depzile4varsVUyiZHcV3KZ63V3rfraeb1atardIeluE8/tfHNVijXDa94/&#10;h7nsVdktdrIuOITrritgdKP8k3Tf5Uips4nBoYDtHWvod2vRQnsK1XdilnN17hvZuNruW+eeXojl&#10;VrN6wurTK4wWFgyL3rXsme4bOdwlYD7CsfMS2enhDLYaaq8fF/xlKtLcfMTf3TLTOWvza6Q7rLtj&#10;zJDUnZv1AcwdnaOmiuU34nWxOf4UuW6dq1Vt4cmqfFzrVa5r2hzSHNcKtcNoIPOFIanMYP6jwQfC&#10;/wD8Dcfcn/aleSuWu/HSxosa7W1dw29A8H5oxZC33Ycj31+Lue1KRvYyRjmPaHMcC1zXCoIOwggq&#10;tjYmYnGGVuJmFscLrfJ4+xaGWrHskjiHIwTRtlLB2AX7OwoF2nCqYdZ3Jma7+Vorr72nx4TMLH9X&#10;O4kdaZ22P8nHJbSN+qkbID4sK9l51tZ4xojat1csxV5MPSkvEPip+h2TtrH5r8u8oh6/rOv6nd78&#10;t3adXJXwelV3LuzOpjNz7h+ctzXt7GE4d3Hzw8GK444y50/kcvfWBs3Wb44ba1bN1r7iSUOIaD1c&#10;e6Bu7Tt2ewfIvxhikX+F7lN6i3RVtbUTMzhhsxHjlEWesPqQXe+/GWZs6/yIMolp0dZvFv8AEVv5&#10;ieZmJ4QsbOiuva59GHVh5134fInIYi0yL4XWvlULJzA8guYHtDqEjsFSonGMWi5iz7u5VRE7WzMx&#10;jz4K41dx3xOMupLLCWwyc0Z3ZLov3LcEcoYQC6Tt7B0EqzXfiNTZd38K3LtMVXZ2Ink+t9CJQesL&#10;q0StM+PsJItu8xjZmOOzZRxleBt7CtfMSy9XCGXw0VV4+L0QsbQ3FvA6ombYyMOOyrgSy1kcHMkp&#10;y9XJRtT9KQD21fouxU1venD97Kxtx69vnjk6YTpXWAQbXfFnB6Vn8hbE7IZQAOfaxuDGxgio6ySj&#10;qE8wAJ7StXLsUs9urcF3Nxt47Fvn5+iFc3HrDardITb4+wji5myNmkdX6oSM+grPzEtlo4Qy+HrV&#10;VzPijzS9+I9Yi/bIxuYxUUkZr1klo5zHDbsIZIX17W8F7GY54R8xwfRh/KrmJ/W0+WMOxcGBz2Lz&#10;2MiyWMmE9rLyHkc1w5WPbytcOhSaaomMYabmspcy9yaLkYVQ4XFn9nma+5M8axUXe7KfuD8bb6Z7&#10;JZnwjmszNg5xDWtuYS5x2AASDaVBp1uoZmMbVXsz2Lp1bx8srK5ktNPWrb50ZLXXsxIhLhUd4xtH&#10;PbXn3h2OlSq7+Gpo+7+E6q6YqvVbGP1Y1+Pm8rh431h88ycfOeLtZ7ckVFsZIXgbamr3TAqiMxPL&#10;Cfe4PszH8uuqJ8OE9kQuDS2q8NqbGNyGLlLmV3ZYX0EsT+Xde0E0PtHmUmmuKoxhpueyF3K3Ni5H&#10;j5J6HVnl6qCSWm91bXOpyVoKqpEopxmIUz+8f/p78M/sFG+Z8Ddfyb/6/ufxLFz2sfmnRB1R5J13&#10;xNvP5H1m5/iHRt3es3XeD1nwdqvVV4U4tbym7vfZr5faw01Rjh9nHkx8HOzbrXU36Tajucz5N5J5&#10;SIx1G/1m71cbY/C3WVru15FCrq2pxdN3bkvlbEWsdrDHThhrnHwpFw84qfodjLmx+a/LvKJuv6zr&#10;+p3e8Dd2nVyV8HpVdu7sxqY3fG4fnLkV7exhGHdx88NA6ZzXz5gLHLdT5P5ZEJeo3t/drzb1G19h&#10;S6asYxc7zuW9xeqt447M4Yo5rritgdKP8k3Tf5Uips4nBoYDtHWvod2vRQnsKiu7FLJbr3DezcbX&#10;ct888vRHKrWb1hdWmVxgsLBkXvWvZM9w2c7hKwH2FY+Yls9PCGWw01V4+L/jKVaW4+Ym/umWmctf&#10;m10h3WXbHmSGpOzfqA5g7O0dNFcpvxOtic/wpct07Vqrbw5NU+LnWq1zXtDmkOa4Va4bQQecKQ1O&#10;YwQ/iNxD/QyCxl+b/L/LXSNp13U7vVhp+BJWu8rdy5sszubdHzs1RtbGzhyY6/HDhaa45Y7KMyM2&#10;Rx/zbbY+38oMgn650ji9rGxtb1cffOLtm1UU34nWn53heu1NEUVbdVdWHdww5cdcopc+sPqE3pda&#10;4y0ZZV2RS9a+Utr/AEjXMbX6xW5zEsvRwhZ2fWrq2vBhh1YedZ+P1xJdaAfq1+PMRZbyzizdIO+6&#10;okbH7uwO3dhLVfiv1cWq3d1xTnIy0VY+tEY4c/g+lBIPWK62eOL9H93rHNbXyytKmn9ArXzHgZ+v&#10;g/CJn3v7n8S5VJaUguu+LWE0rObBkTshlQA59sx24yMOFR1klHUJ5d0A9xWrl2KWf3Vw/dzcbczs&#10;W+fn6IV1P6w2rHSk2+PsI4tlGyNme7s98JWD2lZ+YlslHCGXw01V4+KPNL24r1ick2Roy2JhljJ7&#10;99q98bgK8obIZK06N4L2MxPLCxf4PomP5dcxP62nswXBp3UeK1Di48ni5ettpCWkEUex45WPbzOF&#10;f/QUimqJjGGm5zJ3Mvcm3cjCrt8MPFrnVf6Lafly/kvlnVvjj6jrOqr1jqV3t1/J2l5XXsxiv7ry&#10;Hzd6Le1s4xOnDHV44QzSnHKPO5+1xUuIFjHcdYX3broPbG2ON0hcQYmbO8+ErdF/GcMGbz/C85ez&#10;NyLm1MYaNnXjMR9qed4tU+sBa21xJbaesm3gYS3y64LmxOI52Rto5zeyXBU1ZjmXsjwlVVTFV6rZ&#10;/VjX1/8A1xsZ6w+dZcD5zxlrNbkiotjJC8DnNXumB9pUxmJ5YTb3CFmY/l11RPhwnsiFx6Z1NidS&#10;YmPJ4yQvgeS17HCj43jlY8baEVUmmqKoxhpedyVzLXJt3I0+SY54dG5ube1t5bm4kbFBC0ySyvNG&#10;ta0VJJ6AFVMo1FE1VRTTGMyqDUHrCwRXEkOBxwuIm1Dbu5cWBxpyiJo3qV6XA9gKNVmOZuWU4QmY&#10;ib1eE80en6HAb6wmst4b1lji2u0COcGnb64qj5ipkZ4Ry32rnXT/AMUt0nx5xWSvI7LNWnza+U7s&#10;d01+/BUnZv1DSwdnaO0rlF+J1sPn+FLlqmarVW3hyYafFzrVUhqQgICAgIKY40cSyzrtLYebvjVm&#10;VuWHkB5bdpH/AMn2Pwgo167yQ3bhvcuOGYux7Ef7vR18ylFFbyICAgIP3DDNPKyGFjpZpHBkcbAX&#10;Oc5xoA0DaSSimqqKYxmcIhdnDzghHF1WU1UwSS7Hw4qtWN6DOR4R+kGzprtClW7HLLRt78TzONvL&#10;6uWv/j6ernXDHHHFG2ONoZGwBrGNADWtAoAAOQBSWmTMzOM636R4ICAgICAgICAgICAgICAgICAg&#10;IItrbh1gNWW5N0zyfIsbSDIRgdY3oDxs329g9whW67cVMtuzfF7KVerONHLTOrxc0/pLOmrtF5zS&#10;uQ8kyUXxb6m2umVMUrRztd0jnadoUOuiaZ0uk7v3lazdG1ROnljlhwVQyAgICAg72jNYZLSuajyN&#10;md+I0bd2pNGTRc7T2RytPMfYVdFc0zix+8t3UZu1NFWvknmn9NbUuCzmOzmKt8njpOstbhtW/Caf&#10;fMcOZzTsKn01RMYw5RmsrXYuTbrjCqHvXqOICAgICAgICAgICAgICAgqn1h/RnG+e/enqPmNTbeE&#10;Pj1+x54Vjwm/aHhfur/FPVi13obVv/8ABXOiO2GpFPcoEGRNX+lub8/uvHOWOr1y7Hu78Pb9insh&#10;fnA79n9t93n+3Uux3XPeKPxk9FPY4vrEfiDFedu8WVTmNUJ3B/xq/Z86lcFirzL5a1xVmaT30jYR&#10;UkNoTUl1OZtN7uKLTGM4N4zV+mzbm5VqpjFoLH8DdCW9g2C6glvbrdo+8fLJG7ePO1kbmsA6AQe6&#10;pkWKXOr3FGbqrxpmKaebCJ8s6VG660udMamusSJDNDHuvt5XU3nRSDebvUptHIVFrp2Zwb5uvPfN&#10;WKbmGEzr6YWz6u9/LLhMrYucTHbXEcsYPN1zSDT5NSMvOiWo8YWoi7RXy1UzHV/9fT1h/RnG+e/e&#10;npmNSjhD49fseeFf8Ev2h2P3K48U5WbHebFxN+Cq6ae1d/EnTn6QaOv7Jjd66jb5RadPWxd8AOy4&#10;Vb3VKuU40tF3LnPl8zTXPdnRPRPo1+JmLCZW4xGXs8nb/wArZzMmaOSu6alp7DhsUGmcJxdTzNiL&#10;1uq3OqqMGvrK7gvbOC8t3b8FxG2WJ/Sx4Dmn2CsjE4uNXLc0VTTVricGe+OuofnHVzcdE6tviYxE&#10;ejrpKPkPsbre4ol+rGcHRuFsp7vLbc67k4+KNEeeUo9XvTnV2t/qGZnfzHyS0J+A2jpSO27dHcKr&#10;y9PKxXF2cxqpsxyetPm8/W/nH/Vc8EVppu2kLG3DPKb7dO1zA6kTD2N5pce0EzFfIcJZCKpqv1Rq&#10;0U+eUI4WcPWauyU7ryR8WLsQ03BjoHve+u7G0kGngkk+6rVq3tSzu/d7zk6I2YxuVavB4VqZvgXo&#10;y6xzosXE/HXzWnqrgSyStLqbOsbI5+z6mikVWKcNDU8rxTmqK8bkxXTzYRHVh51B2d3k9P5xlxA4&#10;wZHHTkdp8ZLXNNOUHaCOcKJEzEug3LdvMWtmdNFcdrWuEysGWxFnk4P5K8hZM0dG+2paeyDsWQpn&#10;GMXIMzYmzcqtzrpnBkG//wAdcfdX/bFY6XZLXcjoTLQHCzKawgmvnXbbGwif1XlD2GV75AKkNZvM&#10;qBUVJd7O1XLdqamF3tv23k5ijZ26504asI6dPYtLhtwpuNJZ2+v7q6ivGviENlKxpa7dc6shew13&#10;T3reRxUi3a2Zapvrf0Zy1TRTE06cavN51Ka/yVzkdZ5m4uCS4XcsTAfexwuMbG9xrQotycapbxum&#10;zTbytumPsxPjnTKz+GvDzhpmdP21xcOGTycjA67gNw+N0L+dojidG4AdLq1V+3bpmGq763xnrN6Y&#10;p9SiJ0TsxOPjnE19wNtTasutIW7xdB4bLj3SgscwjwmPmdUEHlBdt+iuWPsm6eKKtrZzM+r9rDti&#10;n0Ppwu4b630xqPy27dbR4+SN0V3EJS5z2kVYWANIq14HKRsqlq3VTKnfm+crmrGxTtbcTjGj6eZb&#10;F/8A4G4+5P8AtSpEtRtd+OljRY12tr/S/oziPMrfxTVkadUONZ749ft1dqgeNepZ8rrCawa8+RYn&#10;4iKOuzrSAZX06d7vfrVEvVY1Oh8M5KLWWiv61zT4uT0+N6OE/C631O2bK5Zz24qF/VRQxnddNIAC&#10;6ruZrajk5T2l7atbWmVrf+/JyuFu38SdOPNHpTvVXAvTFzjJXYCJ1hkY2l0DTLJJFI4bd1/Wl5Fe&#10;SoOxXa7EYaGAyHFN+m5Hvp26J16IiY6MMGfHscx7mPBa5pIc08oI5QobosTjphpngt+znGfVXH/c&#10;SKdZ7rl3Ev42v9n7sIhxM4Z681HqafJW5t57MMayyi64tcyNg8Eh7WgOc6ruWm3lVu7aqqnFmdy7&#10;7ymWsRRO1FWPraOXxPdobgdh4sW2fVds6fJSkl1oJnNjhaDRo3oHDeceUneovaLEYaVjenFFybmG&#10;XnCiOXDTP+qNXicbi5wu07gsE3M4Vj7Xq5WRz2xe6Rha/YHNLy5wId2VTetREYwm8P78vX7vurs7&#10;WMYxOGGro0IfwjvJbXiDiTGaCZ74ZBzFskbht7tCrVmfWhmeILcV5OvHk09UtHaozTMJp7IZVw3j&#10;aQPkY08jn0oxvdcQFNqqwjFzTI5b396m39qf/vkZIuLi8yF7JcTvdcXl1IXyPO1z5Hmp7pJWPnS7&#10;DRRTboiI0U0x5F+aU4GaZtsZE7UETr/IyNDpmCSSOKNx27jOqcwnd5Kk7VLosRhpc+z/ABRfquT7&#10;mdiiNWiJmetBuLHC+20wyHKYlz3Yud/VSwyHedFIQS2judrgDy8h7atXbWzphntwb8qzUzbufEiM&#10;ceePShmkPS3Cef2vjmq1Rrhm94/h7nsVdktQ6z1A3T+mMhlthkt4viWnkMryGRj7Nwqp9dWEYuVb&#10;tynzF+m3zzp6Nc+Rla3hyWezccO+bjI5KcNMjztdJK7a5x7ZqVj4xmXWa6qMvamdVFFPkhoDFcDN&#10;D22PbDfQSX92W/GXTpZI++I2ljI3NaB0b1VMixTg53f4ozdVeNExRTzYRPXj9CoeJuhBpHNxwW8j&#10;psdeMMto99N8bpo6NxFAS3ZtpyFRrtvZluW5N6/OWpmYwrp0T6Vo8BtUzZLA3GGun78+KLfJyeU2&#10;8ld1u34DmkdqgUixVjGDVeKsjFu9F2mNFzX7Uen0rQV9qgg+F/8A4G4+5P8AtSvJXLXfjpY0WNdr&#10;XbpHjbpXD6axuLurS+fcWcDYpXRRwlhc34JdK007ilUX4iMGjbw4ZzF6/XcpqowqnHTM/wDF6sn6&#10;w+Dbbu+a8ZczXBadzykxxMDuYncdKSPY/hXs5iOSFmxwhdmf5ldMR+rjPbEKUy+Vvctk7nJXz+su&#10;rp5kldyCp5gOYAbAoszjOLeMvYps24oo7tML/wCBmm7nFaVkvrphjmysgmYwihELBSMn6qrnDsEK&#10;ZYpwhz3ijO03cxFFOq3GHj5UK9Yf0mxvmX316tZjWzfCHwK/b80K805gcjqDL22IsADPcONC8kMY&#10;AKue4iuxrQrNNMzODZM5m6Mvbm5Xqj9MFoH1d72Ka0e3LRXMXWs8tidE6IiPeG/1bg6TeNK0qGq/&#10;8v4WqfnCmYqjYmmcJ2dOOnkx0R50l436olwumYMVYv6mfKF0RLNhbbxgdYB0b281vaqq79WEYMZw&#10;xkYv35uV6Yt6f2p1elTvD3RkurdQNx/WGG0iYZryZtN5sbSBRtdm84kAeyo9ujanBue995RlLO3h&#10;jVOiI8K7LvgboGWwNvBbzW9xSjb1s0jpK9Ja8mM/YhSZsUtHt8UZyK9qZiafs4Rh6fKoHNYu/wBO&#10;ahubB8hbeY6ejJ2VaatIdHI3nFRRwUSqNmcHQstfozNmK4j1a41dseZpzROp/n7R9nmHjeuDERdM&#10;bs+Oiq19BzbxbUdtTqKsacXLd55H5fM1Wo1Y6OidTK+QvrnIX1xfXLy+4uZHSyvPO55qVAmcXWLN&#10;qm3RFFOqmMF96R4X8K8jh4JoAMvI5jXTTm5ka4OI2gxwvj3NvMRVS6LVExzuf7w35vC3dmJ/lxjo&#10;jZjtmJxR/XXAudt1bzaRidJDM4tubWaVoEPQ9r5CHFvSNru2qK7H2WQ3XxTE0zGZnTGqYjX4NHL1&#10;QkXCPQusNK3V6Mm+3GOumD4hkjnvEzCN14G7u0LS4HbXkVdmiqnWx3EG9Mtm6afd7W3Ty4cnNrSD&#10;iz+zzNfcmeNYq7vdljtwfjbfTPZLLSgOrr90VwP09HiIbjUcL7zIXDA99v1kkUcO9QhvxZY4uHvi&#10;TTsc6l0WIw0ue7z4nvTcmmxOzRHLhEzPXjoRTizwqstO2jM1hS8Y50gjubV7i/qi7wHMce+LSdnf&#10;ba9vZbu2sNMMtuDf1eZq91d7+GMTz/S4PCPUk2F1pZs36WmSe2zuWEmh6w0jd22vpt6KqmzVhUyH&#10;EGSi/lap+tR60eLX5Gl7/wDwNx9yf9qVNlzC1346WNFjXa2q26estRcPrHD3r5I7W6srTrHwlrZB&#10;1YjkFC5rxysHMp+zjTg5LOcqy2cqu0YTVTXXr1acY8HOzvxC05Y6c1ZeYixfLJbW4iLHzlrnnrIm&#10;vNS1rByu6FDuU7M4Oj7ozleZy9NyuIiqcdWrRMx4Ur4V8McDq3D3d7kri6ilt7jqWNt3xtaW7jXV&#10;O/HIa1d0q5atRVGlid/b7vZO5TTRFMxNOOnHn8EwtzLXFpoXQMzrVzpI8Xb9VaGYgudI47ke9uho&#10;PfuFaBSJ9Slp2Xoqz+cja0TXVjOHNy+RmS3hyWezccO+bjI5KcNMjztdJK7a5x7ZqVBjGZdSrqoy&#10;9qZ1UUU+SGgMVwM0PbY9sN9BJf3Zb8ZdOlkj74jaWMjc1oHRvVUyLFODnd/ijN1V40TFFPNhE9eP&#10;0Kh4m6EGkc3HBbyOmx14wy2j303xumjo3EUBLdm2nIVGu29mW5bk3r85amZjCunRPpWjwG1TNksD&#10;cYa6fvz4ot8nJ5TbyV3W7fgOaR2qBSLFWMYNV4qyMW70XaY0XNftR6fS5vrGf4HB/dbj7VipzHIk&#10;8Hd+50U+dTGPsbzIXsFhZsMlxdSNiijGzee40bX2VGiMdDdr12m3TNdWimmMVqTertl22AkizEEl&#10;/Tv7d0T2xV5wJauce7GFf+XnnanTxhb28Jt1bHPjp6vpWTqzGwYzhjksdAPibTGPhZ2QyPdr3aK/&#10;XGFGHgaxkL03c/RXOuq5j5WYLD/HW/3Vn2wUGHVLvcnobJl63qn9SGmXdPVh5IbvU2bxFTSqyTit&#10;OGOnUzvluC/Ei4vZ7uZkF7cXExfNMydo3i9xLpPjNzZ7fYUKbNTpGX4kyNNEUxtUxEaI2fJoxWVi&#10;eB+hLWxihvrR+QugB11y+aaPedTbutiexobXk5+yr8WKWsZjifN11zNFWxTyRhE9sSqbizofH6Uz&#10;dvHjnvNleRGRkch3nMc1265u9zjkIUe7RFM6G37g3pXm7UzX3qZw0cqWerpeSi5zVkTWEshmA5g4&#10;FzTTtgj2Fcy862I4xtxs26uXTHYl3HH9n9z93g+3Vy/3WG4X/GR0VdjONrFPNcRw24JmmcIo2t2E&#10;mTvd3u1ooUOl11RFMzOqNPU0Jp3gXpG0x0bczE/JX72gzSGWSKNriNrY2xOZsHS6tfaUymxThpc6&#10;znFOZrrn3U7FHJoiZ8eOPkVRxR0RBpPUDbe0e5+Pu4+vtt81czvi10ZOyu6RsPQVYu0bMtu3HvOc&#10;3Z2qu/TOE+lK/V2v5W5fLY/ePVS27Ljc5t6N4ZX2JFXl50zDEcYWom3RXyxVh1x9CxeKOndSah04&#10;MZhJImdZK1122V7mF8bdoY2jXDwqONSORX7tMzGENa3HnLGXv+8uxOiNGHJPP1Kz0rwJzcmb3NSM&#10;EGKiZvufBKxxlfzRtpVzR8Ilva6VYosTjpbRn+KbUWv5Gm5PPE6PCn9/wR4f3Fo+K3spLKYg7lzH&#10;PM9zTTYd2V72n2FdmxS161xPnKasaqoqjmmI80QzheWz7W8ntXmr4JHxOI5CWOLT9BQ5h0u3XFdM&#10;VRyxi0f883f6lvnHePlXzTudZz73V9Vv16edTMfUx8Dmny1P+U2Pq+98+Keq818QEBBA+LPEFul8&#10;SLSyePnu/aRb85hj5HTEe0yvP2iFau3NmPC2DcG6Pmrm1X8KjX4Z5vT4OlmpznPcXOJc5xq5x2kk&#10;8pJUF06IwfxHogICD14vFZDK38OPx0Drm8uHbsUTBtJ5STzAAbSTsA5V7ETOiFm/fotUTXXOzTDR&#10;vDnhbjdKwtvLrdu849vf3NKsiqNrIa8nQXcp7A2KbbtRT0ua7437Xm52afVtc3P0+hOldYAQEBAQ&#10;EBAQEBAQEBAQEBAQEBAQEBAQeLM4XF5rHy4/J27bm0l8JjuY8zmkbWuHMQvKqYmMJX8tmbliuK7c&#10;7NUM38ROGmS0lddfGXXWFmdS3u6bWk7erlA5HdB5He0IVy1NPQ6ZuffVGbpwn1bsa488fpoQpWmc&#10;EBAQEE74U8QX6Xy/k148nCXzgLlvKIn8jZgOxyO7HaCu2rmzPgYDf26IzVvap+LTq8Pg9HhaWY9r&#10;2h7CHMcAWuBqCDyEFTnMJjDRL+o8EBAQEBAQEBAQEBAQEBBVfrDNJ0vjn+9F8Ae2YZPcUfMam2cI&#10;T/8Aor9jzwq3hU/c4g4U/wDGcPso3D+FWLXehtm/oxydzo88NTKe5OIMharfv6pzD/hX1yfZmcVj&#10;q9cuyZCMMvbj9Snshf8AwPaRw+tSeR005HyhCl2O655xPP8A+yrop7HE9Yj8QYrzt3iyqcxqhO4P&#10;+NX7PnV7wYY13EfF1Fd0XBHb8nkVmz3obHxJOGSr/Z+9DTanOWs58emBuugRyus4Se3vPH8ChX+8&#10;6VwpP/5P258yT+rl/IZ/6q1+hKrmX5WK4y12v2v9r3+sP6M43z3709e5jUj8IfHr9jzwr/gl+0Ox&#10;+5XHinKzY7zYuJvwVXTT2tLKc5gyzxQ038wazvraNm7a3DvKrQUoOrmJO6Ow1+83uKBdpwqdY3Hn&#10;PmMrTVPej1Z6Y9MaVq8J9aQx8NruW7dvO082QPbWhdFumSId3awdpSLVfq9DUt/7tmc9TFP/AHYd&#10;eqfSoiea9yuTkmfWa9vpi9wHK+WZ9dnbc5RNct+opptW4iNFNEeSGtNLYOLBaesMTHQ+SQtY9w5H&#10;SHvpHfXPJKyFNOEYOQ57NTfvVXJ+tPk5PIz7xtlc/iHfNdyRRW7G9oxNd9Fyh3+86JwzThkqfDNX&#10;a4Ondc6p05DNBhr3yWKdwfK3qoZKuAoDWRjzyKmmuadTIZzdeXzMxN2namPDMdkw6/65eJP5Y/Br&#10;X+qVXvqudD/LmR/p/vVf8kRv766v724vrt/WXV1I6aeSgbvPed5xo0BoqTzBW5nFmLVqm3RFFOim&#10;mMIaX4OTPl4c4kvNSzr2A9hs8gHtbFNs92HL+I6YjO14eD7sM0X/APjrj7q/7YqFLqFruR0NOcJL&#10;Vttw8w7WihkZJK40oSZJXu+gVOtR6sOW8QXNrO3PBMR1RCXq4wyiuLXCvL/PFxn8HbuvLW8d1t1b&#10;RAuljlPhuDBtc1577ZtrXmUS7anHGG+7g39b91Fm7OzVToiZ1THJ0YKm+Ptp/fQzwu7LXse09wgg&#10;qO3DRVHPEpJh+JuucSWi3y00sTaDqbk+UM3RQbo63eLRs96QrkXao5WMzG5Mpe71ERPPGjsW/wAO&#10;uMdvqO9jxOVt2WeTkB6iSMnqZXAVLQHEuY6nIKmvTzKRbvbWiWm744cnLUzctztURrx1x6ViX/8A&#10;gbj7k/7Uq9LW7XfjpY0WNdra/wBL+jOI8yt/FNWRp1Q41nvj1+3V2srate+TVWZe/wAN19cl3bMz&#10;lAr1y6zu+IjL24j7FPZDQ/BqONnDnElnK/r3PPS7yiQfwUUyz3Yc44jqmc7Xj+r92E1V1g2R9aQx&#10;wawzkMYAjZf3IYByAda6g7ix1fel2HdtU1Za3M/Yp7GgOC37OcZ9Vcf9xIplnuud8S/ja/2fuw/O&#10;vuLOH0pKbGOI3+W3Q51u124yMOFQZH0dQ8+6B7CXLsU9KrdO4Lmbjbmdi3z8/RHnVVleOmurwuFt&#10;JBjoydggiDnbu3YXS9Zt28op3FHm/VLbbHC2Uo70VVz4Z9GCJ5XK6qzUDr3JXF5e2sbhWWUyPhY7&#10;wRT3jfCpsVuZmdbLWLGXsTs0RTTV4MMfTLo8MPT/AAnnA+1Kqtd6Ebfn4O57K8eNT3t4dZEN5Hvt&#10;2u7XXsP0QpV7utE4aiJztH7X3ZUBoqOOXWODjk2sff2ocOmszdndUOjvQ6HvOqYy1yY+xV2S1wsi&#10;48hXGWGOXhzlS4CsRgewnmcJ4x9AkK1e7ss5w5VMZ2jw7X3ZZ50h6W4Tz+18c1Q6NcOj7x/D3PYq&#10;7JXpx7lczQzGt5Jb2Fju0Gvd9Fql3+60LhSnHN9FE+Zn7GZO+xeQgyFjJ1N3bO34Zd1r913TuvDm&#10;nuhQ4nCcXQ79ii7RNFcY01a0r/XLxJ/LH4Na/wBUrnvqudify5kf6f71X/JxdR601LqQW4zV55WL&#10;XfMHxUUe71lN7+TYytd0cqoqrmrWm5PdtjLY+6p2drXpmdXTMpp6vkz26xvIge8ksJC4dlssVD7Z&#10;V3L95hOLqYnLUzzVx2S0GpjnQg+F/wD4G4+5P+1K8lctd+OljRY12tYOE4JaqzGJtMpa3diy3vIx&#10;LE2WSYPDXfCDYnCvdV6mxMxi1zNcTZezcqt1U140zhoiP+Tow+r1q0ytE1/YMi985j5nuHaaYmA+&#10;yvfl5RquL8thoprx8X/JLdKcBsNjbll3m7n50ljO8y1DOrgBHJvgkuf7Q6QVdosRGtiM/wAVXbtO&#10;zajYjn1z9C0wA0AAUA2ADkor7U1B+sP6TY3zL769RMxrdB4Q+BX7fmh+fV6tWv1RkLkiphsy1uzk&#10;MkrNvsNTLxpe8X3MMvTTz19kSv5S3PVB+sPK46lxsR8BllvjtuleD9qFEzGt0HhCn+RXP6/mhANO&#10;6s1BpyaafDXXkss7QyV3VxSVaDUD4xr6behWaa5p1NhzmQs5mIi7TtRHhmOyYd79cvEn8sfg1r/V&#10;Kv31XOgflzI/0/3qv+SMZrNZPN5KXJZObyi9m3RLLusZXcaGN71ga3Y1o5lbqqmZxllMtlrdiiKL&#10;cYUx+nKvb1fZnv0bdxuNRFfyBnYDoojT2aqXl+60Hi6mIzNM89EdsoBxF4T5vD5O4vcTavvMNM90&#10;kfUNL3wBxqWPYO+o3mdyU5VZuWpidGpsO59/2r1uKblUU3Y0aeXwx6FfQzz28olgkdDMyu69hLXC&#10;ooaEbeRWWx1UxVGExjCWYbizrzFPbu5N95EDV0N78eHbSaF7vjOfmcFcpu1Qw+Z3BlLsdyKZ56dH&#10;0eRdHDninY6tL7KeEWWXiZvmEO3o5GDYXRk7dnO0+2pVu7tdLSd87iryfrRO1bnl5Y6fS9vFn9nm&#10;a+5M8axe3e7KxuD8bb6Z7JZowbGSZvHskALH3MLXg8hBkAKg063T81MxaqmPsz2NiLJOMItxShZL&#10;w/zbXioEG+O2x7Xj22q3d7sstuKqYzlvD7XmZgxT3sylm9nhtnjc3th4IUGNbqeYiJt1RPNPY2Df&#10;/wCBuPuT/tSsjLjVrvx0saLGu1tf6X9GcR5lb+KasjTqhxrPfHr9urtZ440/tGyf1Nv/ANvGod7v&#10;Oj8NfgqP2vvSsT1ePRnJee/emK9l9TW+L/j0ex55e/j3K5mhmNbyS3sLHdoNe76LVVf7qxwpTjm+&#10;iifMz9jMnfYvIQZCxk6m7tnb8Mu61+67p3XhzT3QocThOLod+xRdomiuMaataV/rl4k/lj8Gtf6p&#10;XPfVc7E/lzI/0/3qv+Ti6j1pqXUgtxmrzysWu+YPioo93rKb38mxla7o5VRVXNWtNye7bGWx91Ts&#10;7WvTM6umZTT1fJnt1jeRA95JYSFw7LZYqH2yruX7zCcXUxOWpnmrjslIfWM/wOD+63H2rFXmORju&#10;Du/c6KfOhPBW1bPxDsHOFRAyeUClRUROaPYLlasx6zOcS3NnJVeGYjytMKc5ej3EP0GzvmU32hVF&#10;zuyyW6Pxdv24ZVsP8db/AHVn2wUCHWbvcnobL5FknFFTav49WWPupbLAWrb+SIlrr2ZxEG8NneNb&#10;3zxXn3h2OlR67+Gpt+7uFK7lMV3qtiJ+rGvx83lV7k+MvEC/qBkBZxn+btY2M5zyPIdJz/CVmb1U&#10;tjscOZO39Xan9acfo8iLZV2bmkZd5Y3Mkk4+LuLrrHOe0be9fJyjvvbVuceVlbEWqY2bezERyU4a&#10;OpZ/q6/jjMebx/blX8vrlq3GHwrftT2Jtxx/Z/c/d4Pt1dv91guF/wAZHRV2KI0Kxr9a4FrhUfOF&#10;sadqVpUWjvQ3/ek4ZW77FXY1ssg4+o71i2AZHCP5zDOD2g5nuqLmNcN84On1LkeGPO8Hq9eluQ8w&#10;d46JU5fWv8X/AIen2/NUuzUmpMTp3FyZPKS9XbsIa1rRV73nkYxvO4qVVVFMYy0bJZK5mbkW7cYz&#10;2eGVM5r1g89PIW4exgs4K7Hz700pHNyFjB2RQ9tRqsxPI3bLcI2aY/m1TVPg0R55Q+919xBzr/J3&#10;5O7nc/8AmLUdVvAdLIAyqtzcqnlZm1unJ2IxiimPDVp8tSMyRyRSOjkaWSMJa9jgQ4OBoQQeQhW2&#10;ViYmMY1NB/8A/BP/APM/2lM/6/E51/8A6/8A/RZqvtWEBBztQ52wwOGustfO3be1ZvFo8J7jsaxv&#10;Zc4gBU1VYRik5PK15i7Tbo11fpj4mUNR5/IZ/M3OWv3VnuXV3R4LGDY1jfpWt2f+6gVVTM4uuZPK&#10;UZe1FujVT5fC5qpShAQEHrxWLv8AK5CDHY+F095cu3Iom855SSTsAA2knYAvYjGcIWb9+i1RNdc4&#10;U0tMcO+HeP0jj/e3GXuGjyy8p3eqirtEYPdcdp5gJ1u3FMeFy/fG+K85XzW41R558PZ1zMvVxhhA&#10;QEBAQEBAQEBAQEBAQEBAQEBAQEBAQEHwv7CzyFnNZXsLZ7WdpZNC8Va5pXkxiuWrtVuqKqZwqjVL&#10;NvE3hrd6VvjdWrXTYK4d/d5uUxOO3qpD0/BPOOyoV23s9Dpm5N9U5ujZq0XY1xz+GPPzIMrTPiAg&#10;ICC9uBuvDeWv6MZCWt1atLsa9x2vhbtdFU88fK36X6lS7FzHRLQOKN1bFXzFEerV3vBPP4+3pW4p&#10;DTxAQEBAQEBAQEBAQEBAQQHjhjJb3QU8kbd91jPFckDlDRWNx7gkqewrN+MaWw8MX4ozcRP1omnz&#10;+ZnrAZebDZuxykI3pLOZkwYdgcGmpb9cNih0zhOLouby8XrVVufrRg1Zp3VeB1DZx3OLu2Tbzd58&#10;FQJYzsq17OUEV7SyFNcTqclzmQvZeqablMx4eSeiXy1VrHB6ax011kLhglY0mG0Dh10rvetazl2n&#10;n5AvK64pjSryG7ruZrimiNHLPJDJ11cyXV1Ncyfyk73SPpybzyXH6Kx8y67boimmKY1RGDUfC3GS&#10;47QOHt5WlkronTuB5fj3ulFfrXhT7UYUw5Tv2/FzOXKo1Y4dUYeZEPWI/EGK87d4sq3mNUMzwf8A&#10;Gr9nzq+4LftGxn1Nx/28is2e82LiX8FX+z96GmlOcuZ14+enLPMoft3qHf7zpPCn4T9ufMkvq5fy&#10;Gf8AqrX6Eqry/KxfGWu1+1/te/1h/RnG+e/enr3MakfhD49fseeFf8Ev2h2P3K48U5WbHebFxN+C&#10;q6ae1pZTnMFWcfdOeWafts3Cys2Nk3JyOXqJiBX61+77JUfMU4xi2zhPObF6bU6q40dMfQo+xzd9&#10;ZY3I46B1LbJtiZct6epkEjPbUWKsIwb1dy1FddFc96jHDxxgmXBLTpyuso7yRm9a4lvlLyeTrT3s&#10;I7e9331qu2KcamG4mznustNMd65o8XL6PG0iprmTPnH7ES22rIMlu/EX9u0B9P5yE7rh9iWqHmI0&#10;4ui8J5iKsvNHLRV5J/SXR9X/AFLY2tzf4O5kbFLeOZNZlxoHvaC17BX31KEDtqrL1ciNxbkq66ab&#10;tMYxTon0rrv7+0x9lPe3cgitrdhklkcaANaKlSZnBo9q1VcriimMapVRbesViXAeU4aeI71D1crJ&#10;O96e+Ee3se2rEZiOZttfB9yO7cpnpiY9K1cXftyGOtr5kUkDLqNszIpgGyNa8VAcGlwBoelX4nGG&#10;p37Xu65omYnZnDRqY9v/APHXH3V/2xWOl2a13I6GpeGfoFg/Nm/RKn2u7DlG+/xlz2klcSGkhpcQ&#10;KhopU9gVoFWxkKnvvWFw0L5Y7fD3T3xkta2d8cJ3hsIdu9bu0PbUecxHM261whdqiJm5T4sZ9CY4&#10;v9E9dYG1ylxYW12JmDrI5GskkhkFN+PfoHAtPaqOwVcjCuMWFv8AzGQvVW6aqqcObRExz4IFxP4V&#10;6MxGmrrMY7fx9xAWdVCZHPjkc5wbuASFzq0qRQ+0rV21TEYw2Dce/s1ev02q/XieXDCY8OjQqXTL&#10;p26kxRt69eLy36rd5d7rW7tO6o9OuG4Z2I9xXjq2Kuxri/8A8Dcfcn/alZCXHrXfjpY0WNdra/0v&#10;6M4jzK38U1ZGnVDjWe+PX7dXazVxQxMmM13l4nt3WTzuuojzFtx8Zs7RcQoV2MKpdP3HmIu5S3PN&#10;Gz/p0LT4CansrjAPwEkgbfWUj5IYidr4ZDvEt6d15Ne4r9irRg1PivI1U3ovRHqVRET0x9Cx85ms&#10;fhcXcZPISiK2t2lziTtceZrelzjsAV+qqIjGWtZXLV37kW6IxqlkTJX0t/kbq+l2S3c0k8g+mkcX&#10;H2ysdM4y7FZtRbopojVTER1NI8Fv2c4z6q4/7iRTbPdcy4l/G1/s/dhnfUl5cXuoMldXDi+aW5lc&#10;8n6s7O0OQKHVOMukZK3TRZopp1RTHYvbg/pTSDtJ2eUjtYLzIy7/AJVcytbI+OQEtMbQ6u5RvRyj&#10;bzqVZopwxaDxFn8zGYqtzVNNEaojRjHP4Xy49ZvH2+lY8R1jTe3c0bmQNI3mxx1cXuHMK0A//KX6&#10;owwV8KZaurMTcw9WmJ0+GeRUvC4gcQMJX/mP9hyj2u9Db9+fg7nstCcScTJldD5ezibvymHrY285&#10;dA4SgDsncoplyMaZc63LmItZu3VOrHDr0edlrHXsljkLW9jFZLWVkzByd9G4OH0FAicJdWvW4uUT&#10;ROqqJjra8wmax2axdvk8fKJbW4aHNI5QedrhzOadhCyNNUTGMOO5rLV2Lk264wqhXPHrVFnb4Bmn&#10;45A6+vpGSTxA7WQRnfBd0bzwKdoqxfq0YNl4UyNVV730x6tMTh0z9CmNIeluE8/tfHNUajXDdt4/&#10;h7nsVdktDcYcRLk9BX4hbvS2hZdtaBXvYj3/ACdDC4qZejGlzjh3MRazlOOqr1evV5WedI5lmF1N&#10;jcpIC6K1nY+UDl6utH07O6SodE4Ti6PvDLTfsV2411U+Xka1s7y1vbWK7tJWz207Q+KZhq1zTzgh&#10;ZCJxcfuW6qKppqjCqEB1jxmxem9QnEeROvhFGHXM8UrQY5HV+L3C0gkChPfc6tV3opnBsO7uG7mZ&#10;s+82tnGdETGuOf8ASHa0JxCsNYR3L7SyuLbyTdEr5gwxkvrRrXNcSTQVPeqq3c2kHeu6K8nMbVVN&#10;W1zY4pUrjEiD4X/+BuPuT/tSvJXLXfjpY0WNdrau4begeD80Yshb7sOR76/F3PalJFWxggIKD9Yf&#10;0mxvmX316iZjW6Dwh8Cv2/ND7+rr+OMx5vH9uUy+uVHGHwrftT2L1UtoKlvWJxEpOJzDG1iAfaTO&#10;pyOJ6yPb2e/UXMRqlvHB+Yj17U69FUdk+ZG+B+pbHD6pltr6RsMGSiELJnmjRK1wcwEnYA7aO3RU&#10;WKsJZLifJV3svFVEYzROOHg5WjHvZGxz3uDWNBc5zjQADaSSVNc2iJmcIVPN6wuHivbqD5rllgil&#10;cy3uIpWkSsaSA/dc1u7vctKlR/mI5m3U8IXZpiduImY0xMavAnmM1da5DSp1JDZ3TbQRSTttnNZ1&#10;72RVqWNDy013Tu99tV2K8Yxa/f3fVbzHuJqp2sYjHThp8XXoV9desViWh3kmGnlO93ollZFVteU7&#10;oloewrU5iOZsVvg+5PeuUx0RM+hPZcForVlhDkJbC1v4bpgfHdbjRIQ4cnWNo8EV2iuw9lXdmmrS&#10;1+nNZrKVzRFVVE08nJ1alT8XuG2ldOYmHJYp77WeWcRCyfIZGvaQXEs3qv72grUkKPetxTGMNv4e&#10;3zmMzcm3cjaiIx2sMOvk0onwodOOIWF6iu+ZXB1PgGJ+/wDxaq3a70Mvv6I+TuY83njBfHFn9nma&#10;+5M8axS7vdloG4Pxtvpnsll2GWSGZk0Z3ZI3B7HdBaagqA6rVTFUTE6pa40pqbH6jwlvk7J4d1jQ&#10;J4ge+ilp3zHDmIPtbVkaKoqjFx7P5KvLXZt1Rq1eGOdEOOGprPH6TlxAkBv8oWNZED3zYWvDnvI5&#10;gd3d/wDwrd+rCMGZ4YyVVzMRcw9Sjtw0R51JaDxEmW1hibJgJa64ZJLTmjiPWSH7FpUW3GNUN53r&#10;mIs5auufsz1zohqy/wD8Dcfcn/alT5cltd+OljRY12tr/S/oziPMrfxTVkadUONZ749ft1drPPGp&#10;pHEXJE8jmW5HyDB/Aod7vOj8NT/+Kj9r70rC9Xd7Tp3KM9828Dj2jE0D6CvZfVLXOMI/nUT+r50i&#10;4w4iXJ6CvxC3eltCy7a0CvexHv8Ak6GFxVd6MaWN4dzEWs5Tjqq9Xr1eVnnSOZZhdTY3KSAuitZ2&#10;PlA5errR9OzukqHROE4uj7wy037FduNdVPl5GtbO8tb21iu7SVs9tO0PimYatc084IWQicXH7luq&#10;iqaaowqhAdY8ZsXpvUJxHkTr4RRh1zPFK0GOR1fi9wtIJAoT33OrVd6KZwbDu7hu5mbPvNrZxnRE&#10;xrjn/SHa0JxCsNYR3L7SyuLbyTdEr5gwxkvrRrXNcSTQVPeqq3c2kHeu6K8nMbVVNW1zY4oP6xn+&#10;Bwf3W4+1YrWY5Ge4O79zop86JcCfT2Pzaf6AVux3mY4p/Bz7UNHqa5mj3EP0GzvmU32hVFzuyyW6&#10;Pxdv24ZVsP8AHW/3Vn2wUCHWbvcnoao4jXlxZ6HzVxbuLJm2zmteNhG/RhI7NHKfcnCmXJtz26a8&#10;3birVtMq2zIX3MTJ3mOBz2iWQCpa0nvjTsBY+HWq5mKZmNMtZ6d0tpbE2kJw9lbsYWNcy6Y1r5JB&#10;TvXmXa51QeWvOsjTTEanIc5nsxeqn3tVXRyR4lLce83YX+pbSztJRM7HwuZcOYQWtke6pZUc7QBV&#10;Rb9WMt34UytduxVVVGG3Ojojle/1dSPnbMjn8ni+3K9y+uUfjD4dv2p7E144/s/ufu8H26u3+6wf&#10;C/4yOirsUVoL02wPn9t41qi2+9Dft6/hbvsVdjWiyDkCj/WM/wAdg/uVx9sxRcxyN74O7lzpp87n&#10;+r16W5DzB3jolTl9aRxf+Hp9vzVPd6xV5cHI4iz3iLZsMkwZzF7nbtT2g1VZidMLHB9unYuVfWxi&#10;Ef4L4HTuZ1PLDmWsnMUBktLSTwJHgjeqPfbrdu73eZUWaYmdLI8SZq9ZsRNrRjOEzHJ+nO0HM/CY&#10;DGS3DmwY/H2zN5+41sTA1ooAA0DooAO0pmiIc6pi7mLkRprrq8bIuSum3eRurpoLW3E0koaeUB7i&#10;6hp21jpnS7FZo2KKaeaIhf1W/qGrTZ8107taKX/1+Jz3/wD1/wD+iy1fauICDPXG/Wxy+b+YrOSu&#10;OxbyJiK0kuuRx/8A17Wjs7yh368ZwdG4Y3Z7m172qPXuavBT9OvqVkrDaRAQEH7hhmnmjggY6WaV&#10;wZFGwFznOcaBrQNpJKKaqopiZmcIhpbhdw6h0rjfKbtrX5y7aPKZNjuqby9Sxwrye+I5T2AFOtW9&#10;mPC5hv3fE5uvZp+FTq8Phnzcycq6wIgICAgICAgICAgICAgICAgICAgICAgICAgIPNk8ZY5SwnsL&#10;+Fs9pcNLJYnchH8BHKDzFeTGK7Yv12q4ronCqGX+IWhb3SWZNs6suPnq+wuj75gO1rqbN9tdvs86&#10;g3KNmXVN0b0pzlra1Vx3o/TklFlbZYQEBB6cdkLvG39vf2chiurZ7ZYZBzOaajtjpC9icFq9Zpu0&#10;TRVGNNUYS1hpDU1pqTT9rlrejeubSeIGpjlbsew9o8nSKFZCirajFyLeGSqy16q3VyavDHJLsqpC&#10;EBAQEBAQEBAQEBAQEH4uIIbiCS3nYJIJmujljcKtcxwo5pHQQUVUVzTMTGiYZ71zwVzuLu5brAwv&#10;yOLcS5kMffXEQ5d0s5XjoLanpCh12ZjU6LuviW1dpim9Oxc/dnx8njV1dWV5aPEd1BJbyEVDJWOY&#10;acnI4BWZhslFymuMaZieh+rPH397J1dlbS3MmwbkLHSOqTQbGg8qRGJcvUURjVMUx4ZwWdw/4KZa&#10;8vIchqSE2eOjIeLJ/wDLTU5GuaPAb0129jnV+3ZmdMtV3txLbopmixO1XP1uSPTPkX21rWtDWgBo&#10;FABsAAUtz6ZxVlx3xGWyeExseNsp72SO5c57LaJ8rmt6sipDA6gVi/EzGhtPCuYt2rtc11U0xs8s&#10;xHL4UG4R6X1NYa9x91fYi9tbZjZ9+ee3ljY3egeBVzmgCpNFas0zFWpnuIM9YuZOumiuiqr1dEVR&#10;M96Gh1Mc4UNxs03qLI6yZcY/F3l5ALSJnXW8EsrN4OfUbzGkV2qJfpmatEOgcM52zby2zXXTTO1O&#10;iaojm50g4B4XM4uHNjJWFxYmV1t1QuYnw726Ja7u+G1pUVVdimYxxY7ivM2rs2/d1U1YbWqYnm5n&#10;u47YnK5PT2PixtlPeysu998dvE+Vwb1TxUhgcQKle34mY0I/C2Yt2r1U11U0xs8sxHLHOg/B/TGp&#10;bDXdnc32JvbS2bHOHTz28sbATE4CrnNA2lWrNMxVqZ7iLPWLmUqporoqqxjRFUTOtoNTHOnky2Nt&#10;spjLrHXIrBdxPhk56B4pUdkcoXkxjGC9l71Vq5TXTrpnFli70DrS3uprf5kv5epkdH1sVtM9jt0k&#10;bzHBtHNNNhCgTbq5nWLe9srVTFXvKIxjlqjHtXtwa0rPgdKCS8gdb5HISGa4ikaWyMY2rY2OaaEb&#10;Ku7ql2aMIaDxHn4zGYwpnGiiMIw1eGfN4k8V1r6P640dY6rwcmOuD1UzT1lpcgVMUoFAac7TWjgq&#10;K6NqMGR3XvGvKXYrp0xyxzwzhqDQOrtPXDheWEvVRmrL2BrpITTbvCRo2bBXvqFQqrcw6XlN7ZbM&#10;U+rVGM/VnRPU582Y1LlmR2M19e5CMfyVq+WWYDdHvWEu5AOheYzKTTl7FmZrimijw4RHlWDw54N5&#10;W+voclqO3dZ42Bwe2zlG7NORtDXMO1jPhb208g6Ret2ZnTLXN88R26KJosTtVzyxqjx8s8y/gAAA&#10;BQDkCluesnXuitZOvJ3NwORLTI8gi0nIILj9IsfNFXM69b3nlopj+bb1fap9LSHDy1ubTROHtrqF&#10;8FxFbtbJDK0se01OxzXUIKm249WHM973Ka81cqpmJiatcJCq2NU1xR4O3t5fzZzTcbZJJyZLzHgh&#10;ri87XSRVoDvcrm8teStaKNds46YbruPiKmiiLV+cMNVXg5p9Kp2u1Rp2d26b3Dzv711DLbPO7zbN&#10;wmm8o+mPA2+Yy+Zj6lyPFUOfqnUUwDnX2YmZRrama5cK8g275FaJpnwvIjL5aPqW48VK3eFHCS+x&#10;l9Hn9QRiK5h22NjUOLXEU6ySlRUA963m5TtCkWrWGmWnb/4gou0TZszjTPeq80elbV61zrOdrQS4&#10;xvAA2kktKkS1C3OFUdLJv6Eaz/IGS/6Sf/cWP2KuZ17/ACeV/q2/9VPpan05FLDp7FxSsdHLHaQM&#10;kjeC1zXNiaCCDtBBU+nVDk+cqib1cxpiaqu1F+KPDiPVtiy4tC2LNWjSLeR+xskZNTE8823a08x7&#10;aou29rpZXce+Zylc01abVWvwTzx52ecjh9Q6fvQ29trjHXUbvi5CHM2jnZINh7bSocxMOj2czZzF&#10;PqTTXTP6aY9KQYTTHEDXFzC2aW8uLNpFb++klfDG08paZCd47eRn/uq6aaqmOzOeyeRpnCKYq+zT&#10;EYz1ed+dWcOc/j9QXdlisTf3dhBuMhumW0sjZPi27zg5rS3a6vIvK7cxOiHuQ3zZuWaa7ldFNc44&#10;xtRGGmfMvDhHYX1hoLH2t9by2tyx0+/BOx0b2707yKtcARUGql2YwpaJxBdouZyuqiYqp9XTGmO7&#10;CsOKvC3L2eYus1h7V93jbt7ppooWl8kEju+fVgqdwmrqjk51Hu2pxxhtW4d+267cWrs7NdOjTqmO&#10;Txq+xmR1Dj7l8GLuru0uZDuPitXyxPcW+9LYyCaUVqJmNTYr9mzcpxuRTVT+tETHlTPEcINX5fG3&#10;+YyjZbeZkL5bW3nDnXVxK1tWtLXd80GlO+29jnVyLNUxjLCZjiHLWa6bVvCYxiJmO7TH6czj6b07&#10;rTE5/HZP5gyRFncRzPHkc+1rXAuHgc7aqmmmqJxwTc5nMres12/e2/WpmO/T6WpWuDmhwrQioqCD&#10;7BU9yeYULxM4PZKzvpsrpy2ddY6cl8tlEN6WFx2u3GDa5nRu7R0U2qJdszGmHQdycRUV0Rbvzs1x&#10;9adU9M86u8dkNSY24fbY25vLK5ed18Fs+WJ7j0FrC0lWYmY1NkvWbF2nariiqnnmImPKmeI4Tamv&#10;sPk87mobhs7LeSSysnBz7uebdO4XN2vAB5j3x6KK5FqZjGWEzG/7Fu7RZtTThtRtT9WmOzzOPpXR&#10;2roNT4iabB5CKGK9tnySPtZmta1srSXOJbQABU00TjGhMz+8ctVYuRFyiZmir61PN0tRvYx7HMe0&#10;OY4EOaRUEHlBCnuVROGmGfOIHBnM42+lvdP277/FSuLm20QL54a7dzc8J7fgkVPT0mHcszGp0XdP&#10;Elq7RFN6di5HLOqfHyIJBl9S4dr7OC9vcc122S3ZLLADUe+YC3pVrGYZ+rL2L2FU00V+HCJ8rpac&#10;0Bq3Ul03ySylbBIQZL+4DmQgO2lxe4d9sNaNqV7TbmpFzm9svlqfWqjGPqxr6uTxtJaO0pYaXwcO&#10;LtDvltX3FwRR0srvCeRzdAHMFOooimMHMt45+vNXZuVeKOaHbVSCIPjetc6zna0EuMbwANpJLSvJ&#10;V25wqjpZN/QjWf5AyX/ST/7ix+xVzOvf5PK/1bf+qn0tMcP7W5tdF4a3uonwXEVsxssMrSx7XDmc&#10;11CCp1uPVhy/e1dNeauVUzjE1a4SBVscICCk+O2n89k9Q4+XG426vYmWm4+S3gklaHda80JY1wBo&#10;VFv0zM6G88LZuzas1RXXTTO1yzEckc77cBsBncZlcq/JY66smSQRtjdcwyRBxDySAXtbVe2KZiZx&#10;UcVZu1dt0RRXTVhVOqYnk8C5lJaS5uo8Bj8/hrnFX7a29w2m8PCY4bWvaelp2qmqmJjBKyebry92&#10;LlGuP0wZt1Twv1bp+5e11nJe2QPxd7bMdIwtJoN4NqWHsO7lVCqtTDpmR35lsxTHrRTV9mdH/wBc&#10;Q53UlxbNxZyF5NbGjGWJmldGTXY0RVI5eaip2p1J/wArYpq95s0RV9rCMetLdDcINQZ27inycEmN&#10;xAIdJLK0slkby7sTHbe++ERTt8iuUWZnXqYfenENmxTMW5iu54NUdM+bW0bbWlta2sVpbxtjtoWC&#10;KKJo71rGigaO4pkQ5rXcqrqmqqcap0qJ4icF8raXs2S03AbvHSkyOsY/5aEnaQxnv2fBDe+7HOot&#10;yzMaYb9ufiW3XTFF+dmuPrTqnp5p6dCvYchqjAPdBDc32Je/vnxMfNbE81S0FnwaKzjMNjqs5fMR&#10;jMUXPFFT9Q2Oq9SXQkjivctcOO51xEk57rzvUpXbUphNXhU1XcvlqcJmi3HNojyLx4T8LptNF+Xy&#10;+6cxKwxxQNIc2BjvC74bC91ObYB21KtWtnTOtom/9+xmf5dv4ccv2p9CR8TrO7vNCZa2s4JLm5kj&#10;YI4IWue9xErD3rWgk7Aq7sY0yxu5LlNGboqqmKaYnXOiNUqA05w91HeZ6wtclhshBYTzMjuZ3W00&#10;YYxxoXbzmUFOyolNuZnTDoec3vYos1VUXKJriNEbUTjPW9eoNF660RfTSWcl02ydXcydi6RjXMFS&#10;Os6s1YQOUO7lV7VRVSs5TeWUz1ERVFO19mrDX4MdfiRm2stQagv3dRFc5S+lcOseA+Z5Lq7XuNeg&#10;7SVRETLJ13LOXo0zTRTHRHUv7hTwyOl4JMjk91+auW7ha2jmwR8u4Hc7nHwiO0Oky7VrZ0zrc939&#10;vv5qYot/Cp/enn9Ce3rXOs52tBLjG8ADaSS0q7LX7c4VR0sm/oRrP8gZL/pJ/wDcWP2KuZ17/J5X&#10;+rb/ANVPpan05FLDp7FxSsdHLHaQMkjeC1zXNiaCCDtBBU+nVDk+cqib1cxpiaqu1UnHHQuYusrH&#10;qHG2z7u3fC2K8ZC0vex0daPLW98WlvPzU2qPfonHGG4cL70tU25s1zFM44xjy48iqMZf52ymkhxd&#10;zdW08/xcsdq+SN76V71wYQXU27FHiZjU26/as1xE3IpqiPtRE4dbTfDZl4/QeLZkoZGXJikbPFcN&#10;cHkda8Ava8V79u3by1U633Yxct31NMZuubcxs4xhh0Rzcyo+IHBnM42+lvdP277/ABUri5ttEC+e&#10;Gu3c3PCe34JFT09Jj3LMxqbjuniS1doim9OxcjlnVPj5EEgy+pcO19nBe3uOa7bJbsllgBqPfMBb&#10;0q1jMM/Vl7F7CqaaK/DhE+V0tOaA1bqS6b5JZStgkIMl/cBzIQHbS4vcO+2GtG1K9ptzUi5ze2Xy&#10;1PrVRjH1Y19XJ42ktHaUsNL4OHF2h3y2r7i4Io6WV3hPI5ugDmCnUURTGDmW8c/Xmrs3KvFHNCC8&#10;esLmMnZ4duNsbi+dFJOZRbRPlLQWspvbgdStFZv0zOGDP8KZm1aque8qppxiNcxHPzovwY01qPH6&#10;2jub/FXlnbi3maZp7eWJlSBQbz2gVKos0zFWmGV4kzti5lZporoqnajRFUSv1S3PXC13bXFzo3M2&#10;9tE+eeW0lZFDG0ve5xaaBrW1JKouR6sp+6q6aczbqqnCIqjTLNdlorWTbyBzsDkQ0SMJJtJwAA4f&#10;SKFFFXM6fc3nlppn+bb1fap9LVGTx1rksdc4+6bvW13E6GVvPuvFDTsqfMYxg5NYvVWq4rp71M4s&#10;vav4dak01eSsntpLiwaSYchEwuicwVILiK7jqDaHfQ2qDXbml1Td2+LGapiYmIr5aZ1/S8OHvNZX&#10;cXzTh7jITQu2GytZJjHt6Y2Hdps5wqYmrVCRmLeWon3l2KIn7VURj1yk2V4Nanx2mYMm6GS6yUsz&#10;WyYy1YZnxROaTvO3A6p3gAd3YFcmzMRixdjiOxcvzbximiI71WjGfG7PBbG6mwmrnC/w99bWd9bv&#10;hfPLbTMYx7SJGFznNAHglvdVVmJidSFxLesX8t6lyiqqmrHCKox5udYXGPH3+Q0PcW1hbS3dw6aE&#10;iGBjpHkB9Sd1gJ2K9eiZpa5w5eot5uKq5imnCdMzhyKY0VpDVlvrDC3FxhL+GCK9t3yyyWszWNa2&#10;QEuc4tAAAUaiidqNDdt57wy9WWuRTcomZoq+tHN0tPKc5Yp3j1gs3k7zDuxuPub5sUc4lNtDJKGk&#10;uZTe3A6laKNfpmcMG6cKZq1apue8rppxmNcxHPzvDwK09n8Zqe+myOMu7KF9k5jJLiCSJpd1sZ3Q&#10;XtaK0C8sUzE6V/inOWbtimKK6ap2+SYnknmTXizoCbVWIhlsN352sC51u1x3RIx9N+Op2A7AWk/w&#10;q7dt7UMHuDe0ZS5MV/Dr1+Dws7XuOzWGvAy8t58fdxu7zrGvieC2m1pNOkbQoUxMOkW71q9TjTNN&#10;dM+NI8PpviFreeFkkl5dWoI/v19JK6CMdIdIXV5eRtSq4pqqY3MZ3J5GJmIopq+zTEYz1ec1Twx1&#10;NiM3PY2OOvclaRhhivYbaR7H7zAXbWNcBR1RSqVWpiTI77sXrUV110UVTj6s1Ro0+FYVrBqObgZe&#10;Yl2MvI8rbFtsy1dbytlkjdcsfvMYW1cBG8ioHMr0Y+7wa5XVYp3tTc26Jt1acdqMInZmNM9MeVb6&#10;ktNEET4m6vGmNLT3UTwMhc/3ewHOJHja+n/DbV3RWg51bu17MMvuTd/zWYime5Tpq6ObxstElxLn&#10;GpO0k8pKgOrxD+I9EBAQXhwQ4edTEzVWUi+OlB+aoXjwWHYZyOlw2M7G3nClWLfLLROJ977U/L25&#10;0R3p/wBvp8OjnXEpLSxAQEBAQEBAQEBAQEBAQEBAQEBAQEBAQEBAQEBBxtX6Wx+p8HPi7wU3xvW8&#10;9KuilAO69va5xzjYqa6YqjBO3fn68rdi5T44545mVM3hr/C5W5xd+zq7q1eWSAch5w5p52uG0dhY&#10;+qMJwdZy2Zov24uUT6tTwrxIEBAQWVwP1gcTqE4a5fSwyxDGVOxlyNkZ+v8AAPZ3ehX7FeE4NY4n&#10;3d76z72nv2/u8vVr62iFMc3EBAQEBAQEBAQEBAQEBAQEBAQEBAQEBAQEBAQEBAQEBAQEBAQEBAQE&#10;BAQEBAQEBAQEBAQEBAQEBAQEBAQEBAQEBAQEBAQEBAQEBAQEBAQEBAQEBAQEBAQEBAQEBAQEBAQE&#10;BAQEBAQEBAQEBAQEBAQEBAQEBAQEBAQEBBmnjJqs53VsttC/esMVvW0AHIZAfjn9143eyGhQb1eM&#10;un8OZD3GWiqe/c0z0ckdWnxoGrTYBAQEEx4X6IdqrUTY52n5qsqTX79oDm172IEc8hHTyAnmVy1R&#10;tSwu/N5/KWcY+JVop9Pi7cGoI42RsbHG0MjYA1jGigAGwAAKe5XMzM4y/qPBAQUZqLjnq3G6gyeO&#10;gtLB0Fldz28TnxzF5ZFI5jS4iZorRu2gUWq/MTMN8yfC+Wu2aK5qrxqppnXHLGP2XP8A3hNZ/wDJ&#10;Y35Kf+vVPzFST+Ucr9q510/8T94TWf8AyWN+Sn/r0+YqPyjlftXOun/ifvCaz/5LG/JT/wBenzFR&#10;+Ucr9q510/8AE/eE1n/yWN+Sn/r0+YqPyjlftXOun/ifvCaz/wCSxvyU/wDXp8xUflHK/auddP8A&#10;xevE+sDqJ+TtWZO0sWY98rG3b4Y5hI2MmjnN3pXCrRt5F7GYnHSs5jhKzFuqbdVe3hoxmMMf9K+A&#10;QRUbQeQqW0AQEBAQEBAQEFXcUOLeQ0xmocViIbaeZsQlvHXAe/dLz3jAGPjod0bxr0hWLt2aZwht&#10;e4+H6M1am5cmqIxwjDDxzpif0hDf3hNZ/wDJY35Kf+vVr5ipmvyjlftXOun/AIn7wms/+SxvyU/9&#10;enzFR+Ucr9q510/8T94TWf8AyWN+Sn/r0+YqPyjlftXOun/ifvCaz/5LG/JT/wBenzFR+Ucr9q51&#10;0/8AE/eE1n/yWN+Sn/r0+YqPyjlftXOun/ifvCaz/wCSxvyU/wDXp8xUflHK/auddP8AxXfpbK3G&#10;W03jcnctYye8t45pWxghgc9tSGglxp3VKonGMWi56xTZv126dVNUw6iqRBAQVlxs0N88Yf58so65&#10;LGsJmDRtlthtcO3HtcOxXsKxfoxjFtHDO9Pc3PdVz6lerwVfTq6melDdHEBAQfqOR8b2yRuLHsIc&#10;xzTQgjaCCEeTETGEtXcP9UN1LpazyRI8pp1N60c08dA/Zzb2xw7BWQt1bUYuR72yPyuYqt/V1x0T&#10;+mCRKtjRAQEBAQEBAQEBAQEBAQEBAQEBAQEBAQEBAQEBAQEBAQEBAQEBAQEBAQEBAQEBAQEBAQEB&#10;AQEBAQEBAQEBAQEBAQEBAQEBAQEBAQEBAQEBAQEBAQEBAQEBAQEBAQEBAQEBAQEBAQEBAQEBAQEB&#10;AQEBAQEBAQEBAQEEc4h6lGnNJX2RY7dui3qLLp6+XvWkV5dza/tBUXKtmMWT3PkvmczTR9XXV0R6&#10;dXjZRJJJJNSeUrHutv4j0QEH6jjklkbHG0vkeQ1jGipLiaAABFNUxEYzqaq4d6Rj0vpm3sCB5bJ8&#10;dfyDnmeBVtanYwUaO1XnWQt0bMOTb43hOavzX9WNFPR9OtJlWxYgICDI+t/TPP8A5yu/HvWOr70u&#10;w7s/C2v7dP3YcVUpwgICAgINOcH9S/Pei7Zsjt68xv8Ac7gc5EYHVO6dsdNvSCp1mrGly3iLJe4z&#10;U4d2v1o8evy+ZNldYIQEBAQEBB8L+9trGyuL25fuW1tG+aZ/QxjS5x9gLyZwXLVqq5XFFPeqnCPG&#10;yJn8zc5rNXuVuf5a8ldIW1rugnvWA9DW0aFjqqsZxdiymWpsWqbdOqmMP06XPXiSICAgICDWPD30&#10;GwXmUP2gWQt92HId7/i7ntz2pCq2OEBAIBFDtB5Qgy/xU0d+jOp5GQMLcZfVuLE071oJ7+Ifc3e1&#10;RQbtGzLqm4d4/NWIme/Toq80+PtxQ1WmbEBAQWlwE1MbLUE+EmfS3ybN6EE7BPECdn1TK+wFfsVY&#10;Tg1PivJbdmLsa6NfRPonztAKY54ICAgICAgICAgICAgICAgICAgICAgICAgICAgICAgICAgICAgI&#10;CAgICAgICAgICAgICAgICAgICAgICAgICAgICAgICAgICAgICAgICAgICAgICAgICAgICAgICAgI&#10;CAgICAgICAgICAgICAgICAgICAgICAgICAgon1gtRdflbLAwvrFZM8ouWg/z0uxgcOlse0fVKJmK&#10;tODfuEcns26r066tEdEa+uexUajtxEBAQWTwN0mMtqV2WuG71nh92RoPI64fXqvsKF/bAV+xRjOP&#10;M1jijP8AubHu6e9c+7y9erraJUxzcQEBAQZH1v6Z5/8AOV3496x1fel2Hdn4W1/bp+7DiqlOEBAQ&#10;EBBYnA/U3zTq4Y+Z+7aZdogIJoBM2roT3TVg+qV6xVhOHO1vifJe+y23Het6fFy+nxNHKa5oICAg&#10;ICAgrDj1qXyDTcOGhfS4yr/jac1vEQ53ZG8/dHZFVYv1YRg2rhTJe8vzdnVb7Z+jHyM+KG6KICAg&#10;ICAg1jw99BsF5lD9oFkLfdhyHe/4u57c9qQqtjhAQEEN4saUGodI3DYmb1/YA3VnQVcSwd/GKbe/&#10;ZUU6aK1doxhm9wZ/5bMxj3K/VnzT4p8mLL6guqCAgIPTjMhc47I21/bO3bi0lZNEfpmODhXsbF7E&#10;4TitX7NNyiaKtVUYNf4rI2+Txlpkbc1gu4WTx9IEjQ6h7IrtWRicYxcav2ZtXKqKtdMzHU9S9WhA&#10;QEBAQEBAQEBAQfC5v7C1cG3NzFA5wq0SPawkdjeIXkyuUWq6u7Ez0Q+Pz3hfyhbfLR+6m1Cv5W79&#10;mrqk+e8L+ULb5aP3U2oPlbv2auqT57wv5Qtvlo/dTag+Vu/Zq6pPnvC/lC2+Wj91NqD5W79mrql6&#10;4pYpY2yRPbJG4Va9pDmkdgherNVMxOE6JfpHggICD8TTwwRGWeRsUTab0jyGtFTQVJ2cqKqaZqnC&#10;Ixl5fnvC/lC2+Wj91ebULvyt37NXVJ894X8oW3y0fuptQfK3fs1dUnz3hfyhbfLR+6m1B8rd+zV1&#10;SfPeF/KFt8tH7qbUHyt37NXVL7219ZXW95NcRz7lN/q3tfSvJXdJ6EiVuu1VR3omOl9l6oEBAQEB&#10;AQEBAQEBAQEBAQEBAQEBAQEBAQEHyuby0tWh1zPHA1xo0yOawE9jeIXkyrot1Vd2Jnoef57wv5Qt&#10;vlo/dTahc+Vu/Zq6pPnvC/lC2+Wj91NqD5W79mrql9rfIWFy4strmKd7RUtje15A6aNJSJUV2a6d&#10;NUTHTD7r1bEBAQEBAQEBAQEBAQEBAQEBAQEBAQEBAQEBAQEBAQEBAQEBAQEBAQEBAQEH8e9rGl7y&#10;GsaCXOJoAByklHsRjoh4/nvC/lC2+Wj91ebUL3yt37NXVJ894X8oW3y0fuptQfK3fs1dUv6zM4h7&#10;gxl9bue4gNaJWEknkAFUxh5OWuRpmmrql7F6siAgICAgICAgICAgIP45zWNLnENa0Vc47AAOco9i&#10;MWQ9U5uTOaiyGWeXf3ud74w41LY60jZX6VgDVjqqsZxdjyOWixZotx9WPLy9cuUqUsQEBBqnhnpn&#10;9HtHWVnIzcu5x5Veggg9dMAS0g87GhrO4p9qnClybfed+YzNVUd2PVjoj06/GlKuMSICAgIMk65a&#10;5utM+HCh+cbo0PQZnEe0sfX3pdg3XOOVtf26fuw4aoTxAQEBAQfuCeaCaOeF5jmicHxvbsLXNNQR&#10;2iimqmKomJ1S1zpLPxag05YZeOgN1EDK0cjZW97I0V6HtIWRoqxjFx7eGUnL36rc/VnycnkdZVIY&#10;gICAgIMscT9TfpDrG9uo379nbnyWzI5DFESN4dh7y53dUC7VjU6xuPJfL5amme9PrT0z6IwhFFbZ&#10;cQEBAQEBBrXQkEkGi8HFIKPbY25c3nFYwaGvPtWQt92HH961RVmrkx9urtd1VoAgICAgyzxQ00NP&#10;6yvbWJm5Z3B8qswNgEcpJ3R2GPDmjtKBdpwqdY3HnfmMtTVPej1Z6Y9MaUTVtlxAQEGieA+e8v0g&#10;/HSOrNipjGBz9TLWRn8bfHcUyxVjTg5vxVlfd5nbjVcjyxonzLJV9rAgICAgICAgICAgIKJ9Yn8d&#10;YjzaTxiiZjXDfuD/AIVz2o7FRqO3EQEBBo/gXmPLtEMtHOrLjZ5IKHl3HHrWH+OR3FNsTjS5nxTl&#10;/d5ra5K4ifN5lhq81wQEBBV3rA5fybS9pjWmkmQuN5w6YoBvO/juYrGYnRg2vhLL7WYquclFPln6&#10;MWflDdEEBAQXT6uH/kP+T+/qVluVo/GX/V+3/tXSpLSBAQEBAQEBAQEBAQEBAQEBAQEBAQEBAQEB&#10;BUfrE/iXEecyeLUfMaobhwf8W57MdqiVEb+ILV9Xj0nyXmX31ikZfW1Li/4FHt+aV+qW56ICAgIC&#10;AgICAgICAgICAgICAgICAgICAgICAgICAgICAgICAgICAgICAgIOZqn0Yy/mVx4pypr1SlZH49v2&#10;6e1kBY52UQdTS3pPiPPbfxrVVTrhEz3wLnsVdjXyyLjYgICAgICAgICAgICCKcU8x81aEyszXASz&#10;xeSxA8pNwerdTshjnO7it3Zwpll9xZb3ubojkidr/Tp7dDLCgOsCAgIJPw20+M7rPG2UjN+2ZJ5R&#10;dAireqh78td2HkBndVy3TjUxW+s37jK11x3sMI6Z0eTX4mq1PclEBAQEBBV3Eng5NqPLHMYe5htr&#10;yYNbdw3G8I3lo3RIHMDyDugAjd28qsXLO1OMNr3LxHGWt+6uxNVMapjX0acO1SepNM5jTmTfjcrD&#10;1U7QHMcDvMkYdgex3O00/gO1RaqZpnCW85LO28zb27c4x2eCXKVKWICAgICC5/V81LR9/pyZ2x39&#10;8swekUZK0V7G64DtqTl6uRpHF2S0U349mfN5/IutSmjiAgICCJ8UNTfo/o29uY37l5cjyWzIJBEk&#10;oILgRyFjA5w7St3asKWX3HkvmMzTTPdp9aeiPTOEMsqA6wICAgICD7Wdpc3l1DaWsbprmd7Y4Ym7&#10;XOe40AC9iMVFy5TRTNVU4UxrW3pXgDkhf29zqK4gFkzdkksoHOfI8jb1T3FrWtHwi0nsdKkU5eeV&#10;p+f4so2JpsxVtatqdXTHmxw8y8QAAABQDYAFKaGICAgICCqfWA0+LrA2mbjb8bj5eqnIH8zPQAk/&#10;SyBoH1RUfMU6MW28JZvZvVWp1VxjHTH0dig1EdCEBAQWVwFzJs9Yvx7nUiydu9gbzGWL4xp+xDx3&#10;VfsThVg1jivLbeW2+WiryTo7cGiFMc3EBAQEBAQEBAQEBBRPrE/jrEebSeMUTMa4b9wf8K57Udio&#10;1HbiICAgtf1e8x1GoL/FPdRl9AJYx/xIHcg+tkd7CkZedODUeLsvtWabkfVqw8U/TC+1Lc+EBAQZ&#10;249ZfyzWTLFhrHjbdkbh/wASX41x+xcxQ7841OkcKZfYyu39uryRo9KtlYbOICAgun1cP/If8n9/&#10;UrLcrR+Mv+r9v/aulSWkCAgICAgICAgICAgICAgICAgICAgICAgICCo/WJ/EuI85k8Wo+Y1Q3Dg/&#10;4tz2Y7VEqI38QWr6vHpPkvMvvrFIy+tqXF/wKPb80r9Utz0QEBAQEBAQEBAQEBAQEBAQEBAQEBAQ&#10;EBAQEBAQEBAQEBAQEBAQEBAQEBAQczVPoxl/MrjxTlTXqlKyPx7ft09rICxzsog6mlvSfEee2/jW&#10;qqnXCJnvgXPYq7GvlkXGxAQEBAQEBAQEBAQEFQesTlCzGYjFtIpPNJcyCvfDqWhjO4eud7CjZidE&#10;Q3Lg+xjcuXOaIjr0+ZRiit9EBAQXV6u2F2ZbNvbt7yygfXtSzCnyalZenXLR+MMz3LUe1PZH+5dC&#10;ktIEBAQEBAQVN6w+OgfgMZkSP7xBdm3aelk0bnmvdhCj5iNES2/hC9MXq6OSaceqYjzqGUR0AQEB&#10;AQEHU0xnZ8DqCxy8NS60la97AaF0Z72Rn1zCQqqasJxRM9lYzFmq3P1o8vJPilrq2uYLq2iubd4k&#10;gnY2SKQcjmPG80jtgrIxLjtdE0VTTOiY0PoikQEBBnzjzqX5w1LFh4X1tsUz4wDkNxKA53Jy7rN0&#10;dg1UO/VjODovCuS93Ym7PeudkfTj5FYKw2oQEBAQEFi8B7CK61310gq6ytJp4+w4lkP0JSr1iPWa&#10;1xVdmnKYR9aqI7Z8zRqmuaiAgICAgIOXqnDNzWnMji3AE3cD2R15BJSsbvrXgFU1RjGCXkcz7i/R&#10;c+zVHVy+RkIgtJa4UI2EHlBWOdjiX8R6ICDraTynzVqbF5EndZbXMT5D/wAPeAeO62qqonCYlDz9&#10;j3tiuj7VM9fJ5WvFkXHBAQEBAQEBAQEBAQUT6xP46xHm0njFEzGuG/cH/Cue1HYqNR24iAgIO9oP&#10;MfM+sMTkC7djjuGsmdWlIpfi5D9g8qu3OFUSx+9ct77LV0cs06OmNMeVrRZByAQEBzmtaXOIDQKk&#10;nYAAhEMgamyxy+ocjkySRd3EkrK8zC47g7jaBY6qcZxdlyWX9zZot/ZpiPS5ipShAQEF0+rh/wCQ&#10;/wCT+/qVluVo/GX/AFft/wC1dKktIEBAQEBAQEBAQEBAQEBAQEBAQEBAQEBAQEFR+sT+JcR5zJ4t&#10;R8xqhuHB/wAW57MdqiVEb+ILV9Xj0nyXmX31ikZfW1Li/wCBR7fmlfqlueiAgICAgICAgICAgICA&#10;gICAgICAgICAgICAgICAgICAgICAgICAgICAgICDxZy0mvMJkLSEAzXNtNFECaDefGWtqe2V5VGM&#10;L+VuRRdpqnVFUT1Sz5+ovX39DbfLt9xQ/cVOi/mnJ89XUfqL19/Q23y7fcT3FR+acnz1dT24Pgtr&#10;izzePu5orcQ21zDLKRMCd1kgc6gp0Be02aolYzXEuUrtVUxNWNVMxq54aDUxzoQEBAQEBAQEBAQE&#10;BBnTj1kW3OuBbN2CxtIonCte+eXS17HeyBQr8+s6TwpZ2cptfaqmfN5lcKy2YQEBBqHhFivm7QGL&#10;a5m5LdNddyn4XXOLmO+S3FPsxhTDlXEN/wB5nK9Oin1erX5cUxVxhRAQEBAQEFY+sJ6GWX5yi8RO&#10;rGY7raeEfxVX9ufvUs9qG6MICAgICAg0VwL1L856UdjJnb11iHiIV2kwSVdEe5Rze0AptirGMOZz&#10;binJe6zHvI7tzT441+afGshXmsiAg5+oMzbYXCXuVuf5KzidJu8m84CjWDsudRoXlVWEYpGUy1V+&#10;7Tbp11Th+nQyJfXlxfXtxe3Lt+4uZHzTP6XyOLnH2SsdM4ux2rdNumKae7TGEeJ8F4uCAgICAgs/&#10;1e/TO9/Nsvj4Ffy/earxd+Fp/uR92poNTHOhAQEBAQEBBlDiLihi9b5m0aN1nlDpo28wZOBM0DtB&#10;9Fj7kYVS65ue/wC9ytur9XDq0eZHFQyYgICDXulMiclpnFX5O8+5tIZJD9OWDf8A41VkaJxiHG8/&#10;Z91fro+zVPa6qqRBAQEBAQEBAQEBBRPrE/jrEebSeMUTMa4b9wf8K57Udio1HbiIPU+wlbi4shyx&#10;SzyW/adGyN/tiT2l7hoxWYuxNyaOWIievGPM8q8XhBrjReY+edKYrJF29JPbs64/8Vg3JP47SsjR&#10;OMRLj28sv7nMV0c1U4dGuPI7SqQRBGuJOY+adEZa7a7dldAYITz7856oEdreqqLk4Uyym5cv77NU&#10;U8mOM+LSykse62IPWMfJ80uyJ2R9e23Z2Xbhe72O99le4aMVn30e82OXZx8uDyLxeEF0+rh/5D/k&#10;/v6lZblaPxl/1ft/7V0qS0gQEBAQHOa1pc4gNAqSdgACEQ8j8xiY3bsl7bscOVrpWA+2V5jC9GXu&#10;Tqpq6pGZjESODGX1u5x5GtlYT7AKYwTl7ka6auqXqa5rmhzSHNO0EbQV6tTGD+o8EBAQEBAQEBB8&#10;5rm3gbvTysib8J7g0bO2mKqmiqrVGLzfPeF/KFt8tH7q82oXflbv2auqXrimilbvRPbI3k3mkEe0&#10;vVmqmY1v0jwQEBAQVH6xP4lxHnMni1HzGqG4cH/FuezHaolRG/iC1fV49J8l5l99YpGX1tS4v+BR&#10;7fmlfqlueiAgICAgICAgICAg89xkcfbu3bi5ihd0SPa09POQvMYXKLNdXdiZ8T8xZXFzP3IbyCR/&#10;wWSMcejkBTGHtVi5TGM0zHieperQgICAgICAgICAgIPnPc28DN+eVkTPhPcGj2SmKqmiqqcIjF8G&#10;ZjESODGX1u5x5GtlYT7AK8xhcnL3I101dUvWvVkQEBAQEBAQEBAQEBAQEBAQEBAQEBAQEBAQfK4v&#10;LS2FbieOEdMjmtHtkLzFXRbqq7sTL4szGIe4NZfW7nHkaJWEn2CmMK5y1yNdNXVL1gggEGoO0EL1&#10;ZEBAQEGVOJt86919m5ncrLl0HctwIR0c0agXZxql1rclrYyduP1cf9WnzowrbKiAg/rWuc4NaKuc&#10;aAdko8mcGycbYx2GOtbGM1jtIY4GHk72NoaNncWSiMIcWvXZuV1VzrqmZ63oXq0ICAgICAgrH1hP&#10;Qyy/OUXiJ1YzHdbTwj+Kq/tz96lntQ3RhAQEBAQEEz4S6l+YtaWjpXbtnff3O5J5AJSNxxrsG7IG&#10;1PRVXbVWFTCcQZL5jK1Yd6j1o8WvyNPqc5WICCn/AFgtTdVZWWnYH0fcnyq8AJHxbDuxNPSHPq76&#10;0KNmKuRufCOSxqqvz9X1Y6eXydqjVFb4ICAgICAgs/1e/TO9/Nsvj4Ffy/earxd+Fp/uR92poNTH&#10;OhAQEBAQEBBnrj/YCDWNvdNbRt5ZsLj0vje5h/i7qh5iPWdG4Su7WWmn7NU+XD6VZKw2kQEBBpzg&#10;1eG54eY0OO8+3M0LifpZXFo7jSFOsz6rlnEdvZztfhwnyR502V1gxAQEBAQEBAQEBBRPrE/jrEeb&#10;SeMUTMa4b9wf8K57Udio1HbiIJ3i8T5dwfy9y1tZMdlI7gU5d0xsid4yvcV2Ixonpa/fzHu95UU8&#10;lduY8sz5kEVpsAg0B6v2Y8p0xeYx5rJj7jeYOiK4G8P47XqZl50YOd8W5bZv03Pt0+WPowWkr7VB&#10;BUXrD5jqsVi8Qx3fXMzrmUDl3YW7ra9gmQ+wo+YnRENx4Qy+Nyu5P1Yw6/8A55VFKI34QT3UOJ+b&#10;+FGnHubuy395cXcg+rbuM9mNjSrtUYUQ1/J5j3m8LsclFNNPp8sygStNgEF0+rh/5D/k/v6lZbla&#10;Pxl/1ft/7V0qS0gQEEX1txEwGk7ceWPM9/I2sFhER1jhzOdXwGV5z3AVbruRSyu7Nz3s3Pq6KI11&#10;Tq+mVJ6h4161yrnstZ24u1PgxWo7+nNWV1X1+p3VGqvVS3nKcNZW1pqj3lX62rq1deKFXuTyV8/f&#10;vbua6fWu9NI6Q16auJVqZmWctWKLcYUUxT0Rg8y8XRB97W+vrR+/aXEtu/4UT3MPstIXsSt3LVFc&#10;YVRE9KX4HjDrnEvaH3xyNuPChvB1pI+6bJK/XK5Teqhhs1w7lL0aKdieenR5NXkXRobirgNVFtrt&#10;sctSpspXAh9OXqn7N/tUB7Ck0XYqaTvTcN7Ket37f2o88cnYmiusGICAgIK41pxrwODkkssWwZTI&#10;sq15a6lvG4czniu8R0N9kKzXeiNTZd28M3r8RVc/l0fvT4uTx9Soc7xU1zmHu63JPtYXclvZ1gYB&#10;0Vad9w+qcVGqu1S3LK7hylnVRFU89Wn6OqEVlmmmkMkz3SSO5XvJcT3SrbLU0xTGERg/CKn0guLi&#10;3kEkEr4pByPY4td7IRTVRFUYTGMJXg+K+ucO5ojyT7uBvLBefHtIHNvO+MA+pcFcpu1QxGa3DlL2&#10;ujZnnp0fR5Fv6H4zYPUEsdhkWDGZSQhsbXOrBK48gY803XHma7uElSaL0TrabvThu7l4muj17flj&#10;pjzx5FiK81sQEFR+sT+JcR5zJ4tR8xqhuHB/xbnsx2qJURv4gtX1ePSfJeZffWKRl9bUuL/gUe35&#10;pX6pbnoghnEviHa6Txm5CWy5m6afJLc7Q0cnWyCtd0c3Se6rV25sx4Wb3LuerN3MZ0Wqdc+aPD2K&#10;I/Wdr78t3Pst9xRfe1c7f/8ACZP+nSfrO19+W7n2R7ie9q5z/CZP+nSfrO19+W7n2R7ie9q5z/CZ&#10;P+nSunhZjdbyWvzxqfJXEgnaPIsfIQKMd/OSig2n3rebn28km1FWuWj79vZWKvdZeimMNdXmjzrB&#10;V5rog/jnNa0ucQ1rRVzjsAA5yj2IxVVrXjrjsdJJZadibkLphLX3r6+TtP0gBDpO3UDslR678Rqb&#10;bu3hau5EV352Keb630dvQqTN6/1jmnuN9lZzG7+YicYovk491p7qj1XKp5W4ZbdOWsR6lFOPPOme&#10;uUfJJNTtJ5SqGQfxHrqYrVGo8S4Ox2SubUN5GRyODNnSyu6e6FVFUxqRL+RsXu/RTV4vOsjSvH7J&#10;272W+o7dt5BsBvIAI5h2XM2Mf3N1XqMxPK1nP8J26ombE7M806Y69ceVdGGzmKzVgy/xdyy6tX7A&#10;9h2g87XNO1rh0FSqaonU0jM5W5Yr2LkbNT3L1YEBBGuJORvsbojK3tjM63u4Y2GKZnhNJlYDTuFU&#10;XJwpllNzWaLuaoorjGmZ1eKWev1na+/Ldz7I9xQ/e1c7o3+Eyf8ATpP1na+/Ldz7I9xPe1c5/hMn&#10;/TpWLwS1dqXN5+/t8rkJbyGO06yNkhBAd1jBXYOgq9YrmZ0ta4m3fYsWaZt0xTM1cnRKxdYa5wOl&#10;LMTZKXeuJATb2cdDLIR0Dmb0uOzuq9XXFOtre7t13s3VhRGiNczqj9OZRmp+NOsMw98dnN802Z8G&#10;K2JEtPpptj6/U7qi1Xqp8Dfcjw1lrMY1R7yrw6v9OrrxQW4ubm5lMtzK+aV3LJI4vce6alWcWeoo&#10;ppjCmMIfJFbqYjVOo8M8OxmRuLXd27jHnqz24zVh7oVUVTGpEzGRsXo/mUU1eLT161raL49OfLHZ&#10;apia0OIaMnC2gB6ZYx9Fn2KkUX+dqW8uFMImrLz+zPmn09a5YZoZ4WTQvbLDK0PjkYQ5rmuFQQRs&#10;IIUlpVVM0zMTGEw/aKRBn/ilrrV+L13k7HH5Se2tIeo6qFhG63et43Ops53OJUO7XVFU4S6HuLde&#10;Wu5SiuuiKqp2tP7Uor+s7X35bufZHuKj3tXOy/8AhMn/AE6T9Z2vvy3c+yPcT3tXOf4TJ/06T9Z2&#10;vvy3c+yPcT3tXOf4TJ/06T9Z2vvy3c+yPcT3tXOf4TJ/06T9Z2vvy3c+yPcT3tXOf4TJ/wBOk/Wd&#10;r78t3Psj3E97Vzn+Eyf9Ok/Wdr78t3Psj3E97Vzn+Eyf9Ok/Wdr78t3Psj3E97Vzn+Eyf9OlYvBL&#10;V2pc3n7+3yuQlvIY7TrI2SEEB3WMFdg6Cr1iuZnS1ribd9ixZpm3TFMzVydErlUlpTn6hnmt8Bk7&#10;iF5jmhtJ5Injla5sbi0jtELyrVKRk6IqvUROqao7WZf1na+/Ldz7I9xQfe1c7qX+Eyf9Ok/Wdr78&#10;t3Psj3E97Vzn+Eyf9Ol0NPcRtcXGfxlvNmbiSGa7gjlYSKOa6RocDs5wV7Tcqx1o2c3NlKbNcxbp&#10;ximrsaaU5y4QEBBAddcX8Fpt8ljaAZHLM2OgY6kUR/4sgrtHwRt6aKzXeinpbDuvh67mYiur1LfP&#10;yz0R5+1TGf4p63zT3ddkX2kB5LazJgYB0EtO+765xUaq7VLdspuLK2I0URVPPVp+jqhFJJJJHl8j&#10;i97trnONSe2SrbLxERGEPyj17cdmsxjX9Zj76e0f0wSPj9ndIqvYqmNSxey1u7GFdNNXTGKf6Z47&#10;6nx72xZhrcracjnECKcDsPaN131zdvSr1N+Y1tdzvCti5GNr+XV1x+n6YLs0trDA6nsvKsVcb5ZT&#10;r7d/eyxE8z2fwjYelSqa4q1NHz27r2Vr2bkdE8k9DtKpBEGPM9duvM7kbx/hXN1NM7kG2SRzjydt&#10;Y2qcZdnylvYtUU/ZpiOqHgXiQICDr6PtWXerMLbSDejmvrdkg6WmVu97SqojTCFvGuaMvcqjXFFX&#10;Y12si46ICAgICAgIKx9YT0MsvzlF4idWMx3W08I/iqv7c/epZ7UN0YQEBAQEBAR41bw51L+kWkbG&#10;/e/eumN6i921PXRd64n6sUf3VkLdWMYuS74yXy2Zqoju646J9GrxJKq2LfyR7I2Oke4NYwFznHYA&#10;BtJKPYiZnCGSta6ifqHU9/lST1U0hFs07C2FnexinMd0CvZWPrqxnF1/dmTjLWKbfLEaenlcNUJ4&#10;gICAgICCz/V79M7382y+PgV/L95qvF34Wn+5H3amg1Mc6EBAQEBAQEFM+sZa1iwV2B4LriJ5+qEb&#10;m/alRsxGpu3B1zTcp9me1Sait5EBAQaE9X24MmjruEmphvpKDoa6KM/RqpmX7rnPF1GGZpnnojtl&#10;ZyvtWEBAQEBAQEBAQEFE+sT+OsR5tJ4xRMxrhv3B/wAK57Udio1HbiILu4L4xmV4e6hxr6UvJZYQ&#10;TzF9u0A9w7VKsxjTMNF4lvzazlqv7MRP70qTex8b3MeC17CWuaeUEbCFFbzExMYw/KPVkcB8x5Hr&#10;Q2LnUjyVu+IDm6yP41p+xa4d1X7E4VNZ4qy+3ldvloqifFOj0NFKY5sIM1cbcv8AOGvLmFprFjoo&#10;7VlOSoHWP7u/IR3FCvzjU6dwzl/d5SJ5a5mrzR5IQJWWwvra20t1dQ20I3pp3tjjb0ueQ0D2SkQo&#10;uVxRTNU6ojFdHHewhx+lNPWEP8jaP6iP6mOENHtBSr8YRDSOFbs3MxdrnXVp65UkorehBdPq4f8A&#10;kP8Ak/v6lZblaPxl/wBX7f8AtXSpLSBBG9f6yttKaflv3ASXkh6qxgPv5SNhP0reV3sc6ouV7MYs&#10;nund1WbvRR9WNNU+D0zyMtZLJX2Tvpr+/mdcXdw4vlledpP8AHIAORQJnF1ezZotURRRGFMPMvF0&#10;QEBAQEH7hmmgmZNC90U0Tg+ORhLXNc01BBG0EFFNVMVRMTGMS07wr1s/VOnOsuiPnOycILylO/NK&#10;sloOTfHtgqdar2oct37uyMpfwp7lWmPR4uxMldYQQEFGcXeKs9xcTadwU5ZaR1jyF4w7ZXcjomOH&#10;vB74jl5OTli3rvJDfeHtwxTEX70etOmmObwz4ebm6dVQKM3IQEBAQEBHi+eDHEmXJsbpzMSl9/E0&#10;mwuXmrpY2ipjcTyvYOQ847W2XZuY6JaBxJuWLU+/tR6k96OaefontWypDUBBUfrE/iXEecyeLUfM&#10;aobhwf8AFuezHaolRG/iC1fV49J8l5l99YpGX1tS4v8AgUe35pX6pbnqO651rjtJ4Z97ckSXUlWW&#10;VoDR0slPaa33x5u3RUV1xTDJbr3ZXm7uxTopjvTzR6eZl7N5vI5vKT5PIymW6uHbzjto0czWjma0&#10;bAFAqqmZxl1XK5aixbi3RGFMPAvEgQXFwh4VeUmHUeehBtqCTHWUg/lOds0jT734I5+Xk5ZNm1yy&#10;0viHf2zjYsz631p5vBHh5+bsvBSmiCASAKnYBylBn3ixxTmzM8uDw0pZh4nFtxOw0Ny4cu3+jB5P&#10;hcvQod27jojU6LuDcUWYi7dj+ZOqPs/T2KvVhtQgICAgIO9o/WeY0rk23uPkrE8gXVq7+TlYDyOH&#10;Mehw2hV0VzTOhj947ttZu3s1xp5J5Y/Tmai05qDHagw9vlce/et5xtaabzHjY5jwORzT/wCqKdTV&#10;ExjDlWcyleXuTbr1x5fC6SqRRBEeLX7O8z9zj8cxW7vdlmNwfjbfTPZLLagOriCY8N9Z2+krjKZB&#10;8fXXMtp1NnDto6UyNI3jzNaASfYVy3Xs4ywu+d21ZumiiJwpirGZ8GEo3mMxksxkJchkp3XF3Mav&#10;kd7QA5ABzAKiZmZxlk8vl6LNEUURhTDxLxfEBAQEFy8CNcTC4Olb6QuieHSYxzj4Lmguki7RFXDu&#10;9Kk2K+RpXFW64w+YojTqq80+bqXapTRRBmLjL+0nMf5b/tYlBvd6XU+HPwNv9r71SFK0zggICAgI&#10;CAgtX1ePSfJeZffWKRl9bUuL/gUe35pX6pbnrmap9GMv5lceKcqa9UpWR+Pb9untZAWOdlEHU0t6&#10;T4jz238a1VU64RM98C57FXY18si42ICCpOL/ABTkxpk07gpt2+I3b+8YdsIP83GR78jlPve3yR71&#10;3DRDcOHtxRcwvXY9T6sc/hnwdvRrokkkkk1J2klRG/P4j0QEBAQdDB53K4PJRZHGTut7qLkcNocD&#10;ytc07HNPQV7TVMTjCNmsrbv0TRcjGmWntBa2sdW4Vt5CBFeQ0ZfWvPHIRyj6R1KtP8IU+3XtQ5Zv&#10;XdleUu7M6aZ7s88ennSRVsYxc41cT0mqxjt0P4j0QEEr4VWvlPEHCx0B3ZnS0P8AwY3Sf7CuWo9a&#10;GI39c2cncnwYdcxDU6nuTiAgICAgICCsfWE9DLL85ReInVjMd1tPCP4qr+3P3qWe1DdGEBB0tN2E&#10;GR1Fi8fPXqLy8gt5d00O5LK1jqHtFVUxjMQi527NuzXXGummqeqHU4iaS/RbVFxjYy51m8Ceye7l&#10;ML60B6S1wLa89Kr25Rszgi7n3h81Yiue9qq6Y9OtGVQyggILW4A6l8kztzgZnfE5JnW24PNPCCSB&#10;9VHWv1IUjL1acGo8WZLbtRejXRonon0T2r8Utz5AeNOpvmfR0trE/dvMsTaxjn6oiszu1ud79crN&#10;6rClsPDWS99mYqnu2/W8fJ5dPiZrUJ04QEHqxmOuclkbXH2w3ri7lZDEDyb0jg0V7G3avYjGcFq/&#10;eptUTXVqpjHqSPiZpOx0vqKPGWT3SRG1hlc5/KXkFrz2N5zN6nNVV3aNmcGM3Jn681Zm5Vr2pj0d&#10;qJK2zAgILP8AV79M7382y+PgV/L95qvF34Wn+5H3amg1Mc6EBAQEBAQEFW+sNCDpPHzc7L9rBs+H&#10;DKeX6xWMxqbXwhV/+iqP1PPDP6huiCAgIL19XWUHE5iKpqy4ifTm75hH+ypeX1S0HjCn+Zbn9We1&#10;bqkNOEBAQEBAQEBAQEFE+sT+OsR5tJ4xRMxrhv3B/wAK57Udio1HbiIL99Xj0YyXnv3pil5fU57x&#10;f8ej2PPKquJmJ+atdZe2Dd2N85uIujdnAl2drforF2MKpbbuTMe9ylurlww6tCLq2yro6cyr8Rns&#10;fk21/udxHK4Dna1wLm/XNqFVTOE4o2cy/vrNVv7VMw2Ax7XtD2kOa4AtcOQgrIuNTGGh+Lm4itre&#10;W4mO7FCx0kjuhrBUn2AkvaKJqqimNcsd5XIS5HJ3eQm/lbuaSd45dsji4/RWNmcZxdnsWot26aI1&#10;UxEdTyrxeTHhHifnLX2Ma5tYrRzruQ9HUjeYflN1XLMY1QwvEGY91k6+er1evX5MVi+sT+JcR5zJ&#10;4tX8xqhrXB/xbnsx2qJURv4gun1cP/If8n9/UrLcrR+Mv+r9v/aulSWkCDN/G7UjsrrGSxjfW0xL&#10;fJ2NB2daaOmd260afqVCv1Y1OmcMZP3WWiue9c0+Lk9PjV6rLYxBZnDrg3c6htWZXLzPs8XJtt44&#10;wOumHwgXAhjegkGva2q/bs46ZavvjiOnL1TbtxtXI180emVnQ8FuHMcYa/GOmcOWR9xcBx+wewe0&#10;r/uaWq1cS52Z0V4fs0+eHnv+BugLlhbBbz2TjyOgne4j5brV5NildtcUZymdM01dMR5sFP8AEThv&#10;f6PuYn9b5XjLkkW90G7pDhtMcjamjqcnSo9y3stz3PvmjOUzGGzXTrjzwhqtM0ILV9Xq/fFqfIWN&#10;fi7m06wjpfDI0N/iyOUjLzpalxfaibFNfLTVh1x9EL9Utz0QQXi/rF+ndMOitX7mSyZdBbOBoWMp&#10;8bIPqWmg7JCtXq9mGf4e3dGZv41dyjTPh5o/TmZnUF1AQfS2tri5uI7e3jdNPM4MiiYC5znONAAB&#10;ykpEKK64piaqpwiFv6W9X6WeBlxqO8dbOeK+RWu6Xt+rlcHNr2A09tSacvztOz3FsUzs2Kdr9arV&#10;1JX+ojQfV7u7db1Kb/Xbe34NPaVz3FLEfmrN4/V6kJ1pwJvcbayX+n7h9/BEC6SzlA8oDRylhaA2&#10;TtboPRVWq7GGpnN28VU3aoovRFEzyx3fHzKnUdtwj16LC+urC9gvbSQxXNtI2WGQczmGoXsTgt3b&#10;VNyiaKoxpqjCWttL52DPafscvDQNu4g97BtDZB3sjPrXghZCmrGMXH89lZy96q3P1Z8nJ5HUVSIq&#10;P1ifxLiPOZPFqPmNUNw4P+Lc9mO1RKiN/EFq+rx6T5LzL76xSMvralxf8Cj2/NK6dS6kxmncRNlM&#10;jJuQxCjGCm/I8+CxgPK4/wDvyKTVVERjLSMlk7mZuRbojTPk8Mst6t1Xk9T5mXJX7qE97BACSyKM&#10;cjG19s85UCuuapxdW3fkLeVtRbo8c8887iqlOEFq8I+Fhy0kWfzkP/1TDvWdq/8A/kOB8Nw/ox/G&#10;7XLIs2sdMtS4g377mJs2p/mcs/Z+ns6V+gAAACgGwAKW56ICCtOOGsn4jBMw1o/dvsqHNlcDtZbD&#10;Y/7M972qqxfrwjBtHDG7ovXve1R6tv73J1a+pnhQ3RxB0MFgspncnFjcZCZ7qY7ANjWtHK97vetH&#10;OV7TTMzhCNms1bsW5ruThTC7tO8AdP20LH5y4kv7ojv4onGKAHoFPjHduo7SlU5eOVo2c4svVTha&#10;iKKfDpn0O1d8E+Hc8JZFYSWrjySxXExcPlXSN9pVzYpQbfE2dpnGaoq6aY80QqfiFwkyel43ZC0k&#10;N/hwQHzU3ZIamg6xo2UJNA4d0BR7lqadPI27dHEFvNTsVRsXObkno9Cv1ZbEILL4Haufi9RfMtw+&#10;lhljusBOxlyB3hH1fgdk06FfsV4Tg1fijd8XbPvYj17f3eXq19bQ6mOcCCI8Wv2d5n7nH45it3e7&#10;LMbg/G2+meyWW1AdXEBB2NMaUzWpciLHFQdY/YZpnbIomn30juYe2eZVU0TVOhCz2ftZWjbuTh4O&#10;WehdOA4A6atYmuzE82RuKd+xjjDCD2A3vz297uKVTl45WkZviy/XP8qIop659Hkde74J8O54SyKw&#10;ktXHkliuJi4fKukb7SqmxSh2+Js7TOM1RV00x5ohT3EXhhkNIvZdRSm8xEztyO5puvY87QyRorzD&#10;Y4bD2FGuWpp6G57n35RnI2ZjZuRyc/hhCFaZ0QdHTuVfic9j8k0keSXEcrqc7WuBcNnS2oVVM4Ti&#10;jZyxF6zVb+1TMNgrIuMiCk+IvCjV+e1lkMtj44HWlz1PVF8oa7vIGRuqKfCaVFuWqpqxhvO59/5b&#10;L5am3XM7VOPJz1TKN/qL19/Q23y7fcVHuKmT/NOT56uo/UXr7+htvl2+4nuKj805Pnq6n7j4Da7f&#10;XeFpHT4Ux2/YtcnuKlNXFWUj7U+L6X7/AFB65/pLL5Z/9WvfcVPPzZlOavqj0onqvSV/pi+ZY5C4&#10;t5btzd98Nu9zzGD4O/VrQN7mH/srddGzrZfIbwozVG3RFUU88xhj0aXDVCeICC++Buh7/FW02oL+&#10;sMmQiEdrakUIh3g7rH1Gwu3Rujo7al2KMNMufcUb0ou1RZo07E6Z8PNHnWupDUXM1T6MZfzK48U5&#10;U16pSsj8e37dPayAsc7KIOppb0nxHntv41qqp1wiZ74Fz2Kuxr5ZFxsQRniLqwaY0tc5BlDeSfEW&#10;LTzzSA0NOcMALu4qLlezGLKbnyHzWYiie7rq6I9OplaaaWaZ80zzJLK4vkkcauc5xqSSeclY91mm&#10;mKYiI0RD8Iqfazs7q8uorW1idPczuDIomCrnOOwAAL2IxUXLlNFM1VThTC6dKcALQQMuNS3L33Dh&#10;U2Ns4NY2vM+ShLj07tO2VJoy/O0fP8W1YzTYjR9qfNHpSx/Bbhy6LcGMcx1KdY24uN7t7ZC32lc9&#10;zTzMRHEudicdv92n0K513wPu8VbSZHT8sl9ZxAumtJKGdjQKlzS0ASAdFAe2rNyxhphsu6uJ6btU&#10;UXoimqdU8n0dnQqpR22iCUcOdXS6Y1PbXpcRYzEQX7OYwvIq6nSw98P/AHVy3XsyxW+d3xmrE0/W&#10;jTT0/Tqap32bnWbw3Kb2/XZTlrVT3JsJxwYuWMduEBAQTXg1+0nD/wCZ/wC1lV2z3oYPiP8AA3P2&#10;fvUtOqc5YICAgICAgIKx9YT0MsvzlF4idWMx3W08I/iqv7c/epZ7UN0YQEHa0R6Z4D85Wnj2Kqjv&#10;Qg7z/C3f7dX3ZXTx50z5fpuLMwtrc4p/xtOU28pDXdvdfunsCqlX6cYxaPwpnfd35tT3bnbH0Y+R&#10;nxQ3RhAQerF5G5xuStchanduLSVk0RPJvMcHCvY2bV7E4Tis37NN2iaKtVUYNeYfKW2WxVpkrU1g&#10;vImTR85AeK7ppzt5D2VkYnGMXHMxYqs3KrdWumcGduNGpvnnWU1tE/es8UPJYgCaGQGszqdO/wB7&#10;9aFDvVY1OkcN5L3OWiqe9c9bxcnk0+NAlZbCICC0eAenPLdR3GZmbWHFx7sJPJ18wLR291m97IV+&#10;xTjOLVOLM5sWItRrrnT0R9ODzcfPTmPzKH7eRL/eXeE/wk+3PZCt1YbMICCz/V79M7382y+PgV/L&#10;95qvF34Wn+5H3amg1Mc6EBAQEBAQEFa8f2g6IgJFSL+IjsHq5QrGY7rZ+Ep//VPsT20s7qG6QICA&#10;gu/1cifJc6ObrLb6EilZflaJxj3rfRV5lxqS0sQEBAQEBAQEBAQUT6xP46xHm0njFEzGuG/cH/Cu&#10;e1HYqNR24iC/fV49GMl5796YpeX1Oe8X/Ho9jzyj3rD4nqsxi8q1ve3UDreQj4ULt4V7Yl9pUZiN&#10;MSyPCGYxtV2/szj1/wDxUajtxEGquGOY+dtC4m4c7elih8ml6d6AmPb2SGh3dU+1ONMOS77y/uc3&#10;XTyTOPXpeXi7mPmzQWSc11JbwNs4+avXGj//AI95eXpwpXeHsv73OUc1PrdWry4MvqC6qILm9XbE&#10;1my+Xc3wWx2kLvqj1kg/isUnLxrlpPGGY0W7XTVPZHndD1ifxLiPOZPFqrMaoRuD/i3PZjtUSojf&#10;xBdPq4f+Q/5P7+pWW5Wj8Zf9X7f+1dKktIEENzPCLQuVuJrqayfFd3DnSTTwzSNc57zvOdukuZUk&#10;/BVqqzTLN5biHN2qYpirGmNUTEf/AFFcj6u2HfU47LXFufetnjZMPZb1KonLxySy1njC7Hfopnom&#10;Y9Lhx+r5nosnbdZfWtxjetZ5SWmSOXqt4b9GlpFd2vvlR8vOKdPF1mbc4U1RXho1TGPJ+mC9oYoo&#10;YmQxMEcUbQyNjRQNa0UAA6AFLaDVVNU4zrl+keCCC8a7WGbh3kJHirraS3liPQ4zsjr9jIVavR6r&#10;PcM1zTnaYj60VR+7M+ZmdQXURBPuB8hZxBtGgbJIZ2n5Mu/2Vesd5r3E8Y5OrwTT2tKKa5iIM2cb&#10;c4/Ja3ntWurb4xjbaMc2/TfkPb3nbvcUK/VjU6dwzlYtZWKuWucfNH6eFAFZbCILt4A6Sg8nuNTX&#10;LN6Zz3W1hUeC1o+NkHZcTu9w9KlZejlaLxZvCdqLFM6NdXmjz9S5VJaUICDN3G3TUOH1ebm2YGW2&#10;Uj8pDQKAS1LZQO2aO+uUK/ThU6ZwznZvZbZq71ucPFyejxIhjtNahyVPm/GXV00iodFC97adO8BR&#10;W4pmdTM3s7Ztd+umnpmEox3BXiBebpfZR2bHcj7mVjfZawvePsVXFmqWKvcS5OjVVNXRE+fCF08M&#10;dI5jSuClxmSuYbnemM0PU75azeaA5tXhtRVteRSrVE0xhLSN97wtZu7FyiJp0YTjyperjDKj9Yn8&#10;S4jzmTxaj5jVDcOD/i3PZjtUSojfxBZfAzJ2OLy+ZyF/KILS2x5fLI7mAlZsHSTyADlKv2JwmZav&#10;xRYru27dFEY1VV+aUe4g68vtXZczv3ocdAS2xtK+C34bubfdz+wqLlzalkt0bqoydvCNNc96f05I&#10;RVW2WEFk8J+F8mobhmYysZbg4XHcjNQbl7dm6PpAfCPPyDnpftWsdM6msb/35GXpm1bn+bP7v083&#10;W0PHHHFG2ONoZGwBrGNADWtAoAAOQBTHOKqpmcZ1v0jwQEGWuKmcdmNc5OberDayeRwDlAZB3hp2&#10;HP3nd1QLtWNTq+4sr7nKURy1RtT4/owhElbZgQaQ4KaUhxGlIslIweX5YCd7yNrYf5pg7BHf93sK&#10;bZowjHncz4lz83sxNEdy3o8fL6PEsJXmuCD8XFvBcQSW87GywStLJY3irXNcKEEHmIRVRXNMxMTh&#10;MMn6702dOaqvsU2vk8b9+1cdtYZBvM289Ad09kLH3KdmcHXN1Z35nL03OWdfTGtwFQyL6W881vcR&#10;XELiyaF7ZI3jlDmmoI7RCKa6IqiaZ1S2BgsozK4WxybAA28gjn3RzF7Q4t7h2LJUzjGLjOasTau1&#10;W5+rVMdT3L1YRHi1+zvM/c4/HMVu73ZZjcH4230z2Sy2oDq4gINV8OdJ2+mtL2tqIw29nY2e/kp3&#10;zpnipaT0M8EKfbo2Ycl3xn6szmKqsfVjRT0fTrSdXGKEHL1ThYs3p7IYuVocLqF7GV5pAKxu+teA&#10;VTVTjGCXkczNi9Tcj6s+Tl8jIKxzsggINj4iR0mJspHeE+CJzu2WArJRqcWzEYXKo/WnteterIgI&#10;CAghXEziLbaTxoig3Zc1dNPkkB2hjeQyyD4I5hznuq1dubMeFnNybnqzdeM6LVOufNH6aGaLy8ur&#10;y6lurqV09zO4vlleauc47SSSoUzi6hbt00UxTTGFMPivFYgtTg9wx+dpo9QZmL/6uF1bO3eNlxI0&#10;+E4Hljafsj2AayLNrHTLUuIt9+5ibNqf5k65+zHp7F/KW56IOZqn0Yy/mVx4pypr1SlZH49v26e1&#10;kBY52UQdTS3pPiPPbfxrVVTrhEz3wLnsVdjXyyLjYgoL1gc6bnUNnh2O+Kx8PWyt/wCLPt29pjW0&#10;7aiZirTg6FwlldmzVdnXXOHij6cVVKO20QXfwA0pCLW51NcMDp3vdbWNR4DWgda8dlxO73D0qVl6&#10;OVonFufnaixTq11eaPP1LjUlpYgIM1cZdKQ4HVZmtI+rscmw3ETAKNbJWkrB3aO7G8oV6jCXT+G8&#10;/OYy+FU410aPFyejxIErLYBBfMGrbmbgNcX0byby2gGNldXaKytt615a9VIHdtS9v+W5/Vu+mne8&#10;UT3aqtvyTV96FDKI6AICAgmXB6RkfEfDued1pdO0E9LraRrR3SVds96GE4ipmclcw/V+9DUCnOVi&#10;AgICAgICCsfWE9DLL85ReInVjMd1tPCP4qr+3P3qWe1DdGEBB2tEemeA/OVp49iqo70IO8/wt3+3&#10;V92Wsr6zt76ynsrlu/b3Mb4ZmclWSNLXD2CshMYuQ2rlVFUVU96mcY8TIeocNc4TN3uKuP5WzldH&#10;vUpvNG1rxXmc2jgsfVThODseUzNN+1Tcp1VRj+nQ56pSRAQW5w14kMw+gM1aTyDyvFtMuMY6h3vK&#10;DutaGnlDJnbzuw5SLdzCmWnb63NN7OW6oj1bmir9n006I6FSve+R7nvcXPeS5zjtJJ2kkqO3CIiI&#10;wh+UeiAg1Jwq058xaKsYZGbt3djyy65jvzAFoIPIWxhrT2Qp9qnClyjf2c9/mqpju0+rHi+nGVR8&#10;fPTmPzKH7eRR7/ebjwn+En257IVurDZhAQWf6vfpne/m2Xx8Cv5fvNV4u/C0/wByPu1NBqY50ICA&#10;gICAgIKx9YN5bou0aD4eQiBHYEMx+irGY7raeEY//VV7E9tLPahujCAgILx9XNhFhnH0710sDQey&#10;GvP8KlZflaHxjPr248FXmXCpLTBAQEBAQEBAQEBBRPrE/jrEebSeMUTMa4b9wf8ACue1HYqNR24i&#10;C/fV49GMl5796YpeX1Oe8X/Ho9jzy6nHLE+XaFluWtrJjp47gU5d0nqneMr3FVfjGlF4XzHu83FP&#10;JXEx5/MzcoTpggvH1d8xv2GVw73bYZGXULT0SDcfTtFjfZUrLzrhofGGXwrouxyxsz4tMdsvP6xO&#10;Y24jDMd8O8mZ/wDHEfGJmJ1QucH5fv3Z8FMds+ZSyit4EGnODeIGN0DYkt3Zb4vvJez1how/Jsap&#10;1mMKXLeI8x73OVc1OFPVr8uKM+sT+JcR5zJ4tUZjVDJ8H/FuezHaolRG/iC6fVw/8h/yf39Sstyt&#10;H4y/6v2/9q6VJaQICAgIOfktRYDGV+ccjbWhHvZpWMd3Gk1K8mqI1pNnJ3rvcoqq6IlFclxr0BZB&#10;wjvJL17eVltE817TpOrYfslbm9TDLWeGs5Xrpinpn0Yyh+W9Yl53m4jEAfBmu5K+zHHT7dWpzHND&#10;M5fg+P8AsueKmPPPoV7qXiPq/UcLrfI3x8ieQXWcLRHEaEOG8G7XUIr3xKs1XKqtbY8lubLZadqi&#10;n1uedM/R4kZVDKCCd8Ev2iWH3O48S5XbHea/xN+Cq6ae2Gl1OcwEGPM/fOv87kb5x3jdXM01fq3l&#10;3N21japxl2fKWvd2qKPs0xHkeBeJAg1jw9sG2GiMJbtG7/dI5XD6aYda7+M8rIW4wphyHe933mau&#10;VfrTHVo8yQqtjhAQfGazs55Y5ZoI5ZYqiKR7Guc3epXdJFRWgXmCum5VTExEzES+y9UCAgIKj9Yn&#10;8S4jzmTxaj5jVDcOD/i3PZjtUSojfxB+g94a5gcQ11N5oOw05KhHmEPyj0QfuF7GTRvfGJWNcHOi&#10;JIDgDUtJFDt7CKaomYmInBrvS+SxeS0/YXuKY2Kwlhb1MLAAIw0bpjoNg3CN1ZGmYmNDjues3LV6&#10;qm5pridM8/h8bqKpEEBB8L+6baWNxdu8G3ifK6vQxpd2OheTK5at7dcU88xDG0sj5ZHyyHekeS57&#10;jzkmpKxrtNNMRGEPyioQaoxWudC2uMs7VucsmiCCOIN65goGMDacvYU+K6cNbk1/debruVVe7r0z&#10;M6pen9YWhvy7ZfLM91e+8p51r/EZv+nX1SfrC0N+XbL5Znup7ynnP8Rm/wCnX1SfrC0N+XbL5Znu&#10;p7ynnP8AEZv+nX1Spbjjk8FlM/YXuKvIbytr1U74Hh4BZI4t3qHlo9Rr8xM6G8cL2LtqzVRcpmn1&#10;sYx6PoVurDZhBpfgnfuuuH9mxxq60kmgJ7AeXj2GvAU6zPquX8TWtjOVT9qInyYeZO1dYBEeLX7O&#10;8z9zj8cxW7vdlmNwfjbfTPZLLagOriDpaZtG3mpMVZv8G5vLeF1eiSVrT09KqpjGYRc7c2LFdUfV&#10;oqnqhsBZFxoQEBBjjLRtjyt7G3wWTytFegPIWNnW7Tl5xt0z+rHY8i8XhBr/AEw5ztNYlziS42Vu&#10;STtJJiasjTqhxrPR/Pr9urtdNVIogICCOa71tj9JYd15cUlu5assrStDLIPoNbyuP8KouVxTDJ7q&#10;3ZXm7uzGimO9PNHp5mXcxmMhmMlPkshKZru4dvSPOwdAAHMANgCgTMzOMuq5bL0WaIoojCmHiXi+&#10;IJ5wt4bzapyHll61zMHaOpO/aDM8UPUsP2xHIOyVdtW9qfA1/fu+YylGzT8WrV4PD6Gk4YYYIWQw&#10;sbFDE0MjjYA1rWtFAABsAAU5zKqqapmZnGZftFIg5mqfRjL+ZXHinKmvVKVkfj2/bp7WQFjnZRB1&#10;NLek+I89t/GtVVOuETPfAuexV2NfLIuNiDKPEe+dfa7zk5Nd27khB5dkHxI9pix9ycapdc3Na2Mp&#10;bj9WJ69PnRtUMmINF8NdXaOxeh8VZXGXtILiONzponyta5r5JHPIcCfplNt10xTGlzXfW78zdzdd&#10;dNuqYx0aOaIhJv1haG/Ltl8sz3VX7ynnYv8AxGb/AKdfVJ+sLQ35dsvlme6nvKec/wARm/6dfVJ+&#10;sLQ35dsvlme6nvKec/xGb/p19Uqz46Z7TOZxGMfjMjb3t1bXD2lkMjXubHIyriQDyVjarF+qJjQ2&#10;nhbK37NyuLlFVNNVPLHLE/SppRm6iCfaZvy/hLrHHk7IZrG4a3szXDGOI+SCvUz6kw17O2sN42K+&#10;eK46qZ9KDXcTobqaFwIdG9zCCKGrSRtCtSz1urapieeHyXisQEEh4ezmDXOCeDQm9hj7kjww/bKu&#10;33oY3e9G1lLkfqT5IxaxWQciEBAQEBAQEFY+sJ6GWX5yi8ROrGY7raeEfxVX9ufvUs9qG6MICDta&#10;I9M8B+crTx7FVR3oQd5/hbv9ur7stcLIuPKP9YLTPVXdlqOBlGXA8kvCKfyjQXROPPVzN4fWhRcx&#10;Tyt74RzuNNVieT1o6OXy9qnVGboICAjwR6ICCScO9OHUGr8fYPZv2rX9feAio6mLvnA0+HsZ3VXb&#10;pxqwYvfGc+Xy1Vcd7DCOmfRr8TVyyDkjOvHz05j8yh+3kUO/3nSeE/wk+3PZCt1YbMICCz/V79M7&#10;382y+PgV/L95qvF34Wn+5H3amg1Mc6EBAQEBAQEFR+sTchuFxFtzy3Mkg6fi49374o+YnRDcOD6P&#10;5tyrmpiOufoUSojfxAQEF+erxBu6ayc+2kl5uV5u8iYf9tS8vqc94vq/n0R+p559C1lIakICAgIC&#10;AgICAgIKJ9Yn8dYjzaTxiiZjXDfuD/hXPajsVGo7cRBfvq8ejGS89+9MUvL6nPeL/j0ex55WPnsY&#10;zK4S/wAa+lLy3khBPMXtIB7h2q/VGMYNayl+bV2mv7NUSx69j43uY8Fr2Etc08oI2ELGuzRMTGMP&#10;yj1OeDGY+bde2bHO3Yr9j7STtvG8z/5GNCu2ZwqYDiTL+9ylU8tGFXp8ky8/FzMfOmvck5rt6K0c&#10;2zi7HUjdePlN5eXpxqXeH8v7rJ0c9XrderyYIcrbNPtZ2s13dwWkIrNcSNijHS57g0e2V7EKLlyK&#10;KZqnVEYti2FnDY2FtZQikNrEyGMfSxtDR7QWRiMHF7tyblc1TrqmZ61VesT+JcR5zJ4tWMxqhtnB&#10;/wAW57MdqiVEb+ILp9XD/wAh/wAn9/UrLcrR+Mv+r9v/AGrpUlpAg+dxcQW0ElxcSNhgiaXyyyEN&#10;a1o2kucdgARVRRNUxFMYzKpNWcfrW3kfa6btRduaaeXXG82L6yMbr3dskdpRq8xzNw3fwnVVG1fn&#10;Z/VjX451dqr81xE1pmS4XuVn6p38xCepjp0FsW6D3aqxVcqnlbVltz5Wz3aIx550z5UdJJNTtJ5S&#10;qGSfxHogICAgnfBL9olh9zuPEuV2x3mv8TfgqumnthpdTnMHzuZHR20sjfCYxzm9sCqSqojGqIYx&#10;WMdtEBBsTAta3B45rRRrbaEADmAjCyVOpxfNTjdr9qe17l6sCAgICAgICCo/WJ/EuI85k8Wo+Y1Q&#10;3Dg/4tz2Y7VEqI38QEBAQEFr8CdaCwyb9OXklLW/dv2TnHY24AoWf/saPZA6VIsV4Tg1HindvvLc&#10;X6Y9ajvez9HZ0L7Utz4QEHG1o9zNHZ17TRzcddlp6CIHqmvuym7tjHM24/8ASn70MjLHOxCAgICA&#10;gICAgINAer1K46Tv4j4LL9zh9dDH/uqZl9TnfF9P/wCimf1PPK0lfaoiPFr9neZ+5x+OYrd3uyzG&#10;4PxtvpnslltQHVxBI+HTHP11gg3aReRO7jXVPtBV2+9DGb4nDKXPYlq9ZByMQEBBkHVPpNl/Pbjx&#10;rljqtcuyZH4Fv2Kexy1SliDX+lvRjEeZW/imrI0aocaz3x7nt1drpqpFEBBytTakxmnMPNlMi/dh&#10;iFGRjw5JD4MbBzk/+/IqaqopjGUvJZK5mbkW6I0z5I55Zb1ZqnJ6mzMuTv3Uc7vYIQe8iiB71je1&#10;0852qBXVNU4ur5DIW8rai3R455553GVKaIJRw/0LfatzAto6xWEFH313SoYzma2vK91KD2eZXLdG&#10;1LFb23pRk7W1Omue7HP9ENQYrF2GKx8GPsIhBaWzQyKMcw7JO0knaSp0RhGDld+/XdrmuucaqnqX&#10;qyICDmap9GMv5lceKcqa9UpWR+Pb9untZAWOdlEHU0t6T4jz238a1VU64RM98C57FXY18si42IMe&#10;6gkdJnslI7wn3U7jTpMjisbVrdmykYWaI/Vjsc9eJIgICAgICAgIJLpuYjSmrYNtH2to89FWX0I/&#10;21XTqli85T/+ixP61X3KvQ8utrcW2sc5C1u4xl9c7jRzNMri32l5XHrSvbsr2stbn9SnscRUpwgI&#10;PTjb2SxyNrexkiS1mjmYRygxuDh9BexOErV63FyiqidVUTHW2SCCKjaDyFZJxUQEBAQEBAQVj6wn&#10;oZZfnKLxE6sZjutp4R/FVf25+9Sz2obowgIO1oj0zwH5ytPHsVVHehB3n+Fu/wBur7stcLIuPOLr&#10;LT0eodM3+JdTrLiM+TuOwNmZ30Tq9G+BXsKmunGME7ducnL36bnNOno5fIyTJHJFI6ORpZIwlr2O&#10;FCCDQghY51+mYmMY1PyioQEBAQEF7+r7pvyfFXufmZSS9d5Pakjb1MR78g9DpNn1ql5enRi0Di3O&#10;bVymzGqnTPTOrqjtW2pDT2dePnpzH5lD9vIod/vOk8J/hJ9ueyFbqw2YQEFn+r36Z3v5tl8fAr+X&#10;7zVeLvwtP9yPu1NBqY50ICAgICAgIKK9Yq9D8xh7Gu2C3knp92eG/eVEzE6Yb9wfawtXK+eqI6o+&#10;lUSjtxEBAQaQ4FWnUaCjlpTyu5nmr00Ii+9qbYj1XM+Kbm1nJj7NMR5/OsJXmuCAgICAgICAgICC&#10;ifWJ/HWI82k8YomY1w37g/4Vz2o7FRqO3EQX76vHoxkvPfvTFLy+pz3i/wCPR7HnlaqkNSZV4mYn&#10;5q11l7YN3Y3zm4i6N2cCXZ2t+igXYwql1rcmY97lLdXLhh1aEXVtlX3sLyaxvre9gNJrWVk0R+mj&#10;cHN9sL2JwW7tuK6JpnVVEx1vxc3EtzcS3Ezt6WZ7pJHdLnGpPslePaKIppimNUPmitM+EGJ+ctfY&#10;0ObWKzLruTsdSKsPyhartmMamE4hzHusnXz1er16/Ji0+pzlao/WJ/EuI85k8Wo+Y1Q3Dg/4tz2Y&#10;7VEqI38QXT6uH/kP+T+/qVluVo/GX/V+3/tXSpLSBBnjjLxAnzGWlwVjKW4mweWTFp2TztNHE05W&#10;sOxo7vRSHeuYzhyOj8Oboizbi7XH8yvyR6Z5epWisNoEHtxWFy+XuPJsZZy3k3K5kLC7dB2VcRsa&#10;OyV7FMzqWMxmbdmnauVRTHhT3E8BdZXYa++fb45h5WyP62QfWxhzf4yvRYqa/mOK8rRooiqvxYR5&#10;fQmGK9XrAw7rsnkri8cNpZC1sDCeg1611O0QrkZeOVhcxxfeq+HRTT06fQ+nEbQOkMDw7ys2LxkU&#10;NywW4bcu3pZRW5jB3XyFzm1BINEuW6YpnBTube2ZzGdoi5XM0+to1R3Z5IUCojoYgn3A+Nz+IVo4&#10;UpHDO49rqy3/AGlesd5r3E84ZOrpp7WlFNcxfmWNssT43VDXtLSRy0Ioj2mcJxYxexzHuY4Uc0kO&#10;HQQsY7bE4xi/KPRBrzSNyLnSuGuAa9bZW7iTy1MTa17qyNE6Icc3hRs5i5HNXV2usqkMQEBAQEBA&#10;QVH6xP4lxHnMni1HzGqG4cH/ABbnsx2qJURv4gIJHonQ+W1blPJLMdVbR0dd3jgSyJp9jecfet5+&#10;1tVdFE1Sxm896W8pb2qtNU6o5/o8Lj5fF3mJydzjbxm5dWkjopW81WnlHSDyg9CpmMJwTcvfpvW4&#10;rp7tUYvIvF5+4ZpYZmTQvMcsTg+ORpo5rmmoII5wUU1UxVExOmJaq4e6ui1Tpq3yFQLyP4m/jGzd&#10;mYBUgdD/AAh21kLde1GLku993zlb80fV109H0aklVbGCDkawidNpLNws8OSwumN7boXAKmvVKZu6&#10;rZzNuZ5K6e2GRFjnYxB+o43SSNjb4TyGt7ZNEUzOEYrA/UXr7+htvl2+4r3uKmvfmnJ89XUfqL19&#10;/Q23y7fcT3FR+acnz1dR+ovX39DbfLt9xPcVH5pyfPV1H6i9ff0Nt8u33E9xUfmnJ89XUfqL19/Q&#10;23y7fcT3FR+acnz1dR+ovX39DbfLt9xPcVH5pyfPV1H6i9ff0Nt8u33E9xUfmnJ89XUtbhFpDM6X&#10;wl5aZVsbZp7nrYxG8PG71bW8o7LVIs0TTGlqXEG8bWau01W8cIpw09Mp0rrAIjxa/Z3mfucfjmK3&#10;d7ssxuD8bb6Z7JZbUB1cQSjhj6fYTzkfQKuWu9DFb7/B3PZaqU9yUQEBBkHVPpPl/Pbjxrljqtcu&#10;yZH4Fv2Kexy1SliDX+lvRjEeZW/imrI0aocaz3x7nt1drpqpFEHlymTscXj58hfyiC0tmF8sjuYD&#10;mHSTyADlK8mcIxXbFiu7XFFEY1VMwcQdd32rcwbh+9FjoCW2FqT4DDyudT376VPscyg3Lm1Lqm6N&#10;1UZO1sxprnvT+nJCLK2ywg7GldL5PUuYixmPb37++mmI7yKMeE9/YHtnYqqKZqnCELP563lbU3K/&#10;FHPPM1LpfTOM03h4cXj2bsUYrJIfDlkIG9I89LqdzkU+mmKYwhyjPZ25mbs3K9c+SOaHVVSIICAg&#10;5mqfRjL+ZXHinKmvVKVkfj2/bp7WQFjnZRB1NLek+I89t/GtVVOuETPfAuexV2NfLIuNiDH2o4XQ&#10;6hykLvCju52HZTa2Vw5FjqtcuzZOras0Tz009jnKlJEE4xXB3WmUxttkbWKA213G2WEumDTuvFRU&#10;U2K7FmqYxYG/xFlbVc0VTVtUzhOh6v1F6+/obb5dvuL33FS1+acnz1dR+ovX39DbfLt9xPcVH5py&#10;fPV1H6i9ff0Nt8u33E9xUfmnJ89XUfqL19/Q23y7fcT3FR+acnz1dR+ovX39DbfLt9xPcVH5pyfP&#10;V1H6i9ff0Nt8u33E9xUfmnJ89XU62I4O60tcRnbWWKAS39tDFbgTAguZdwzGpps7yMqqLNWEoeY4&#10;iytdy3VE1YUVTM6P1Ko7ZR/jPZG14h5FwZuMuWwzM7NYmtce69rlRej1mR4bu7WSo/Vxjyz5kHVp&#10;nhAQEGtdB5JmS0Zhrtri8vtImSOPKZIm9XJ/HYVkLc40w5BvWz7rNXKf1p6p0x5HdVbHiAgICAgI&#10;Kx9YT0MsvzlF4idWMx3W08I/iqv7c/epZ7UN0YQEHa0R6Z4D85Wnj2KqjvQg7z/C3f7dX3Za4WRc&#10;eEGbuNmmTiNYSXsTN20y4NywjkE1aTN7e9R/1yhX6cKul03hnO++y0UT3rejxfV9HiV8rLYhAQEB&#10;B97KzuL28gs7Zu/cXMjIYWdL3uDWj2SvYjFbu3KaKZqq1UxjPia8wGHt8NhbLFW/8lZwtiDqU3iB&#10;3zz2XOqSsjTGEYOOZvMTeu1XJ11Ti969R2dePnpzH5lD9vIod/vOk8J/hJ9ueyFbqw2YQEFn+r36&#10;Z3v5tl8fAr+X7zVeLvwtP9yPu1NBqY50ICAgICAgIMy8Zsn5dxAv2tNY7NsVsw/UMDnew97lBvTj&#10;U6jw3Z93k6f1sZ8voQdWmeEBAQat4a2HkOg8JBShdatmI7M5Mx+3WQtxhTDkm+rvvM3cn9bDq0eZ&#10;JVWxYgICAgICAgICAgon1ifx1iPNpPGKJmNcN+4P+Fc9qOxUajtxEF++rx6MZLz370xS8vqc94v+&#10;PR7HnlaqkNSUT6w+J6rMYvKtb3t1A63kI+FC7eFe2JfaUTMRpiW/cIZjG1Xb+zOPX/8AFRqO3EQE&#10;BBdPq7YgVy+Ye3b3lnC7/wCSUfaKVl41y0jjDMdy101T2R510qS0dUfrE/iXEecyeLUfMaobhwf8&#10;W57MdqiVEb+ILp9XD/yH/J/f1Ky3K0fjL/q/b/2rpUlpDj6wyz8RpbKZJh3Zba2kdCf+IW7sf8ch&#10;U1zhEym7uy/vsxRROqqqMejl8jIxJJJJqTtJKxzsL+I9dDT+IlzObscVE7cfeTMh3zt3Q47XU+lG&#10;1e0xjOCNm8xFm1Vcn6sYtY4DAYvA4yLHY2EQ28Q208J7ud73e+celZCmmIjCHIs3m7mYuTXcnGZ/&#10;TQ6KqRhBBuNU7IuHWSY7lnfbxs7YnY/6DCrV7us9w1RM52ieba+7MedmZQXURBYXAv0+h82n+1Cv&#10;WO81zin8HPtQ0gprmYgyRrbGuxursxZFu62K7lMY/wCG9xfH/EcFjq4wmXYd2Xve5a3Vz0x18vlc&#10;RUpwg0vwVzLMjoS1h3gZsc99rKOegdvs2fUPA7inWZxpcv4ly0283VPJXhV5p8sJ2rrACAgq7jnq&#10;7I4azxdni7uS0vZ5XzySQvLHdXG3cDXU5WudJ/FVi/XMYYNr4X3fReqrquUxVTEYaeef/nlVvj+N&#10;PEG0oH3zLtg5G3EMZ/jMDHHulWIvVNlu8NZOvVTs9Ez9MJNj/WKyrKDIYeCbpNvI+H2nib6KuRmJ&#10;5YYy9wfbnuXJjpiJ7MFg6F4nYvV9zPa2tncW09tH1spk3DHQuDQA5rq1Nfgq7buxU1zem5LmTpiq&#10;qqmqJnDRjj+njTJXWFVH6xP4lxHnMni1HzGqG4cH/FuezHaolRG/iDu6N0jkdU5qPGWdGCnWXNw4&#10;VbFECAXHpO2gHOVXRRNU4IG8t4UZS1NyrxRzy1BpnTWL05iIsZjY9yGPvnvdtfJIfCe887jT+DkU&#10;6mmKYwhyrO525mbk3K509kc0Kx496M6yGLVFpH38QbBkQ0crCaRyHtE7p7nQrF+jlbTwpvLCZy9U&#10;69NPnjz9akFFb2IJvwl1p+jWpWMuH7uLyO7BeVPesNfi5frCdvYJV21XsywW/wDdvzNjGmP5lGmP&#10;PHj7Wm1OctEH4nhjnhkhkFY5Wljx0hwoUVU1TTMTHIxxkLOWxv7mym2S2sr4ZObvo3Fp9sLGzGDt&#10;Nm5FyiKo1VRE9bzrxcEeNh6fyjMrg7DJMIIu7eOY05nPaC4bOg7FkqZxjFxnN2JtXaqJ+rVMPevU&#10;cQEHk+eMR5W+z8ut/K4yBJb9azrGkgOAcyu8NhBXmML3y9zZ2tmrZnlwnB616siAgIIjxa/Z3mfu&#10;cfjmK3d7ssxuD8bb6Z7JZbUB1cQSjhj6fYTzkfQKuWu9DFb7/B3PZaqU9yUQEBBkHVPpPl/Pbjxr&#10;ljqtcuyZH4Fv2Kexy1SliDX+lvRjEeZW/imrI0aocaz3x7nt1drpqpFfiaaGCF80z2xQxNL5JHkN&#10;a1rRUkk7AAEVU0zVMREYzLNvFPiRNqnIeR2LnMwVo74lvIZnjZ1rx9qOYdkqFdubU+B03cW5oytG&#10;1X8WrX4PB6UCVlsAg9uGw+RzOSgxuOhM13cO3Y2DZ2SSeYAbSV7TEzOELGZzNFmia65wphqDQeh8&#10;fpLDi0gpLeTUffXdKGR45h0MbXvR/CVPt0RTDlW9d6V5y7tTopjuxzfTzpKq2MEBAQEHM1T6MZfz&#10;K48U5U16pSsj8e37dPayAsc7KIOppb0nxHntv41qqp1wiZ74Fz2Kuxr5ZFxsQZY4p451hr7MxEUb&#10;NN5S09InaJSfZcVAuxhVLrG4r3vMnbnmjDq0IorbLiDT3B3KR5DQGOAdWSz37WYVrQxuJaPk3NKn&#10;WZxpcs4isTbzlfNVhVHj+nFNFdYMQEHlustirSdlvdXsFvcSDejhllYx7mg0q1riCQvJmF6jL3K4&#10;2qaapiOWIl6Wua5oc0hzTtBG0FerUxg/qPBBRfrE40sy2IyY2ieCS2I6Opfvj2euPsKLmI0xLfeD&#10;72Nu5b5qonrjD/aqFRm5CAgINCcAcwLrSVxjXv3pcbcO3WfBhnG+32ZOsUzLzowc54sy+xmIrjVX&#10;T5Y0dmCzlfasICAgICAgrH1hPQyy/OUXiJ1YzHdbTwj+Kq/tz96lntQ3RhAQdrRHpngPzlaePYqq&#10;O9CDvP8AC3f7dX3Za4WRceEEG4x6ZGa0ZcTRM3rzF/3uAgCpYwfHNr0FlXUHKQFavU40s9w5nfcZ&#10;qInu1+rPm8vbLMyguoiAgICCyuBOnPnLVb8pK2ttiI+sFaEGeWrYxQ9A3ndsBX7FOM48zWOKc57r&#10;L+7jvXJ8ka/NDRCmObiDOvHz05j8yh+3kUO/3nSeE/wk+3PZCt1YbMICCz/V79M7382y+PgV/L95&#10;qvF34Wn+5H3amg1Mc6EBAQEBAQfO4uIre3luJnbkULHSSOPIGtFSfYCKqKJqmKY1yx5l8hJksreZ&#10;CXZJeTyTvHQZHl1PbWNmcZxdny9mLVumiNVMRHU8i8XhAQfaztZbu7gtYhWW4kbFGPpnuDR7ZXsQ&#10;ouVxRTNU6ojFse1torW1htohSKBjY4x0NYA0e0Fkohxa5XNVU1TrmcX1RQICAgICAgICAgIKJ9Yn&#10;8dYjzaTxiiZjXDfuD/hXPajsVGo7cRBfvq8ejGS89+9MUvL6nPeL/j0ex55WqpDUlfccsT5doWW5&#10;a2smOnjuBTl3Seqd4yvcVm/GNLY+F8x7vNxTyVxMefzM3KE6YICAg09wexPzboHH7zd2W837uTs9&#10;ae8PyYap1mMKXLOIsx73OV81Pq9Wvy4porrBqj9Yn8S4jzmTxaj5jVDcOD/i3PZjtUSojfxBdPq4&#10;f+Q/5P7+pWW5Wj8Zf9X7f+1dKktIRLiwCeHmaAFT1TDs7ErCrd3uyzG4PxtvpnsllpQHVxB29E5e&#10;HD6txWSnO7Bb3DTM4c0bu8ee41xVdE4TEoG88vN7L10RrmnR08jWzHsexr2ODmOAc1zTUEHaCCFk&#10;HIJiYnCX9R4IKJ48a1tb+4g05YSCWOzk66+lYat66ha2MEfADjvdk9IUS/Xjob9wru2q3E364wmq&#10;MKejn8fIqNR24iCf8DZGs4gWzTWskE7R29ze/wBlXrHea7xRGOTn2qe1pNTXMhBQnrAadfbZ21zs&#10;TPiL+MQzuHNPCKCv1UdKfUlRMxTpxdB4SzkVWarM66Jxjon6e1VCjtuEEz4X68Ok8251zvPxN6BH&#10;esbtLd2u5K0c5bU1HRXsK7aubMsJvzdXzdr1fiU930eNpbHZKwyVnHe2E7Lm1mG9HLGd5pH8B6QV&#10;NicXML1mu1VNNcbNUPSvVp5MrlsbibGS+yNwy2tYhV8rzQdoDlJPMBtXkzEa16xl671cUURtVSy1&#10;r3VsuqdSXGTcCy3AENnE7lZCyu6D2SSXHslQLle1OLq+6t3xlLEW/ra56f00I6qGSEGg+Aen3WOm&#10;bjLSt3ZMpL8VUbepgq1p7ry5TLFOEYudcWZvbvxbjVbjyz9GCz1faqqP1ifxLiPOZPFqPmNUNw4P&#10;+Lc9mO1RKiN/EFq+rx6T5LzL76xSMvralxf8Cj2/NK/VLc9fG+srW+s57K6jEttcsdFNGeRzHihC&#10;8mMVy1dqt1RVTOFVM4wybrDTV1pvUN3iZ6uELt63lP8AOQu2xv7o5ezULH107M4Ou7uztOZs03I5&#10;dfgnlhxVSnCDSHBjWnz9p35vupN7J4oNieTyyQckT+yRTdParzqbZrxjBzPiTdvy97bpj1Lmnonl&#10;jz//ABYSvNcEGbuN2nXYvWcl6xtLXLNFxGQNnWCjZW9ve7765Qr9OFTpnDOc97lYpnvW9Hi5PR4l&#10;fKy2MQXPwO4gW8MX6LZOUR1eXYuV5o0l5q6Cp5Dvd83pqR0KTYucktI4o3TVVPzFuMftf8vT/wDV&#10;1qU0cQeHOZmwwuKucnfydXbWzC955yeZrelzjsC8qqwjFfyuWrv3It0R61TJGby1zl8veZS5/l7y&#10;V8zxWobvGoaK8zRsCx1U4zi7DlsvTZt026dVMYP3YagzuPp5Bkbm0A5BDNJGPYaQkVTCm7lLNzv0&#10;U1dMRKQ2HF3iDZUDcq6dgpVlxHHLWnS5zd/21XF6qOVjrvD2Tr+ph0TMfQ0To+7zN7prH3mZaxuR&#10;uYhNKyNpY0B5LmDdJNDuEV7Km0TMxpc33jbtUX6qbWOxTOGnwa/K7CqQkR4tfs7zP3OPxzFbu92W&#10;Y3B+Nt9M9kstqA6uIJRwx9PsJ5yPoFXLXehit9/g7nstVKe5KICAgyDqn0ny/ntx41yx1WuXZMj8&#10;C37FPY5apSxBr/S3oxiPMrfxTVkaNUONZ749z26u101UiqC4w8TjlZpNP4aX/wCrhdS8uWHZO9p8&#10;FpHLG3+MewNsS9dx0Q6Fw7uT3UReux/MnVH2Y9PYqpR22iD9wxPllZEyhfI4NaCQ0VcaCpNAO6im&#10;qqIjGeRf/Dq10BozHb11nMdLm7oUvJm3ET9ym3qWUNQ0Hl+Ee5SZbimmNelzzfFecztfq27kWqdU&#10;bM6fDP6aEp/WdoH8t23sn3FX72nnYr/CZz+nUfrO0D+W7b2Xe4nvaec/wmc/p1H6ztA/lu29l3uJ&#10;72nnP8JnP6dR+s7QP5btvZd7ie9p5z/CZz+nU/UXEnQssrIo81bukkcGsaCalzjQDkXvvKedTVuX&#10;NxGM26sISVVsY5mqfRjL+ZXHinKmvVKVkfj2/bp7WQFjnZRB1NLek+I89t/GtVVOuETPfAuexV2N&#10;fLIuNiCkvWF084T47UETO8e02d04czm1fET2wXDuBRcxTyt54QzmiuzPtR2T5lNKM3YQWFwf17Fp&#10;rMSWWQfuYjIlokkPJDKNjJD9KeR3cPMr1m5szp1Nc4i3VOZtxXRH8yjyxzej6Wj2PY9jXscHMcA5&#10;rmmoIO0EEKa5pMTE4S/qPH5mmihifNM9scUbS+SRxAa1rRUkk8gAR7TTNU4RpmWV+JGrBqfVVzfx&#10;E+RRAW9iDUHqYyaOofhuJd3VAuV7UusbmyHyuXiie9Omrpn0anBsspk7F29Y3k9q6td6GR8Zr9aQ&#10;qImYZC7Yt3O/TFXTGKRWHFXiBZUEWZmkaOa4DJ692Vrz7ari7VHKx13cOTr124joxjsWpZa51o7h&#10;RkNU3XUi/bIwWBbFQGLro4nve2tDyvp2qqRFdWxi1O7uvK/5CnL047GHraeXCZw7Hu47Yny3Q7rt&#10;oG/jbiOcmm3ceepcB3ZAT2l7fjGlH4WzGxm9n7dMx5/MzioTpYgICCx+BOd+b9ZGwkfSDKwuioXU&#10;b1sfxkZNeU0Dmj6pXrFWFWDWeKcr7zLbca7c4+KdE+afE0WprmwgICAgICCqfWHvYWaaxlkT8dPe&#10;9cwfSwxPa725mqPmJ0Nt4QtzN+uvkijDrmPQoNRHQhAQdTSt3BZanw95cO3Le2vbaaZ/QyOVrnH2&#10;AqqJwmETP25rsXKaddVFUR44a+WRcbEBzWuaWuALSKEHaCChEsm69027Tmqr/GBpFu1/WWhNTWCT&#10;vo9p5d0HdPZBWPuU7M4OvbqzvzOXpucuGE9Ma/Sj6oZEQEBBpzg/pz5l0VaOkbS6yP8AfJ+kCQDq&#10;29yMN2dNVOs04UuWcRZz3+aqw7tHqx4tflTZXWDEGbuOV7Fc6+mjj2m0t4YZDy99QyfQkChX59Z0&#10;3he1NOTiZ+tVM+bzK+VlsQgILL9X+eGLW9wyRwa6ewljiB984SxPoPrWEq/l+81fi2iZysTHJXHZ&#10;VHnaHUxzgQEBAQEBBCeMWd+adC3rWu3Z8gRZRdqWpk/+JrlavVYUs7w7lffZunmo9bq1eXBmNQXU&#10;hAQEEx4R4n5y19jGubWK0c67kPR1A3mH5TdVyzGNUMLxBmPdZOvnq9Xr1+TFqFT3KhAQEBAQEBAQ&#10;EBAQUT6xP46xHm0njFEzGuG/cH/Cue1HYqNR24iC/fV49GMl5796YpeX1Oe8X/Ho9jzytVSGpPDn&#10;sYzK4S/xr6UvLeSEE8xe0gHuHavKoxjBIyl+bV2mv7NUSx69j43uY8Fr2Etc08oI2ELGuzRMTGMP&#10;yj0QfextJry9t7OEVmuZGQxjpdI4NHtlexGK3duRRTNU6qYx6mxbG0hs7K3s4RSG2jZDGOhsbQ0e&#10;0FkYjBxe7cmuqap11Tj1vsvVCo/WJ/EuI85k8Wo+Y1Q3Dg/4tz2Y7VEqI38QXT6uH/kP+T+/qVlu&#10;Vo/GX/V+3/tXSpLSHg1BimZfB3+MeaC8t5IQ4+9c9pDXdw7V5VGMYJGUvzZu03Ps1RLINzbT2tzL&#10;bTsMc8D3Ryxnla9h3XA9ohY2YdkoriqmKo1TpfJFYgsHQ3GLN6atmY+6hGSxkeyKN7yyWIdDH0d3&#10;v0pHaor1F6adDXd6cO2szVt0zsV+SemPOnLvWI08Iqtxd2ZaeCTEG1+q3ifaV35iOZgI4PvY9+nD&#10;xoVqvjdqfMxPtbBrcTZyAtf1Ti+dzTzGUhtPrQD2VarvzLOZDhixZmKq/wCZV4dXV6VdKy2QR6IJ&#10;lwguxbcRMQ5xoyR0sJ7Jkhe1o+yIV2zPrQwvENvayVfgwnqmGoFOcqEHE1lpi21Np66xM5DHSjet&#10;5j/NzN2sf7Ow9iqprp2owTt256rK3qbkcmvwxyspZTGX2LyFxj76Iw3ds8xyxu5iOcdII2g84WPm&#10;MJwdbsX6LtEV0TjTU8q8XhB0cNqPO4WUy4q+ms3O8MRPIa6nwm+C7uhVRVMakXM5O1fjC5TFXSkw&#10;4z8RhF1fzoK/0nk9vveLp7Sr99VzsZ+W8ljjsfvVelGczqHN5qcT5W9lvJG+B1riQ0H4LfBb3AqJ&#10;qmdbKZbKWrEYW6YpjwOcqUkQdvR+l73U2et8VaggPO/czAVEULT37z9AdJoFVRTtTgg7xz1OVszc&#10;q8Uc88kNYWFjbWFjb2VqwR21tG2KFg5msFB9BZCIwciu3arlc11aaqpxl916tqj9Yn8S4jzmTxaj&#10;5jVDcOD/AItz2Y7VEqI38QWr6vHpPkvMvvrFIy+tqXF/wKPb80r9Utz0QVtxu0Z88YAZi1j3shim&#10;lzwOV9tyyD6zwx3VYv0Yxi2fhjeXub3uqp9S55KuTr1dTOyhukCDuaK1Rc6Z1Fa5WGro2Hcuoh/O&#10;QP2Pb/COyAq6KtmcUDeWRpzVmq3Ovk8E8n6czWFneW17aQ3drIJba4Y2WGRvI5jxUEdxT4nFyK5b&#10;qoqmmqMKo0S+y9UIpxL0a3VWmpbWIAZG2PX2Dzs+MA2sJ6HjZ26HmVu7RtQy+5d5fKX4qnuVaKuj&#10;n8TLc0UsMr4ZmOjljcWSRuBDmuaaEEHkIKgOrU1RVGMaYl+EVCPE905xp1nhoWW0skeTtWCjW3YJ&#10;ka0cwlaWu+y3lepvVQ1/OcNZW9O1ETRV+rq6vRgkUvrFZUxUiw0DJaeG+V7m1+pDWn+Mq/mJ5mOp&#10;4Ot46blWHRCAar11qTVEzXZW53oYzvRWkQ3IWHpDdtT2XElWa65q1thyG67GVj+XGnnnWj6oZEQT&#10;bhToeTU2oWSXEdcRYFst648jzysiHTvEbfpa9hXbVG1PgYLf29IytnCmf5leiPPPi7WnFOctEER4&#10;tfs7zP3OPxzFbu92WY3B+Nt9M9kstqA6uIJRwx9PsJ5yPoFXLXehit9/g7nstVKe5KICAgyDqn0n&#10;y/ntx41yx1WuXZMj8C37FPY5apSxBr/S3oxiPMrfxTVkaNUONZ749z26u18daPczR2dewlrm467L&#10;XA0IIgfQgpX3ZV7tjHM2on+pT96GRljnYhAQEBAQEBAQe3Cfjqw85h8YF7TrWM18Kr2Z7GxVknF3&#10;M1T6MZfzK48U5U16pSsj8e37dPayAsc7KIOppb0nxHntv41qqp1wiZ74Fz2Kuxr5ZFxsQcvU+n7T&#10;UGCu8TdbI7lhDJKVLJBtY8dlrtqpqpxjBLyObqy92m5T9XyxywydmcRfYfKXOMv4zFdWryyRvMec&#10;OHS1w2g9Cx8xhODruWzFF63FyicaaniXi+IJbpTihq3TUTba0uG3Fi3wbO5Bkjb9QQWvZ2gadhXK&#10;Ls0sPn9x5fNTtVRhXzxonx8kpm31i8n1dHYWEy08ITPDa/U7pPtq78xPMwk8HUY/EnDo+lD9W8VN&#10;Walhda3MzbWwf4VnbAsY4D4biXPd2q07CtV3ZqZnd+4svlp2qY2q+efNyQh6ts0IO3o/S97qbPW+&#10;KtQQHnfuZgKiKFp795+gOk0Cqop2pwQd456nK2ZuVeKOeeSGqfmPGfMnzJ1I+bfJ/Jep5uq3dyns&#10;c6yGzGGDk3zVz3vvcfX2trHw6zO4uPLYW+xklA28gkg3iK7pe0tDqfSnaEqjGMHmVvzZu03I+rVE&#10;9TH00MsE0kMrSyWJxZIw7CHNNCD2isa7NTVFURMapfhFQgIPRjr+4x+Qtr+2du3FpKyeFx2gPjcH&#10;N2dsL2JwlavWqblE0VaqomJ8bX+HyltlcVaZK1NYLyJk0e0EgPFd00528h7KyMTjGLjeYsVWrlVu&#10;rXTOD1r1ZEBAQEFecQOMFjpbI/NdrafOGQa0OuAZOrji3hVoJ3XFziNtNmym1Wbl7ZnBse6OHa81&#10;R7yqrYo5NGMyo3WGssvqvKeX5EtbuNEdvbxAiONg20aCSak7SSfaoFFrrmqdLfN3but5S3sUeOZ1&#10;y4SoZAQEBBaWlOO+XxVjb2GUsm5GG3a2Ntw15jm6tuwb1Q5ry0dqvOa7VfovzGiWqZ/hW3drmu3V&#10;sTOnDDGMfMvTDZewzGLtsnYSdZaXTN+J3IegtI5i0ggjpUumcYxaFmcvXZuTbrjCql7F6sKl9YDT&#10;PlOKtNQwMrLYu8nuyBywynvHE9DJNn1yj5inRi3DhLO7NyqzOqrTHTGvrjsUOojfxAQd7Q2njqDV&#10;WPxZBMMsodc02Uhj7+TbzVaKDsquinGcGP3pnPl8vXc5YjR0zohrRrWtaGtADQKADYAAsg5BMjnN&#10;a0ucQGgVJOwABCIUxqb1gTHPc2uAsGyMYSyHIXDjR1Nm+2EAbOiru2OZRqsxzN2yXCWMRVeqw56Y&#10;9P0Kau7u5vLqa7upDNc3D3STSu5XPcauJ7ZUaZxbtbt00UxTTGFMaIfFeKxAQerFZS+xWRt8jYSm&#10;G7tniSGQcxHSOcEbCOcL2JwnFZv2KLtE0VxjTVrXTpbj9Dd3tvZ56xZaNlIY6/heera47AXRuBLW&#10;15Tvmik05jnaRnuE5opmqzVtYfVmNPX9C31JaaICAgICDP8Ax91GL3UdvhoXVhxce9MBydfMA4js&#10;7rA32Sod+rGcHROE8nsWJuzrrnR0R9OKrVYbWICAguv1d8IQ3K5t7eXdsoHdqkkv+wpWXp1y0fjD&#10;M9y1HtT2R51zqS0gQEBAQEBAQEBAQEFE+sT+OsR5tJ4xRMxrhv3B/wAK57Udio1HbiIL99Xj0YyX&#10;nv3pil5fU57xf8ej2PPK1VIakIMq8TMT81a6y9sG7sb5zcRdG7OBLs7W/RQLsYVS61uTMe9ylurl&#10;ww6tCLq2yogm3BzEDJa+sC5u9FZB95J2OqFGH5RzVdsxjUwXEeY91k6uer1evX5MWnFOctEFR+sT&#10;+JcR5zJ4tR8xqhuHB/xbnsx2qJURv4gun1cP/If8n9/UrLcrR+Mv+r9v/aulSWkCCmuM3DOe4ll1&#10;Phot9+7vZO1YO+O6P5Zg59nhju9KjXrXLDdeG99xTEZe7Psz5p83UpJRW9CAgICCwuHPCbJakkjy&#10;GRa+zwYId1h2STge9iB5G/T+xXmvW7U1aZ1Nc3xv+jLRNFHrXfJT0+hDtQ4mTEZ2/wAZICHWk74h&#10;XlLWu713dbQq3VGE4M1k8xF61Tcj60RLnKlJerF5CbG5O0yEH8taTMnj5u+jcHAe0vYnCcVm/Zi5&#10;bqonVVEx1tgY++t8hYW19bO37e6iZNE7pa9ocPorIxOLjV61VbrmirXTOHU9C9WxBB+JXDOy1Zae&#10;U225bZuBtILg7GyNH83LTbToPMrVy1tdLO7l33VlKtmr1rU645vDH6aWcsxhcphr6Swyds+1uo/C&#10;jeOUfCaRsc08xGxQppmNbpeXzNu9RFdudqmXiXi+ICAgIOvprS2a1JkG2OKtzK/YZZTsjjb8KR3M&#10;PbPMqqaZqnQh53P2stRt3Jw7Z6GldB6FxukcV5Nbnrr2ajr28IoZHDkAHvWNrsCnW6IphzDeu9K8&#10;5c2qtFMd2Ob6UmVbFiCo/WJ/EuI85k8Wo+Y1Q3Dg/wCLc9mO1RKiN/EFq+rx6T5LzL76xSMvralx&#10;f8Cj2/NK/VLc9EBzWuaWuALSKEHaCChEst8TtHO0vqea3hYRjbqs9g7mDHHvo6/8N2ztUPOoF2jZ&#10;l1fcm8fmrETPfp0VdPP40RVtmBBeHAXWnWwSaWvJPjId6bGk87OWSL6098O70KVYr5GicV7twmMx&#10;TGidFXmnzdS4lJaWIKw4p8JRnnPzOEDY8vT+8W5O6y4oKAgnY2SncPOrF21jpjW2rcXEHy+Fq7pt&#10;8k/Z+jsUFd2l1Z3MlrdwvguYXbssMjS17SOYg7Qokxg6FbuU10xVTONM8sPivFYgICAglOiOHmc1&#10;ZdtFtGYMcxwFzfvHeNHOGfDf2B3aK5Rbmpid573tZSn1pxr5KeX6IaX07p3F6fxUWMxkXV28W0k7&#10;XvefCe887nU/9BTaaYiMIcwzmcuZi5Ny5OMz5PBDpKpFEER4tfs7zP3OPxzFbu92WY3B+Nt9M9ks&#10;tqA6uIJRwx9PsJ5yPoFXLXehit9/g7nstVKe5KICAgyDqn0ny/ntx41yx1WuXZMj8C37FPY5apSx&#10;Br/S3oxiPMrfxTVkaNUONZ749z26u18Nb+hmf/Nt34h6V92Vzdn4q1/cp+9DI6xzsIgICAgICAgI&#10;PbhPx1Yecw+MC9p1rGa+FV7M9jYqyTi7map9GMv5lceKcqa9UpWR+Pb9untZAWOdlEHU0t6T4jz2&#10;38a1VU64RM98C57FXY18si42ICCE8SeGtnq20E8Dm22at20t7g+C9vL1UlOavIeZWrlva6Wd3Lvq&#10;rJ1YT61qdcc3hj9NLOOZwmVwt/JYZO2fbXMfKx42EfCaeRzT0hQqqZjW6Vls1bv0RXbnapeFeJAg&#10;ICAg7GmdJ5zUt+LPFW5lIp10x2RRNPvnv5B9E8yqpomrUhZ3P2stRtXJw8HLPQ0poPQuN0jivJrc&#10;9dezUde3hFDI4cgA96xtdgU63RFMOY713pXnLm1VopjuxzfSkyrYsQZm4y4D5o1zdyMbS3yQF7Fy&#10;nvpCRLXs9a1x7RCg3qcKnUeHM377KUxOuj1erV5MEGVpnhAQEF7cANUi4xl1pyd9ZrIm4sweeGR3&#10;xjR9RIa/XKXl6tGDQOLcjs3Ivxqq0T0xq647FuKQ08QEBAQZI1vcOuNZZyUvLw6/uQ1xr4LZXBvL&#10;0NAWOr70uwbso2ctbj9SnscRUp4gICAgIND+r/PLJom4Y9xLYb+VkQPM0xRPoPrnkqZl+65xxbTE&#10;ZqJjlojtqhZavtXePM4q1y2Ku8ZdCtveROif0jeFA4V52naOyvJjGMF/LX6rNym5TrpnFkPJ465x&#10;uRusfdN3bi0lfDKObeY4tNOxs2LHTGE4Ox2L1N2iK6dVUYvKvF0QXf6venOrtr/UMzO+mPkdoTy7&#10;jaPlI7Bduj60qVl6eVonF2cxqpsxyetPm8/WuNSWlo9xCupLXQ+bmjJD/I5WAjYR1jdyv8ZUXJ9W&#10;WR3RbivN24n7UeTSycse68ICAgICAg1xom5mutH4S4mJMsljbl7jtLj1bQXHt8qyNE+rDj286Ipz&#10;NyI1RXV2u0qkEQEBB4M/mbXC4a8yt0aQWcTpCK03iNjWDsucQ0dkryqrCMUjKZaq/dpt066p/TqZ&#10;FyWQucjkLm/unb9zdSvmld9M8lxp2Nqx0zjLsVm1Tboiinu0xg8y8XRAQEGruHWAOC0bjbB7dy46&#10;rrrkEUPWzd+4H6ne3e4shbpwpcj3xm/f5muuNWOEdEaPpSRVsYICAgICAgICAgICCCcReF/6ZXtn&#10;c/OfkHksbo9zqOu3t529WvWR0Vq5a2mf3Pvz5KmqnY29qcdeHmlEf3cP9Q/gf9urfy3hZj85f+X7&#10;/wDCfu4f6h/A/wC3T5bwn5y/8v3/AOFP+Hmhf0OxlzY+XeXeUT9f1nVdTu941u7Tfkr4PSrtujZh&#10;r2+N6fOXIr2djCMNePmhKlcYkQV9xB4RxauzEWTbkvIJGQNgkZ1HXb+65zg6vWR08Kis3LW1OLY9&#10;0cQTk7U29jbjHHvYeaUX/dw/1D+B/wBuqPlvCyn5y/8AL9/+E/dw/wBQ/gf9uny3hPzl/wCX7/8A&#10;Cl/DrhbDo27vLs5Dy+a6jbEw9T1O40OLne/krvHd6ORXLdrZYffG/ZztNNOzsRTOOvHHyQnSusAI&#10;IjxF0B+mVlZ23l/kHksjpN/quu3t5u7Sm/HRW7lvaZjc+9vkqqqtnb2ow14eaUE/dw/1D+B/26tf&#10;LeFn/wA5f+X7/wDCfu4f6h/A/wC3T5bwn5y/8v3/AOFNeHHDj9C/nH/7Hy/y/qf5nqdzqes/4kla&#10;9Yrlu3ssJvnfPzux6mxsY8uOvDwRzJorrBiAggGr+DOl89JJd21cXkJCXPlgAMT3HnfESB9iQrNd&#10;mJbDu/iS/l4imr+ZR4dfin04q2yXAPWds4m0ktb6Ove7khjfTstkDWj7IqzNips1nizK1d6KqZ6M&#10;ez0OX+pjiRv7vzSKVpv+UW1O3/KV9pU+5q5kv8yZHDv/ALtXodbGcAtY3Lgb2a1sI/fVeZX9xrBu&#10;n7JVRl6kS/xZlqe5FVc9UeX0LG0vwV0lhXsuLtrsteM2h9yAIgelsIq37IuV6mzENaz3EuZvxs0/&#10;y6fBr6/RgsAAAUGwDkCvNdVtrngzBqjPvzEWT8gfNGxk0Xk/W7z2Dd397rI/ehopTmViuztTji2b&#10;dfEk5WzFqaNvCZw9bDXyap5Uf/dw/wBQ/gf9uqflvCyP5y/8v3/4T93D/UP4H/bp8t4T85f+X7/8&#10;Ky9E6autN4CLDz3/AM4Nt3PME3VdUWxuO9uEb8laOJ215NnMr1FOzGDWN552nM3puxTsY64xx08+&#10;qHeVbHiAg5ud03g89aeS5azju4hXcLxR7CeUseKOae0VTVTE60rK527l6tq3VNM/prjlVdnPV4tX&#10;vdJg8m6EHkt7tu+B2pWUNPrT21Yqy/NLasrxfVEYXaMfDT6J9KJXfAvX0DiIora6HwoZ2gf/ACiM&#10;q3NipmLfFOTq1zVT0x6MXjbwZ4kFwBxAaCdpNxa0HsSrz3NXMvTxJkft/u1eh0bLgNrm4I6/ySzb&#10;zmWUuPsRNevYsVI93ivKU6tqroj04JlgfV8w1u5suav5L5w2m3hHUR9pzque4drdV2nLxysJm+Lr&#10;tWi1TFPhnTPo7VnYvEYzE2jbPG2sdpbM5Iomhor0mnKeydqvxERqatfzFy9VtVzNVXheterIgIIj&#10;xF0B+mVlZ23l/kHksjpN/quu3t5u7Sm/HRW7lvaZjc+9vkqqqtnb2ow14eaUE/dw/wBQ/gf9urXy&#10;3hZ/85f+X7/8J+7h/qH8D/t0+W8J+cv/AC/f/hSvh5wq/Q7J3N986eXeUQdR1fUdTu9+129XrJK+&#10;D0Ku3a2Z1sTvjf3zluKNjYwnHvY+aE+V5rwgIIzr7Q1nrDEssppvJbiCQSW12GdYWE7Hjd3mVDh2&#10;eg8youUbUMpunelWTubURtUzGExqx7Vefu4f6h/A/wC3Vn5bwtj/ADl/5fv/AMJ+7h/qH8D/ALdP&#10;lvCfnL/y/f8A4XrxXAO8xWStsjZ6k6u5tZGyxO8j52nkPx/IeQpFjCccVq/xXTdomiqz6tUYd/8A&#10;hW8K028vOpLTRAQcPUuitNakiDMtZtllaKR3LasmZ9S9tDTsGo7CoqoirWn5Led/LTjbqwjm5OpW&#10;OZ9XaSrn4XLAg+DBeMIp25Y6/aKxVl+aW05bjCNV2jx0+ifSi91wN4gQkiO3guQK0MU7ADT7p1ao&#10;mxUytvijJ1a5qp6aZ82Lyt4M8SHOAOJDQffG4tqD2JCV57mrmXZ4kyP2/wB2r0OpYcA9a3Dh5VJa&#10;WbPfb8he4doRtcD9kqosVIt3ivK092KqvFh2pzpzgLprHvZPlp5MrM2h6ojqYK9lrS5zvsqdhXab&#10;ERrYDOcV37kYW4i3HXP6eJZdtbW1rBHb20TILeIbscUbQ1jWjma0UAV+IaxXXVXM1VTjMvoikQEH&#10;I1bgP0g07e4fr/JvLGtb1+51m7uva/wd5lfB6VTXTjGCZu/N/L3qbuG1s8mrkVb+7h/qH8D/ALdW&#10;PlvC2v8AOX/l+/8Awn7uH+ofwP8At0+W8J+cv/L9/wDhdTTHAv5jz9jl/nvyjyOQSdR5Lub1ARTe&#10;651OXoXtNjCccUXPcU+/s1W/d4bUYY7X8K1VIakICAgqDKer95fk7y++fur8qnkn6vyTe3eseXbt&#10;euFaV6FGnL4zrblY4t93bpo91jsxEd7m/ZeX93D/AFD+B/26fLeFd/OX/l+//Cfu4f6h/A/7dPlv&#10;CfnL/wAv3/4Vv4qy8gxlnY7/AFnkkEcHWU3d7q2Bu9SppWnSpERhDTb933lyqvVtTM9b8ZvG/OmF&#10;v8Z1nU+XW01t1u7vbnXRlm9u1bWm9WlUqjGMFWVve6u03MMdmqJ6pxVH+7h/qH8D/t1H+W8LcPzl&#10;/wCX7/8ACfu4f6h/A/7dPlvCfnL/AMv3/wCE/dw/1D+B/wBuny3hPzl/5fv/AMJ+7h/qH8D/ALdP&#10;lvCfnL/y/f8A4T93D/UP4H/bp8t4T85f+X7/APCfu4f6h/A/7dPlvCfnL/y/f/hP3cP9Q/gf9uny&#10;3hPzl/5fv/wn7uH+ofwP+3T5bwn5y/8AL9/+E/dw/wBQ/gf9uny3hPzl/wCX7/8AC+9j6vPkt7b3&#10;Pz/v9RIyTc8kpXccHUr156EjL+FRd4v26Zp91rjDvfwriUlpby5Wy8vxl5Y7/V+VwSQdZTe3esYW&#10;71KitK9K8mMYXbF33dymvXszE9SoP3cP9Q/gf9uo/wAt4W5fnL/y/f8A4T93D/UP4H/bp8t4T85f&#10;+X7/APC9WL9X7yDJ2d98/dZ5LPHP1fkm7vdW8O3a9caVp0JGXwnWtX+LfeW6qPdYbUTHe5/2VvqS&#10;00QEBBzs5pzCZ608ky1nHdw8rd8Uc09LHto5p7RVNVMTrScrnLuXq2rdU0z+muOVWGc9Xmxkc6TC&#10;ZN9vXaLe6b1je0JGbrgO20qxVl+ZtWV4vrjRdox8NOjyfTCI3fAjXkDqRMtbofCimp40Rq3NipmL&#10;fFWUq17VPTHoxeD9TXEiv4o7vlNr/Wrz3NXMkfmTI/1P3av+LoWXAjXc7gJm2to2u10s29s7UQkX&#10;sWKke5xVlKdW1V0R6cEywHq+Ym3e2XN38l6Qam2gHUx9pz6ueR2t1XacvHKwmb4uuVRhapinwzpn&#10;0dq0MXicZirNlnjbaO0tmeDFE0NFek9JPOTtV+IiNTVb+YuXatquZqq8L1r1ZEBBWnHfThyOlo8p&#10;C0uuMTJvup/QS0bJs7Dgx3aBVi/TjGPM2fhXOe7zE251XI8savOzwobpAgICDraV1Dc6e1BZ5e37&#10;51s+skfJvxu72Rn1zSR2OVVUVYTih5/J05izVbq+tHVPJPW1rY3trf2UF7aSCW2uY2ywyD3zHioP&#10;sFZCJxcgu2qrdU0VRhVTOEvuvVsQEBBkHVPpPl/PbjxrljqtcuyZH4Fv2Kexy1SliAgICAg0J6vf&#10;oZe/nKXxECmZfuuc8Xfiqf7cfeqWcr7VhBQfH7TPkmcts9C09TkWdVckA0E8IABJ+njpT6kqJmKd&#10;OLoPCed27U2Z10aY6J9E9qqVHbc+lvBNcTx28DDJNM5scUbdpc5xo0DtkoprrimJmdEQ11pfBw4L&#10;T1hiYqUtIWse4cjpD30j/rnkuWRppwjBx3PZqb96q5P1p8nJ1Q6iqREY4negOb82P2wVu73ZZXcn&#10;4y37TKigOtCAgICAgINcaI9DMB+bbTxDFkaO7Dj28/xV3+5V96XaVSCICAgpLj9q8SS2+mLWTZER&#10;c5GnwyPioz2gd8jstUXMV8jeuE934ROYqjXop88+brU0ozdRAQEEq4Y6bOf1lY2r2b1rbu8qvNlR&#10;1UJBoew9263uq5apxqYjfed+Xy1VUd6fVjpn0RpaoU9ycQEBAQEBAQEBAQEBAQEBAQEBAQEBAQEB&#10;AQEBAQEBAQEBAQEBAQEBAQEBAQEBAQEBAQEBAQEBAQEBAQEBAQEBAQEBAQEBAQEBAQEBAQEBAQEB&#10;AQEBAQEBAQEBAQEBAQEBAQEBAQEBAQEBAQEBAQEBAQEBAQEBAQEBB8ru1t7y0mtLlgkt7iN0U0Z5&#10;HMeC1wPbBSYxV27k0VRVTomJxhkbU+BucBn73EXFS+1kLWPOzfjPfRv2fCYQVjqqcJwdhyObpzFm&#10;m5H1o8vLHily1SliAgILr4Da2Ba/St7JtG9Ni3O6PClh/wBtv13YUqxXyNH4q3Z//wBFEeCrzT5u&#10;pc6ktIEBAQY/1M9r9SZZ7fBdeXBHaMrljqtcuy5KMLFEfqU9jmqlKEBAQEBBoT1e/Qy9/OUviIFM&#10;y/dc54u/FU/24+9Us5X2rCCP670pHqjTVzii5sc7t2W0meCQyZhq0mnMRVp7BVFyjajBkd1Z+crf&#10;i5rjVMc8T+mKin8EeITXuaLKJ4BIDhPFQ05xVwKie4qb9HE+Sw70/wCmUq4bcHc9jtSW+WzzIoYL&#10;EmSG3D2yufLSjD3tWgMPfVrWoGxXLdmYnGWJ31xHZuWJt2ZmZq0TOrCOXr1LrUpowgjHE70Bzfmx&#10;+2Ct3e7LK7k/GW/aZUUB1oQEBAQEBBrjRHoZgPzbaeIYsjR3Yce3n+Ku/wByr70u0qkEQEHF1hqe&#10;z0zp+5y1zRxjG7bwk0MkzvAYO3ynoFSqa6tmMU7d2RqzV6LdPLrnmjllk/I5C7yN/cX95IZbq5kd&#10;LNIedzjU9rtLHzOLrlm1TboiimMKaYwh514uiAgINCcCNLnHackzM7aXOVdWKo2i3jJDeX4bqu7I&#10;oplinCMXOeKs97y/FqO7b+9Po9KzlfasICAgICAgICAgICAgICAgICAgICAgICAgICAgICAgICAg&#10;ICAgICAgICAgICAgICAgICAgICAgICAgICAgICAgICAgICAgICAgICAgICAgICAgICAgICAgICAg&#10;ICAgICAgICAgICAgICAgICAgICAgICAgICAgICAgIKh4+6SNxY2+pbZtZbMC3vgOeFzvi3/WvdT6&#10;7sKPmKOVuPCe8NmubFWqrTT08seOOxRaiN+EBAQfazu7mzu4bu1kMVzbvbJDK3la9pq0jur2JwW7&#10;lumumaaoxpnRLVGgdZ2mq8BFfRlrL2Okd/bjljlA2kA+9fyt9jlBU+3XtQ5PvbdtWUvTRPdnTTPP&#10;HpjlSRVsYICCrL7gBhLu9uLp2UuWuuJHylobGQC9xdTk7Kjzl4522WuLbtFMU7FOiMOV8P3dsF+V&#10;rr7CP3E+XjnV/nC79inyn7u2C/K119hH7ifLxzn5wu/Yp8p+7tgvytdfYR+4ny8c5+cLv2KfKfu7&#10;YL8rXX2EfuJ8vHOfnC79inyn7u2C/K119hH7ifLxzn5wu/Yp8p+7tgvytdfYR+4ny8c5+cLv2KfK&#10;nOhtGWmkcTLjbW4kuY5Z3XJklDQQ5zGMp3vN8WrtFGzGDBb03lVnLkV1RFOFOGjpmfOkKrY0QEBA&#10;QEBBz9Q4WHN4W8xM0jooryMxukZTebXbUV2LyqnGMEnJ5mbF2m5EYzTOKtf3dsF+Vrr7CP3FY+Xj&#10;nbN+cLv2KfKfu7YL8rXX2EfuJ8vHOfnC79inyn7u2C/K119hH7ifLxzn5wu/Yp8p+7tgvytdfYR+&#10;4ny8c5+cLv2KfKfu7YL8rXX2EfuJ8vHOfnC79inyn7u2C/K119hH7ifLxzn5wu/Yp8p+7tgvytdf&#10;YR+4ny8c5+cLv2KfKs/EY6PGYmyxsTi+Oygit2PdTec2JgYCac53VfiMIwatmL03blVc66qpnrnF&#10;616siD+Oc1rS5xDWtFXOOwADnKPYjFmfixrw6oznU2jz8z2Bcy0A5JHcj5j9VSjex2yoN25tT4HU&#10;Nwbq+VtY1fEr1+Dmj0+FBlaZ4QEBB29GaZuNSajs8TFURyu3rmRvvIWbZHexsHZoq6KdqcEDeWdj&#10;LWKrk8mrwzyfpzNZ21vBbW8VtbsEcEDGxxRt2BrGCjWjtALIQ5DXXNVU1TpmX0RSICAgICAgICAg&#10;ICAgICAgICAgICAgICAgICAgICAgICAgICAgICAgICAgICAgICAgICAgICAgICAgICAgICAgICAg&#10;ICAgICAgICAgICAgICAgICAgICAgICAgICAgICAgICAgICAgICAgICAgICAgICAgICAgICAgIPje&#10;2VtfWc9ndRiW2uY3RTRnkcx43XDZ2CvJjFXauVW6oqpnCqmcYZO1jpi70zqG6xNxVzY3b1tMRTrI&#10;XeA8dzYeg1Cx9dOzODr27s9TmrNNyOXXHNPLH6cjiKlOEBAQSPQms77Secjv4KyWr6R31tzSRV2/&#10;XN5Wnp7BKrt17MsZvXdtGbtTRPe+rPNPo52pMTlbHLY23yNhKJrS5YHxSDo5CD0EHYRzFT4nGMXK&#10;cxYrs1zRXGFVL1r1ZEBAQEBAQEBAQEBAQEBAQEBAQEBAQEBAQEBAQU3xr4jtjZLpbEy/GvG7lZ2H&#10;wWn+YB6T7/7HpUa9c5IbrwzubGYzFyNH1I/3ejr5lIqK3oQEBAQaJ4JaLOGwJzF3Hu5DKtDmA8rL&#10;blYPr/CPc6FMsUYRi5vxNvL3173VM+pb8tXL1autZKvtYEBAQEBAQEBAQEBAQEBAQEBAQEBAQEBA&#10;QEBAQEBAQEBAQEBAQEBAQEBAQEBAQEBAQEBAQEBAQEBAQEBAQEBAQEBAQEBAQEBAQEBAQEBAQEBA&#10;QEBAQEBAQEBAQEBAQEBAQEBAQEBAQEBAQEBAQEBAQEBAQEBAQEBAQEBAQQDjBoX9I8D5bZx72Xxo&#10;dJCGjvpYuV8WzlPvm9nZ75Wb1G1HhbDw7vT5a9s1T/Lr1+CeSfT9DNihOnCAgICCd8LuJE2lL82t&#10;4XSYO6dW4jG0xPNB1zB2h3w5x2QFdtXNnoYDfm5ozdG1Tou06vD4J8zSVrdW93bRXVtI2a3nYJIp&#10;WGrXNcKgg9kKdEuZXKKqKppqjCYfVFAgICAgICAgICAgICAgICAgICAgICAgICAgrjixxPj07bOx&#10;OKka/OTt794NRbMcNjz9OR4I7p5q2bt3DRGts24NxzmaveXI/lR+99HP1dGdnvfI9z3uLnuJc5zj&#10;UknaSSVCdIiIiMIflHogICCb8KNDu1PqFr7llcTYFst4TyPNe8h+vI2/S17Cu2qNqfAwW/t6fK2c&#10;KZ/mV6I8HPPi7WmwABQbAOQKc5aICAgICAgICAgICAgICAgICAgICAgICAgICAgICAgICAgICAgI&#10;CAgICAgICAgICAgICAgICAgICAgICAgICAgICAgICAgICAgICAgICAgICAgICAgICAgICAgICAgI&#10;CAgICAgICAgICAgICAgICAgICAgICAgICAgICAgICDPvGnh87EZF2fx0VMXfP/vLG8kNw7adnMyT&#10;lHQajZ3qh3reE4w6Lw1vf31Hua5/mU6vDT6Y7PGq9WG1CAgICCweGXFK70xOzHZBzp8DI7azwn25&#10;cdr4/pa7XN7o28t61d2dE6mu773FTmo26NF2P3vBPmn9I0VY31nf2cV5ZzNntZ2h8UzDVrmnoUyJ&#10;xc2u2qrdU01RhVHI+69WxAQEBAQEBAQEBAQEBAQEBAQEBAQEBAQVzxP4r2unYpMXiXNnzj20c8Uc&#10;y2B98/pf8FvdPQbN27hojW2Xce4aszMXLmi1976PD1eDO9xcT3M8lxcSOmnmcXyyvJc5znGpJJ5S&#10;VCdHooimIppjCIfNFYgICD24bEX+YylvjLCPrbu6eGRt5hzlzjzNaNpPQvYjGcFjM5iizbm5XOFN&#10;LVej9LWOmcFb4q0AcWDfuJqUMszvDefoDoFAshRTsxg5LvHPV5q9NyrxRzRzO0qkEQEBAQEBAQEB&#10;AQEBAQEBAQEBAQEBAQEBAQEBAQEBAQEBAQEBAQEBAQEBAQEBAQEBAQEBAQEBAQEBAQEBAQEBAQEB&#10;AQEBAQEBAQEBAQEBAQEBAQEBAQEBAQEBAQEBAQEBAQEBAQEBAQEBAQEBAQEBAQEBAQEBAQEBAQEB&#10;AQEHmyWNssnYT2F9EJ7S5YY5onchafoEcoI5CvJjHQu2b1VquK6Jwqp1Mt690TfaSzb7OXekspav&#10;sLojZJHXkNNm+3kcO7yEKBco2ZdW3TvOjN2tqNFUd6OafRPIjSoZQQEBAQS/QHEjL6RuixlbrEzO&#10;rcWLjQV+HGfeP9o8/MRct3JpYbe25recpxn1bkaqvNPPHY0dpvVGF1HjmX+KnEsRoJIzskid8CRn&#10;vT9HmqFNpqiqNDmmdyN3LV7FyMJ8k9DqqpEEBAQEBAQEBAQEBAQEBAQEBAQEBAc5rWlziA0CpJ2A&#10;AIRCnOJHGqOJsuJ0tKHymrLjKt2tbzEQfCP0/J8HpEa5e5IbpubhqZwuZiNHJT/y9HXzKSkkkkkd&#10;JI4vkeS573ElxcTUkk8pKit6iIiMI1Pyj0QEBB/Wtc9wa0FznGjWjaSTyABHkzg0fwk4dfo1jjkc&#10;jGPnu9YN9p29REdoiH0x5X+xzKbat7MYzrc04g3x8zXsUT/Kp/enn9Cwlea4ICAgICAgICAgICAg&#10;ICAgICAgICAgICAgICAgICAgICAgICAgICAgICAgICAgICAgICAgICAgICAgICAgICAgICAgICAg&#10;ICAgICAgICAgICAgICAgICAgICAgICAgICAgICAgICAgICAgICAgICAgICAgICAgICAgICAgICAg&#10;IOLq7SmM1PhpcZfCgd31vOAC+KUDvXt/hHONiproiqME7d+fuZW7FyjxxzxzMuam01lNOZebF5KP&#10;cmj2skFdySMnvZIyeVrqfwHaFAqpmmcJdWyWdt5m3FyidE+SeaXKVKWICAgIOjgdQ5jA5Bl/irl1&#10;tcN2O3drXt52vadjm9gqqmqYnQjZvJ2sxRsXI2o/TUv3QvGXB54R2eULMZlnUaGuNLeV1P5t7vBJ&#10;PvXHsAuUui9E69bnu9OG7uXxqt+vb8sdMeePIsRXmtiAgICAgICAgICAgICAgICAgIOPqbVuB03Z&#10;eVZa5bCCD1UI76WQjmYwbT2+Qc5VNVcU603JbvvZmrZtxj4eSOmVA694tZvU5ks7auPwxNPJmH4y&#10;UdMzhy/UjZ2+VQ7l2auh0LdW4LWVwqq9e7z8kdHp19CBq02AQEBAQEF4cHOF5txDqbNxfHkCTGWj&#10;x4AO0TPB998Ac3Ly0pKs2uWWicR782sbFqdH1p80eDn6lxKS0sQEBAQEBAQEBAQEBAQEBAQEBAQE&#10;BAQEBAQEBAQEBAQEBAQEBAQEBAQEBAQEBAQEBAQEBAQEBAQEBAQEBAQEBAQEBAQEBAQEBAQEBAQE&#10;BAQEBAQEBAQEBAQEBAQEBAQEBAQEBAQEBAQEBAQEBAQEBAQEBAQEBAQEBAQEBAQEBAQEBBHNc6Ix&#10;mrcSbS6Aiu4qusrwCr4nn6LXU75vP2wCqK6Iqhk917zuZS5tU6aZ70c/080sx6i07ltPZSXGZSEx&#10;XEe1pG1j2HwXsd75p/8AY7VBqpmJwl1LJ5y3mLcXLc40z5PBLmKlKEBAQEBBOtGcXtTacEdtK75y&#10;xbNgtZ3HeY0bKRS7XN7Rq3sK7RemlgN5cPWMzjVHqXOePPH/AMlduk+Juk9ShkVrc+T37tnkNzSO&#10;Un6Tbuv+tNekBSqLsVNGz+5MxltNUY0fajTHj5vGlauMQICAgICAgICAgICAgICDxZbNYnEWpu8n&#10;dxWduK9/K4NqQK0aOVx7A2ryaojWv5fLXL1WzbpmqfAqPWHH3w7TS0HS35yuW9ysUR9kF/2Kj15j&#10;mbhu7hPVVmJ/Zjzz6OtUGRyeQyd2+8yFxJdXUnhzSuLnHsbeQDmCjTMzrbnZsUWqYpoiKaY5IeVe&#10;LogICAgILl4S8Jet6nUOoYfitkmPx8g8LnbLK083wW8/KdnLJtWuWWk7/wB/4Y2bM6frVeaPPK7V&#10;KaMICAgICAgICAgICAgICAgICAgICAgICAgICAgICAgICAgICAgICAgICAgICAgICAgICAgICAgI&#10;CAgICAgICAgICAgICAgICAgICAgICAgICAgICAgICAgICAgICAgICAgICAgICAgICAgICAgICAgI&#10;CAgICAgICAgICAgICAgICAgICDgaz0Vh9V4s2d+3cmjq60vGD4yF55x0tPvmnYe3QiiuiKoZHdu8&#10;7uUubVGrljkn9OSWaNW6PzWlskbLJRUa6pt7llTFKwe+Yfog7QoVdE0zpdP3fvG1mqNu3PTHLDhq&#10;hPEBAQEBAQTPTXFvWmCDYm3fl9o3YLa8rKAOTvX1Ejacw3qdhXabtUMJneH8rf07OxVz06PJq8i0&#10;cDx80te7seVgmxcxrV9Ovh7HfMAft+o7qv034nW1TN8J5ijTbmLkdU+XR5VgYvO4bLRdbjL6C8YA&#10;C4wyNeW15N4A1b3VeiqJ1Ndv5W7ZnC5TNPTD3L1YEBAQEBAQEBB+ZJI42OkkcGRtFXPcQAAOcko9&#10;iJmcIRDO8W9C4gOa/IC9nH8xZDryfrwREO69W6rtMMzleH83e1U7Mc9Wjya/IrTUfrAZ26DocHaR&#10;46I1AuJaTTdggEdW3tEOVirMTyNnyfCVqjTdqmueaNEensVpk8tk8pdG6yN1Ld3DuWSZ5eadAryD&#10;sBWJmZ1tosZe3ap2aKYpjwPIvF4QEBAQEH9a1z3BrQXOcaNaNpJPIAEeTOC7+F/BwW5izepoQ6fY&#10;+0xkgqGc4fMD77oYeTn27BKtWeWWi784j2sbVidHLV5o8Hh6lxKS0sQEBAQEBAQEBAQEBAQEBAQE&#10;BAQEBAQEBAQEBAQEBAQEBAQEBAQEBAQEBAQEBAQEBAQEBAQEBAQEBAQEBAQEBAQEBAQEBAQEBAQE&#10;BAQEBAQEBAQEBAQEBAQEBAQEBAQEBAQEBAQEBAQEBAQEBAQEBAQEBAQEBAQEBAQEBAQEBAQEBAQE&#10;BAQc7PafxOexsmOylu2e2k2gHY5jhyPY7la4dI+gqaqYmMJScpm7mXriu3OFX6aJZ24gcK8xpaR9&#10;3BvXuEJ7y7aO+jBOxszR4PRveCewTRQ7lqaeh0jdO/bWbjZn1bvNz+z6Nfag6tM8ICAgICAgIP3F&#10;LLFI2SJ7o5GmrXtJaQewQimqmJjCdSUYvinr7GjdhzE0rOdtzu3HJzVlD3DuFXIu1RysVf3Fk7uu&#10;3EdHq9mCV2HrDakic3y7HWlzGOXqushee6XSt/iq5GYliLvCFie5XVT04T6O13rP1isU8/33DTwj&#10;phlZN9s2FVxmI5kC5wdcju3KZ6YmPS6cfrAaJcRvW1+yppV0UWzs97KV78xSizwlmo5aOuf+L7fr&#10;40J03fyI/wB5e+/pW/yrm/1ev6H4k4+aGYBusvZK8zYWbPspGp7+lVTwpm55aI8f0PHc+sNpdrT5&#10;Njr2V3MJBFGOXpD5PoKmcxC9RwhmJ71dEdc+aHEvfWLvHMIscJHE/mfPO6QfYtZH9sqZzHgT7XB1&#10;Md+5M9EYeeUayXHDX14fibmGwaRQttoW/Rl613sFUTfqlk7PDGTo1xNfTPowRDJ57N5Vwdkr+4vC&#10;DVvXyvkA+pDiQO4rU1TOtmbGVtWvh0009EYPAvEgQEBAQEBAQe3EYbKZi/jsMZbPuruXwY2Dm5y4&#10;nY1o5ydi9iJnUsZjM27NE13J2aYaD4dcJMdprq8jkSy9zdKtfSsUFeaIHld9Oe5RTLdqKdM63Ot8&#10;cQV5nGij1bXlq6fQsJXmuCAgICAgICAgICAgICAgICAgICAgICAgICAgICAgICAgICAgICAgICAg&#10;ICAgICAgICAgICAgICAgICAgICAgICAgICAgICAgICAgICAgICAgICAgICAgICAgICAgICAgICAg&#10;ICAgICAgICAgICAgICAgICAgICAgICAgICAgICAgICAgICAgIPzJHHJG6ORofG8Fr2OAIIIoQQeU&#10;FHsTMTjGtUevOBdvddZkNLbtvcGrpMY80ieeX4lx8A/Snvey0KNcscsNx3VxTVThRmNMfa5fHz9O&#10;vpUnf2F9j7uS0voH211EaSQytLXA9oqNMYN5tXaLlMVUTFVM8sPOvFwQEBAQEBAQEBAQEBAQEBAQ&#10;EBAQEBAQEE30Pwp1BqdzLl7TYYgmpvJWmrx/wWbC/t+D2eZXaLU1dDBb039Zyvqx69zmjk6Z5O1o&#10;HS2j8Fpix8kxUG4XAddcPo6aUjne+g9gbBzBTKaIp1Od57eN7NV7VyeiOSOh2lUgiAgICAgICAgI&#10;CAgICAgICAgICAgICAgICAgICAgICAgICAgICAgICAgICAgICAgICAgICAgICAgICAgICAgICAgI&#10;CAgICAgICAgICAgICAgICAgICAgICAgICAgICAgICAgICAgICAgICAgICAgICAgICAgICAgICAgI&#10;CAgICAgICAgICAgICAgIOLqfRuntTWnk+WtRI5oIhuW97NHX4Dxt7h2dIVNVEVa07I7xvZWrG3OH&#10;PHJPTH6So/WHBHUeHc+5xAOXsBtpG2lywdDoh4fbZXtBRa7Exq0t73dxNYverc/l1/u9fJ4+tXDm&#10;ua4tcC1zTRzTsII6VYbLE4v4j0QEBAQEBAQEBAQEBAQEBAQEBAQdvTOjNR6kuBFibN8sYO7Jcu7y&#10;GP6qQ7OzQbegKqmiatSBnd5WMtGNyrDwcs+L9IXbovgjgcOY7vMluVyDdojcP7sw9hh8Ptv9gKVR&#10;YiNbRt5cTXr2NNr+XR+9Pj5PF1rKAAFBsA5Ar7WBAQEBAQEBAQEBAQEBAQEBAQEBAQEBAQEBAQEB&#10;AQEBAQEBAQEBAQEBAQEBAQEBAQEBAQEBAQEBAQEBAQEBAQEBAQEBAQEBAQEBAQEBAQEBAQEBAQEB&#10;AQEBAQEBAQEBAQEBAQEBAQEBAQEBAQEBAQEBAQEBAQEBAQEBAQEBAQEBAQEBAQEBAQEBAQEBAQEB&#10;BG9U8PNK6maXZG0Dbs8l9BSOcU2bXAEO2D34KoqtxVrZPI73zGV7lXq/ZnTH0eLBUOpuAuo7Dfmw&#10;szMrbDaIjSK4A5fBcdx1Ow6p6FGqsTGpuWS4rsXNF2Pd1ddPpjq8at77H3+PuHW19bS2twzwoZmO&#10;jeK/SuAKszGDZbV6i5TtUTFUc8aXnXi6ICAgICAgICAgICAgICAglWm+GWstQbr7SxdBauofLLqs&#10;MVDzio3nj6hpVym1VLE53feWy+iqrGrmp0z9HjwWzpbgPp3Hbk+aldlbkUPU7Y7cHl8EHef3TQ9C&#10;kU2IjW1DPcVXrmi1Hu6efXV9H6aVl21tb20DLe2iZBBGN2OKNoYxoHM1raABX4hq9ddVU41TjM87&#10;6IpEBAQEBAQEBAQEBAQEBAQEBAQEBAQEBAQEBAQEBAQEBAQEBAQEBAQEBAQEBAQEBAQEBAQEBAQE&#10;BAQEBAQEBAQEBAQEBAQEBAQEBAQEBAQEBAQEBAQEBAQEBAQEBAQEBAQEBAQEBAQEBAQEBAQEBAQE&#10;BAQEBAQEBAQEBAQEBAQEBAQEBAQEBAQEBAQEBAQEBAQEHkyeIxWUt/J8laQ3kO2kc7GvAJFKjeBo&#10;eyF5MROtesZi5anaoqmmfBOCvs5wD0le7z8ZNPi5T4LWnr4R095Id/8A+RWarETqbFleK8xRouRF&#10;yOqeuNHkQHM8BtaWZc6wNvk4qndEbxFJTpc2XdaO48q1NiqGw5birK19/aonwxjHk9CF5TS+o8UC&#10;cljLm0YDTrJYntYT2H03T3CrU0zGtm7GesXe5XTV0Tp6nLVKWICAgICAgICD621rdXUohtoXzyu8&#10;GONpe49oNBK9iFFdymiMapiI8KV4jhLr7JlpZi32sZNDJdkQU7bH/Gew1VxaqnkYnMb/AMna11xV&#10;P6un6PKnOE9Xfa1+cyv1cFk36Eso+9q9Tl+eWAzPGHJao8dXoj0rFwHDnRuCLX2ONjNwyhF1P8dL&#10;Ue+Dn13T9TRXqbdMNbze+Mzf0V1zs80aI8mvxpIq2MEBAQEBAQEBAQEBAQEBAQEBAQEBAQEBAQEB&#10;AQEBAQEBAQEBAQEBAQEBAQEBAQEBAQEBAQEBAQEBAQEBAQEBAQEBAQEBAQEBAQEBAQEBAQEBAQEB&#10;AQEBAQEBAQEBAQEBAQEBAQEBAQEBAQEBAQEBAQEBAQEBAQEBAQEBAQEBAQEBAQEBAQEBAQEBAQEB&#10;AQEBAQEBAQEBAQEBBEs/+qzek+evmjr6d/1vUdf3KfGewrdWxy4MxlP8ho9173DwbWHoV5l/3eN1&#10;/V9b1u2vknlda9jrPi1Zn3bY8v8A5nlww/W2PNpRC9/U/t8l+ft6vP5JuU7vfK3Ox4WZt/5L63uf&#10;30dvP0dqfI/K6V73ruq5Ozu86onBkrfvvrbPixeX+5f8T+KvF31vA/UXzbvjreu3Kiu7u1pz8qaH&#10;lW3howdrH/q6oPnH53rXvvJ/JeTsb6qjZ5cUG9879T3Xj2vMk+I/UPvDyr51p/8A3OT8F2q5Hu/C&#10;xeY/y/1fd/s/xJ1gf1CV/uXzbXm8u3+j/wDuq7T7tgM3/l/r+8/Z/gWJjPmryRvzX1HknvPJtzq+&#10;5ud6r0YcjXL/ALza/mbW14ccfK9S9WRAQEBAQEBAQEBAQEBAQEBAQEBAQEBAQEBAQEBAQEBAQEBA&#10;QEBAQEBAQEBAQEBAQEBAQEBAQEBAQEBAQEBAQEBAQEBAQEBAQEBAQEBAQEBAQEBAQEBAQEBAQEBA&#10;QEBAQEBAQEBAQEBAQEBAQEBAQEBAQEBAQEBAQEBAQEBAQEBAQEBAQEBAQEBB/9lQSwMEFAAGAAgA&#10;AAAhAFYDs4fgAAAACgEAAA8AAABkcnMvZG93bnJldi54bWxMj0FLw0AQhe+C/2EZwVu7SU2kjdmU&#10;UtRTEWwF6W2anSah2d2Q3Sbpv3c86XHe+3jzXr6eTCsG6n3jrIJ4HoEgWzrd2ErB1+FttgThA1qN&#10;rbOk4EYe1sX9XY6ZdqP9pGEfKsEh1meooA6hy6T0ZU0G/dx1ZNk7u95g4LOvpO5x5HDTykUUPUuD&#10;jeUPNXa0ram87K9GwfuI4+Ypfh12l/P2djykH9+7mJR6fJg2LyACTeEPht/6XB0K7nRyV6u9aBXM&#10;4jRhlI1oAYKBVbJk4cRCkqYgi1z+n1D8AAAA//8DAFBLAwQUAAYACAAAACEAWGCzG7oAAAAi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pIA+9a/vVZ9wIAAP//AwBQSwECLQAUAAYACAAA&#10;ACEAihU/mAwBAAAVAgAAEwAAAAAAAAAAAAAAAAAAAAAAW0NvbnRlbnRfVHlwZXNdLnhtbFBLAQIt&#10;ABQABgAIAAAAIQA4/SH/1gAAAJQBAAALAAAAAAAAAAAAAAAAAD0BAABfcmVscy8ucmVsc1BLAQIt&#10;ABQABgAIAAAAIQAaQSVJUQMAAAsIAAAOAAAAAAAAAAAAAAAAADwCAABkcnMvZTJvRG9jLnhtbFBL&#10;AQItAAoAAAAAAAAAIQAYurvwimwBAIpsAQAVAAAAAAAAAAAAAAAAALkFAABkcnMvbWVkaWEvaW1h&#10;Z2UxLmpwZWdQSwECLQAUAAYACAAAACEAVgOzh+AAAAAKAQAADwAAAAAAAAAAAAAAAAB2cgEAZHJz&#10;L2Rvd25yZXYueG1sUEsBAi0AFAAGAAgAAAAhAFhgsxu6AAAAIgEAABkAAAAAAAAAAAAAAAAAg3MB&#10;AGRycy9fcmVscy9lMm9Eb2MueG1sLnJlbHNQSwUGAAAAAAYABgB9AQAAdHQ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Marca_Universidade1_Vermelha" style="position:absolute;left:394;width:24403;height:6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saVwAAAANoAAAAPAAAAZHJzL2Rvd25yZXYueG1sRI9Bi8Iw&#10;FITvgv8hvIW9aaqILdUoi1jwut0Fr8/m2RSbl9LEWv/9ZkHwOMzMN8x2P9pWDNT7xrGCxTwBQVw5&#10;3XCt4PenmGUgfEDW2DomBU/ysN9NJ1vMtXvwNw1lqEWEsM9RgQmhy6X0lSGLfu464uhdXW8xRNnX&#10;Uvf4iHDbymWSrKXFhuOCwY4OhqpbebcKiiFNFxdfrE131lm5Wh2fSXpU6vNj/NqACDSGd/jVPmkF&#10;S/i/Em+A3P0BAAD//wMAUEsBAi0AFAAGAAgAAAAhANvh9svuAAAAhQEAABMAAAAAAAAAAAAAAAAA&#10;AAAAAFtDb250ZW50X1R5cGVzXS54bWxQSwECLQAUAAYACAAAACEAWvQsW78AAAAVAQAACwAAAAAA&#10;AAAAAAAAAAAfAQAAX3JlbHMvLnJlbHNQSwECLQAUAAYACAAAACEAQpbGlcAAAADaAAAADwAAAAAA&#10;AAAAAAAAAAAHAgAAZHJzL2Rvd25yZXYueG1sUEsFBgAAAAADAAMAtwAAAPQCAAAAAA==&#10;">
                <v:imagedata r:id="rId2" o:title="Marca_Universidade1_Vermelha" chromakey="white"/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8" type="#_x0000_t32" style="position:absolute;top:8592;width:612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nowwAAANoAAAAPAAAAZHJzL2Rvd25yZXYueG1sRI/NasMw&#10;EITvhbyD2EBujdykLcG1HEJ+oIcSsJtLbou1tUytlZGUxHn7qlDocZiZb5hiPdpeXMmHzrGCp3kG&#10;grhxuuNWwenz8LgCESKyxt4xKbhTgHU5eSgw1+7GFV3r2IoE4ZCjAhPjkEsZGkMWw9wNxMn7ct5i&#10;TNK3Unu8Jbjt5SLLXqXFjtOCwYG2hprv+mIVLExzPC7PVdzLsx/q3fP4scNKqdl03LyBiDTG//Bf&#10;+10reIHfK+kGyPIHAAD//wMAUEsBAi0AFAAGAAgAAAAhANvh9svuAAAAhQEAABMAAAAAAAAAAAAA&#10;AAAAAAAAAFtDb250ZW50X1R5cGVzXS54bWxQSwECLQAUAAYACAAAACEAWvQsW78AAAAVAQAACwAA&#10;AAAAAAAAAAAAAAAfAQAAX3JlbHMvLnJlbHNQSwECLQAUAAYACAAAACEA27b56MMAAADaAAAADwAA&#10;AAAAAAAAAAAAAAAHAgAAZHJzL2Rvd25yZXYueG1sUEsFBgAAAAADAAMAtwAAAPcCAAAAAA==&#10;" strokecolor="red" strokeweight="1pt"/>
            </v:group>
          </w:pict>
        </mc:Fallback>
      </mc:AlternateContent>
    </w:r>
  </w:p>
  <w:p w14:paraId="37502A37" w14:textId="151A130F" w:rsidR="00AF50AE" w:rsidRPr="005826B9" w:rsidRDefault="00AF50AE" w:rsidP="00AF50AE">
    <w:pPr>
      <w:spacing w:after="0" w:line="240" w:lineRule="exact"/>
      <w:jc w:val="both"/>
      <w:rPr>
        <w:rFonts w:cstheme="minorHAnsi"/>
        <w:lang w:val="en-US"/>
      </w:rPr>
    </w:pPr>
    <w:r>
      <w:rPr>
        <w:rFonts w:ascii="Arial" w:hAnsi="Arial" w:cs="Arial"/>
        <w:b/>
        <w:bCs/>
        <w:sz w:val="24"/>
        <w:szCs w:val="20"/>
        <w:lang w:val="en-US"/>
      </w:rPr>
      <w:br/>
      <w:t xml:space="preserve">                   </w:t>
    </w:r>
    <w:r>
      <w:rPr>
        <w:rFonts w:ascii="Arial" w:hAnsi="Arial" w:cs="Arial"/>
        <w:b/>
        <w:bCs/>
        <w:sz w:val="24"/>
        <w:szCs w:val="20"/>
        <w:lang w:val="en-US"/>
      </w:rPr>
      <w:br/>
      <w:t xml:space="preserve">                   </w:t>
    </w:r>
    <w:r w:rsidRPr="00AF50AE">
      <w:rPr>
        <w:rFonts w:ascii="Arial" w:hAnsi="Arial" w:cs="Arial"/>
        <w:b/>
        <w:bCs/>
        <w:sz w:val="24"/>
        <w:szCs w:val="20"/>
        <w:lang w:val="en-US"/>
      </w:rPr>
      <w:t>Pro-Rector's Office for Research and Postgraduate Studies</w:t>
    </w:r>
    <w:r>
      <w:rPr>
        <w:rFonts w:ascii="Arial" w:hAnsi="Arial" w:cs="Arial"/>
        <w:b/>
        <w:bCs/>
        <w:sz w:val="24"/>
        <w:szCs w:val="20"/>
        <w:lang w:val="en-US"/>
      </w:rPr>
      <w:br/>
    </w:r>
    <w:r>
      <w:rPr>
        <w:rFonts w:cstheme="minorHAnsi"/>
        <w:b/>
        <w:bCs/>
        <w:i/>
        <w:iCs/>
        <w:lang w:val="en-US"/>
      </w:rPr>
      <w:t xml:space="preserve">                         </w:t>
    </w:r>
    <w:proofErr w:type="spellStart"/>
    <w:r w:rsidRPr="005826B9">
      <w:rPr>
        <w:rFonts w:cstheme="minorHAnsi"/>
        <w:b/>
        <w:bCs/>
        <w:i/>
        <w:iCs/>
        <w:lang w:val="en-US"/>
      </w:rPr>
      <w:t>Stricto</w:t>
    </w:r>
    <w:proofErr w:type="spellEnd"/>
    <w:r w:rsidRPr="005826B9">
      <w:rPr>
        <w:rFonts w:cstheme="minorHAnsi"/>
        <w:b/>
        <w:bCs/>
        <w:i/>
        <w:iCs/>
        <w:lang w:val="en-US"/>
      </w:rPr>
      <w:t xml:space="preserve"> </w:t>
    </w:r>
    <w:proofErr w:type="spellStart"/>
    <w:r w:rsidRPr="005826B9">
      <w:rPr>
        <w:rFonts w:cstheme="minorHAnsi"/>
        <w:b/>
        <w:bCs/>
        <w:i/>
        <w:iCs/>
        <w:lang w:val="en-US"/>
      </w:rPr>
      <w:t>Sensu</w:t>
    </w:r>
    <w:proofErr w:type="spellEnd"/>
    <w:r w:rsidRPr="005826B9">
      <w:rPr>
        <w:rFonts w:cstheme="minorHAnsi"/>
        <w:b/>
        <w:bCs/>
        <w:i/>
        <w:iCs/>
        <w:lang w:val="en-US"/>
      </w:rPr>
      <w:t xml:space="preserve"> </w:t>
    </w:r>
    <w:r w:rsidRPr="005826B9">
      <w:rPr>
        <w:rFonts w:cstheme="minorHAnsi"/>
        <w:b/>
        <w:bCs/>
        <w:lang w:val="en-US"/>
      </w:rPr>
      <w:t>Postgraduate General Coordination</w:t>
    </w:r>
  </w:p>
  <w:p w14:paraId="0D5444F1" w14:textId="0458BF19" w:rsidR="00AF50AE" w:rsidRPr="00AF50AE" w:rsidRDefault="00AF50AE" w:rsidP="00AF50AE">
    <w:pPr>
      <w:spacing w:after="0" w:line="240" w:lineRule="exact"/>
      <w:jc w:val="both"/>
      <w:rPr>
        <w:rFonts w:cstheme="minorHAnsi"/>
        <w:b/>
        <w:lang w:val="en-US"/>
      </w:rPr>
    </w:pPr>
    <w:r>
      <w:rPr>
        <w:rFonts w:cstheme="minorHAnsi"/>
        <w:b/>
        <w:lang w:val="en-US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E6666"/>
    <w:rsid w:val="0010080F"/>
    <w:rsid w:val="004A3B19"/>
    <w:rsid w:val="005826B9"/>
    <w:rsid w:val="008368ED"/>
    <w:rsid w:val="008969D3"/>
    <w:rsid w:val="009337C7"/>
    <w:rsid w:val="00AF50AE"/>
    <w:rsid w:val="00B95C6C"/>
    <w:rsid w:val="00C31888"/>
    <w:rsid w:val="00E071F6"/>
    <w:rsid w:val="00F82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C1E36"/>
  <w15:chartTrackingRefBased/>
  <w15:docId w15:val="{2883FBA5-2250-4532-9434-8DDB4AFC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0080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AF50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F50AE"/>
  </w:style>
  <w:style w:type="paragraph" w:styleId="Rodap">
    <w:name w:val="footer"/>
    <w:basedOn w:val="Normal"/>
    <w:link w:val="RodapChar"/>
    <w:uiPriority w:val="99"/>
    <w:unhideWhenUsed/>
    <w:rsid w:val="00AF50A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F50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Caio Cesar Bittencourt</cp:lastModifiedBy>
  <cp:revision>2</cp:revision>
  <dcterms:created xsi:type="dcterms:W3CDTF">2020-11-09T18:27:00Z</dcterms:created>
  <dcterms:modified xsi:type="dcterms:W3CDTF">2020-11-09T18:27:00Z</dcterms:modified>
</cp:coreProperties>
</file>